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0E00AFB0" w14:textId="77777777" w:rsidR="007F0444" w:rsidRDefault="007F0444" w:rsidP="007F0444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mbedded Systems Essentials with Arm:</w:t>
      </w:r>
      <w:r>
        <w:rPr>
          <w:b/>
          <w:i/>
          <w:sz w:val="36"/>
        </w:rPr>
        <w:br/>
        <w:t>Get Practical with Hardware</w:t>
      </w:r>
    </w:p>
    <w:p w14:paraId="0CE8EC9E" w14:textId="35505712" w:rsidR="002E477E" w:rsidRPr="0066207E" w:rsidRDefault="002E477E" w:rsidP="002E477E">
      <w:pPr>
        <w:jc w:val="right"/>
        <w:rPr>
          <w:b/>
          <w:sz w:val="52"/>
        </w:rPr>
      </w:pPr>
      <w:r w:rsidRPr="0066207E">
        <w:rPr>
          <w:b/>
          <w:sz w:val="52"/>
        </w:rPr>
        <w:t xml:space="preserve">LAB </w:t>
      </w:r>
      <w:r w:rsidR="00D65535">
        <w:rPr>
          <w:b/>
          <w:sz w:val="52"/>
        </w:rPr>
        <w:t>4</w:t>
      </w:r>
    </w:p>
    <w:p w14:paraId="5ECA2C88" w14:textId="0D47E27B" w:rsidR="002E477E" w:rsidRPr="0066207E" w:rsidRDefault="00E308BD" w:rsidP="002E477E">
      <w:pPr>
        <w:jc w:val="right"/>
        <w:rPr>
          <w:b/>
          <w:sz w:val="48"/>
        </w:rPr>
      </w:pPr>
      <w:r>
        <w:rPr>
          <w:b/>
          <w:sz w:val="48"/>
        </w:rPr>
        <w:t>A</w:t>
      </w:r>
      <w:r w:rsidR="009B79B0">
        <w:rPr>
          <w:b/>
          <w:sz w:val="48"/>
        </w:rPr>
        <w:t>udio Player</w:t>
      </w:r>
      <w:r>
        <w:rPr>
          <w:b/>
          <w:sz w:val="48"/>
        </w:rPr>
        <w:t xml:space="preserve"> Mini-Project </w:t>
      </w: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sdt>
          <w:sdtPr>
            <w:rPr>
              <w:rFonts w:eastAsiaTheme="minorEastAsia" w:cstheme="minorBidi"/>
              <w:b w:val="0"/>
              <w:sz w:val="22"/>
              <w:szCs w:val="22"/>
              <w:lang w:val="en-GB" w:eastAsia="zh-CN"/>
            </w:rPr>
            <w:id w:val="845982931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47519395" w14:textId="77777777" w:rsidR="00040821" w:rsidRDefault="00040821" w:rsidP="00040821">
              <w:pPr>
                <w:pStyle w:val="TOCHeading"/>
                <w:numPr>
                  <w:ilvl w:val="0"/>
                  <w:numId w:val="0"/>
                </w:numPr>
                <w:ind w:left="360" w:hanging="360"/>
              </w:pPr>
              <w:r>
                <w:t>Contents</w:t>
              </w:r>
            </w:p>
            <w:p w14:paraId="44129493" w14:textId="0E16EB50" w:rsidR="009728D2" w:rsidRDefault="00040821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67645293" w:history="1">
                <w:r w:rsidR="009728D2" w:rsidRPr="00287E69">
                  <w:rPr>
                    <w:rStyle w:val="Hyperlink"/>
                  </w:rPr>
                  <w:t>1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Introduction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293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17DAA877" w14:textId="64C033E6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294" w:history="1">
                <w:r w:rsidR="009728D2" w:rsidRPr="00287E69">
                  <w:rPr>
                    <w:rStyle w:val="Hyperlink"/>
                  </w:rPr>
                  <w:t>2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Resources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294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3A7DA7A3" w14:textId="2236BD8D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295" w:history="1">
                <w:r w:rsidR="009728D2" w:rsidRPr="00287E69">
                  <w:rPr>
                    <w:rStyle w:val="Hyperlink"/>
                  </w:rPr>
                  <w:t>3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Configuring the Circuit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295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2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0194D9DB" w14:textId="47EC796F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296" w:history="1">
                <w:r w:rsidR="009728D2" w:rsidRPr="00287E69">
                  <w:rPr>
                    <w:rStyle w:val="Hyperlink"/>
                  </w:rPr>
                  <w:t>4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Developing the Program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296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4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46765E88" w14:textId="507B0668" w:rsidR="009728D2" w:rsidRDefault="007F0444">
              <w:pPr>
                <w:pStyle w:val="TOC2"/>
                <w:tabs>
                  <w:tab w:val="left" w:pos="880"/>
                  <w:tab w:val="right" w:leader="dot" w:pos="9628"/>
                </w:tabs>
                <w:rPr>
                  <w:rFonts w:asciiTheme="minorHAnsi" w:hAnsiTheme="minorHAnsi"/>
                  <w:noProof/>
                  <w:color w:val="auto"/>
                  <w:lang w:val="it-IT" w:eastAsia="ja-JP"/>
                </w:rPr>
              </w:pPr>
              <w:hyperlink w:anchor="_Toc67645297" w:history="1">
                <w:r w:rsidR="009728D2" w:rsidRPr="00287E69">
                  <w:rPr>
                    <w:rStyle w:val="Hyperlink"/>
                    <w:noProof/>
                  </w:rPr>
                  <w:t>4.1</w:t>
                </w:r>
                <w:r w:rsidR="009728D2">
                  <w:rPr>
                    <w:rFonts w:asciiTheme="minorHAnsi" w:hAnsiTheme="minorHAnsi"/>
                    <w:noProof/>
                    <w:color w:val="auto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  <w:noProof/>
                  </w:rPr>
                  <w:t>Planning the Program Structure</w:t>
                </w:r>
                <w:r w:rsidR="009728D2">
                  <w:rPr>
                    <w:noProof/>
                    <w:webHidden/>
                  </w:rPr>
                  <w:tab/>
                </w:r>
                <w:r w:rsidR="009728D2">
                  <w:rPr>
                    <w:noProof/>
                    <w:webHidden/>
                  </w:rPr>
                  <w:fldChar w:fldCharType="begin"/>
                </w:r>
                <w:r w:rsidR="009728D2">
                  <w:rPr>
                    <w:noProof/>
                    <w:webHidden/>
                  </w:rPr>
                  <w:instrText xml:space="preserve"> PAGEREF _Toc67645297 \h </w:instrText>
                </w:r>
                <w:r w:rsidR="009728D2">
                  <w:rPr>
                    <w:noProof/>
                    <w:webHidden/>
                  </w:rPr>
                </w:r>
                <w:r w:rsidR="009728D2">
                  <w:rPr>
                    <w:noProof/>
                    <w:webHidden/>
                  </w:rPr>
                  <w:fldChar w:fldCharType="separate"/>
                </w:r>
                <w:r w:rsidR="009728D2">
                  <w:rPr>
                    <w:noProof/>
                    <w:webHidden/>
                  </w:rPr>
                  <w:t>4</w:t>
                </w:r>
                <w:r w:rsidR="009728D2">
                  <w:rPr>
                    <w:noProof/>
                    <w:webHidden/>
                  </w:rPr>
                  <w:fldChar w:fldCharType="end"/>
                </w:r>
              </w:hyperlink>
            </w:p>
            <w:p w14:paraId="4615552F" w14:textId="41EF4BC2" w:rsidR="009728D2" w:rsidRDefault="007F0444">
              <w:pPr>
                <w:pStyle w:val="TOC2"/>
                <w:tabs>
                  <w:tab w:val="left" w:pos="880"/>
                  <w:tab w:val="right" w:leader="dot" w:pos="9628"/>
                </w:tabs>
                <w:rPr>
                  <w:rFonts w:asciiTheme="minorHAnsi" w:hAnsiTheme="minorHAnsi"/>
                  <w:noProof/>
                  <w:color w:val="auto"/>
                  <w:lang w:val="it-IT" w:eastAsia="ja-JP"/>
                </w:rPr>
              </w:pPr>
              <w:hyperlink w:anchor="_Toc67645298" w:history="1">
                <w:r w:rsidR="009728D2" w:rsidRPr="00287E69">
                  <w:rPr>
                    <w:rStyle w:val="Hyperlink"/>
                    <w:noProof/>
                  </w:rPr>
                  <w:t>4.2</w:t>
                </w:r>
                <w:r w:rsidR="009728D2">
                  <w:rPr>
                    <w:rFonts w:asciiTheme="minorHAnsi" w:hAnsiTheme="minorHAnsi"/>
                    <w:noProof/>
                    <w:color w:val="auto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  <w:noProof/>
                  </w:rPr>
                  <w:t>Determining the Tasks</w:t>
                </w:r>
                <w:r w:rsidR="009728D2">
                  <w:rPr>
                    <w:noProof/>
                    <w:webHidden/>
                  </w:rPr>
                  <w:tab/>
                </w:r>
                <w:r w:rsidR="009728D2">
                  <w:rPr>
                    <w:noProof/>
                    <w:webHidden/>
                  </w:rPr>
                  <w:fldChar w:fldCharType="begin"/>
                </w:r>
                <w:r w:rsidR="009728D2">
                  <w:rPr>
                    <w:noProof/>
                    <w:webHidden/>
                  </w:rPr>
                  <w:instrText xml:space="preserve"> PAGEREF _Toc67645298 \h </w:instrText>
                </w:r>
                <w:r w:rsidR="009728D2">
                  <w:rPr>
                    <w:noProof/>
                    <w:webHidden/>
                  </w:rPr>
                </w:r>
                <w:r w:rsidR="009728D2">
                  <w:rPr>
                    <w:noProof/>
                    <w:webHidden/>
                  </w:rPr>
                  <w:fldChar w:fldCharType="separate"/>
                </w:r>
                <w:r w:rsidR="009728D2">
                  <w:rPr>
                    <w:noProof/>
                    <w:webHidden/>
                  </w:rPr>
                  <w:t>4</w:t>
                </w:r>
                <w:r w:rsidR="009728D2">
                  <w:rPr>
                    <w:noProof/>
                    <w:webHidden/>
                  </w:rPr>
                  <w:fldChar w:fldCharType="end"/>
                </w:r>
              </w:hyperlink>
            </w:p>
            <w:p w14:paraId="3B71BFD8" w14:textId="1F7BED7B" w:rsidR="009728D2" w:rsidRDefault="007F0444">
              <w:pPr>
                <w:pStyle w:val="TOC2"/>
                <w:tabs>
                  <w:tab w:val="left" w:pos="880"/>
                  <w:tab w:val="right" w:leader="dot" w:pos="9628"/>
                </w:tabs>
                <w:rPr>
                  <w:rFonts w:asciiTheme="minorHAnsi" w:hAnsiTheme="minorHAnsi"/>
                  <w:noProof/>
                  <w:color w:val="auto"/>
                  <w:lang w:val="it-IT" w:eastAsia="ja-JP"/>
                </w:rPr>
              </w:pPr>
              <w:hyperlink w:anchor="_Toc67645299" w:history="1">
                <w:r w:rsidR="009728D2" w:rsidRPr="00287E69">
                  <w:rPr>
                    <w:rStyle w:val="Hyperlink"/>
                    <w:noProof/>
                  </w:rPr>
                  <w:t>4.3</w:t>
                </w:r>
                <w:r w:rsidR="009728D2">
                  <w:rPr>
                    <w:rFonts w:asciiTheme="minorHAnsi" w:hAnsiTheme="minorHAnsi"/>
                    <w:noProof/>
                    <w:color w:val="auto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  <w:noProof/>
                  </w:rPr>
                  <w:t>The Program</w:t>
                </w:r>
                <w:r w:rsidR="009728D2">
                  <w:rPr>
                    <w:noProof/>
                    <w:webHidden/>
                  </w:rPr>
                  <w:tab/>
                </w:r>
                <w:r w:rsidR="009728D2">
                  <w:rPr>
                    <w:noProof/>
                    <w:webHidden/>
                  </w:rPr>
                  <w:fldChar w:fldCharType="begin"/>
                </w:r>
                <w:r w:rsidR="009728D2">
                  <w:rPr>
                    <w:noProof/>
                    <w:webHidden/>
                  </w:rPr>
                  <w:instrText xml:space="preserve"> PAGEREF _Toc67645299 \h </w:instrText>
                </w:r>
                <w:r w:rsidR="009728D2">
                  <w:rPr>
                    <w:noProof/>
                    <w:webHidden/>
                  </w:rPr>
                </w:r>
                <w:r w:rsidR="009728D2">
                  <w:rPr>
                    <w:noProof/>
                    <w:webHidden/>
                  </w:rPr>
                  <w:fldChar w:fldCharType="separate"/>
                </w:r>
                <w:r w:rsidR="009728D2">
                  <w:rPr>
                    <w:noProof/>
                    <w:webHidden/>
                  </w:rPr>
                  <w:t>5</w:t>
                </w:r>
                <w:r w:rsidR="009728D2">
                  <w:rPr>
                    <w:noProof/>
                    <w:webHidden/>
                  </w:rPr>
                  <w:fldChar w:fldCharType="end"/>
                </w:r>
              </w:hyperlink>
            </w:p>
            <w:p w14:paraId="15D99E28" w14:textId="177BF6F7" w:rsidR="009728D2" w:rsidRDefault="007F0444">
              <w:pPr>
                <w:pStyle w:val="TOC2"/>
                <w:tabs>
                  <w:tab w:val="left" w:pos="880"/>
                  <w:tab w:val="right" w:leader="dot" w:pos="9628"/>
                </w:tabs>
                <w:rPr>
                  <w:rFonts w:asciiTheme="minorHAnsi" w:hAnsiTheme="minorHAnsi"/>
                  <w:noProof/>
                  <w:color w:val="auto"/>
                  <w:lang w:val="it-IT" w:eastAsia="ja-JP"/>
                </w:rPr>
              </w:pPr>
              <w:hyperlink w:anchor="_Toc67645300" w:history="1">
                <w:r w:rsidR="009728D2" w:rsidRPr="00287E69">
                  <w:rPr>
                    <w:rStyle w:val="Hyperlink"/>
                    <w:noProof/>
                  </w:rPr>
                  <w:t>4.4</w:t>
                </w:r>
                <w:r w:rsidR="009728D2">
                  <w:rPr>
                    <w:rFonts w:asciiTheme="minorHAnsi" w:hAnsiTheme="minorHAnsi"/>
                    <w:noProof/>
                    <w:color w:val="auto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  <w:noProof/>
                  </w:rPr>
                  <w:t>Troubleshooting</w:t>
                </w:r>
                <w:r w:rsidR="009728D2">
                  <w:rPr>
                    <w:noProof/>
                    <w:webHidden/>
                  </w:rPr>
                  <w:tab/>
                </w:r>
                <w:r w:rsidR="009728D2">
                  <w:rPr>
                    <w:noProof/>
                    <w:webHidden/>
                  </w:rPr>
                  <w:fldChar w:fldCharType="begin"/>
                </w:r>
                <w:r w:rsidR="009728D2">
                  <w:rPr>
                    <w:noProof/>
                    <w:webHidden/>
                  </w:rPr>
                  <w:instrText xml:space="preserve"> PAGEREF _Toc67645300 \h </w:instrText>
                </w:r>
                <w:r w:rsidR="009728D2">
                  <w:rPr>
                    <w:noProof/>
                    <w:webHidden/>
                  </w:rPr>
                </w:r>
                <w:r w:rsidR="009728D2">
                  <w:rPr>
                    <w:noProof/>
                    <w:webHidden/>
                  </w:rPr>
                  <w:fldChar w:fldCharType="separate"/>
                </w:r>
                <w:r w:rsidR="009728D2">
                  <w:rPr>
                    <w:noProof/>
                    <w:webHidden/>
                  </w:rPr>
                  <w:t>9</w:t>
                </w:r>
                <w:r w:rsidR="009728D2">
                  <w:rPr>
                    <w:noProof/>
                    <w:webHidden/>
                  </w:rPr>
                  <w:fldChar w:fldCharType="end"/>
                </w:r>
              </w:hyperlink>
            </w:p>
            <w:p w14:paraId="58953275" w14:textId="6262790F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301" w:history="1">
                <w:r w:rsidR="009728D2" w:rsidRPr="00287E69">
                  <w:rPr>
                    <w:rStyle w:val="Hyperlink"/>
                  </w:rPr>
                  <w:t>5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Taking Things Further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301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9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6EBD88BE" w14:textId="2280B4A8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302" w:history="1">
                <w:r w:rsidR="009728D2" w:rsidRPr="00287E69">
                  <w:rPr>
                    <w:rStyle w:val="Hyperlink"/>
                  </w:rPr>
                  <w:t>6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Conclusion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302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0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7833E3D8" w14:textId="0DD72133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303" w:history="1">
                <w:r w:rsidR="009728D2" w:rsidRPr="00287E69">
                  <w:rPr>
                    <w:rStyle w:val="Hyperlink"/>
                  </w:rPr>
                  <w:t>7</w:t>
                </w:r>
                <w:r w:rsidR="009728D2">
                  <w:rPr>
                    <w:rFonts w:asciiTheme="minorHAnsi" w:hAnsiTheme="minorHAnsi"/>
                    <w:b w:val="0"/>
                    <w:color w:val="auto"/>
                    <w:sz w:val="22"/>
                    <w:lang w:val="it-IT" w:eastAsia="ja-JP"/>
                  </w:rPr>
                  <w:tab/>
                </w:r>
                <w:r w:rsidR="009728D2" w:rsidRPr="00287E69">
                  <w:rPr>
                    <w:rStyle w:val="Hyperlink"/>
                  </w:rPr>
                  <w:t>References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303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0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79B8DB5D" w14:textId="47F08DAD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304" w:history="1">
                <w:r w:rsidR="009728D2" w:rsidRPr="00287E69">
                  <w:rPr>
                    <w:rStyle w:val="Hyperlink"/>
                  </w:rPr>
                  <w:t>Appendix 1: Tunes.h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304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1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43C46F67" w14:textId="1F132A30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305" w:history="1">
                <w:r w:rsidR="009728D2" w:rsidRPr="00287E69">
                  <w:rPr>
                    <w:rStyle w:val="Hyperlink"/>
                  </w:rPr>
                  <w:t>Appendix 2: 4bit_LCD.h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305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2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61F29C8E" w14:textId="3F86669B" w:rsidR="009728D2" w:rsidRDefault="007F0444">
              <w:pPr>
                <w:pStyle w:val="TOC1"/>
                <w:rPr>
                  <w:rFonts w:asciiTheme="minorHAnsi" w:hAnsiTheme="minorHAnsi"/>
                  <w:b w:val="0"/>
                  <w:color w:val="auto"/>
                  <w:sz w:val="22"/>
                  <w:lang w:val="it-IT" w:eastAsia="ja-JP"/>
                </w:rPr>
              </w:pPr>
              <w:hyperlink w:anchor="_Toc67645306" w:history="1">
                <w:r w:rsidR="009728D2" w:rsidRPr="00287E69">
                  <w:rPr>
                    <w:rStyle w:val="Hyperlink"/>
                  </w:rPr>
                  <w:t>Appendix 3: 4bit_LCD.cpp</w:t>
                </w:r>
                <w:r w:rsidR="009728D2">
                  <w:rPr>
                    <w:webHidden/>
                  </w:rPr>
                  <w:tab/>
                </w:r>
                <w:r w:rsidR="009728D2">
                  <w:rPr>
                    <w:webHidden/>
                  </w:rPr>
                  <w:fldChar w:fldCharType="begin"/>
                </w:r>
                <w:r w:rsidR="009728D2">
                  <w:rPr>
                    <w:webHidden/>
                  </w:rPr>
                  <w:instrText xml:space="preserve"> PAGEREF _Toc67645306 \h </w:instrText>
                </w:r>
                <w:r w:rsidR="009728D2">
                  <w:rPr>
                    <w:webHidden/>
                  </w:rPr>
                </w:r>
                <w:r w:rsidR="009728D2">
                  <w:rPr>
                    <w:webHidden/>
                  </w:rPr>
                  <w:fldChar w:fldCharType="separate"/>
                </w:r>
                <w:r w:rsidR="009728D2">
                  <w:rPr>
                    <w:webHidden/>
                  </w:rPr>
                  <w:t>12</w:t>
                </w:r>
                <w:r w:rsidR="009728D2">
                  <w:rPr>
                    <w:webHidden/>
                  </w:rPr>
                  <w:fldChar w:fldCharType="end"/>
                </w:r>
              </w:hyperlink>
            </w:p>
            <w:p w14:paraId="18C21088" w14:textId="336CE122" w:rsidR="00040821" w:rsidRDefault="00040821" w:rsidP="00040821">
              <w:pPr>
                <w:rPr>
                  <w:bCs/>
                  <w:noProof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9365190" w14:textId="0C4045CA" w:rsidR="00475DEB" w:rsidRPr="00040821" w:rsidRDefault="007032C9" w:rsidP="00040821">
      <w:pPr>
        <w:pStyle w:val="TOCHeading"/>
        <w:numPr>
          <w:ilvl w:val="0"/>
          <w:numId w:val="0"/>
        </w:numPr>
        <w:ind w:left="360" w:hanging="360"/>
        <w:sectPr w:rsidR="00475DEB" w:rsidRPr="00040821" w:rsidSect="00DE290A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851" w:right="1134" w:bottom="851" w:left="1134" w:header="142" w:footer="708" w:gutter="0"/>
          <w:pgNumType w:start="0"/>
          <w:cols w:space="708"/>
          <w:titlePg/>
          <w:docGrid w:linePitch="360"/>
        </w:sectPr>
      </w:pPr>
      <w:r>
        <w:rPr>
          <w:b w:val="0"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5723719"/>
      <w:bookmarkStart w:id="3" w:name="_Toc67645293"/>
      <w:r w:rsidRPr="007032C9">
        <w:lastRenderedPageBreak/>
        <w:t>Introduction</w:t>
      </w:r>
      <w:bookmarkEnd w:id="2"/>
      <w:bookmarkEnd w:id="3"/>
    </w:p>
    <w:p w14:paraId="428E2690" w14:textId="3583E89A" w:rsidR="00E81FA5" w:rsidRDefault="00B137A7" w:rsidP="00345227">
      <w:pPr>
        <w:rPr>
          <w:bCs/>
        </w:rPr>
      </w:pPr>
      <w:r>
        <w:rPr>
          <w:bCs/>
        </w:rPr>
        <w:t xml:space="preserve">This Laboratory (Lab) aims to guide you through the development of a project, applying </w:t>
      </w:r>
      <w:r w:rsidR="00E37B46">
        <w:rPr>
          <w:bCs/>
        </w:rPr>
        <w:t>and extending knowledge gained in this and previous modules</w:t>
      </w:r>
      <w:r w:rsidR="00E81FA5">
        <w:rPr>
          <w:bCs/>
        </w:rPr>
        <w:t xml:space="preserve">, including of course </w:t>
      </w:r>
      <w:r w:rsidR="008D3084">
        <w:rPr>
          <w:bCs/>
        </w:rPr>
        <w:t xml:space="preserve">use of </w:t>
      </w:r>
      <w:r w:rsidR="00727FAF">
        <w:rPr>
          <w:bCs/>
        </w:rPr>
        <w:t xml:space="preserve">the Mbed Real Time Operating System (RTOS). </w:t>
      </w:r>
    </w:p>
    <w:p w14:paraId="070CFA0A" w14:textId="7CEE4A22" w:rsidR="00C31BA0" w:rsidRDefault="00C31BA0" w:rsidP="00345227">
      <w:pPr>
        <w:rPr>
          <w:bCs/>
        </w:rPr>
      </w:pPr>
      <w:r>
        <w:rPr>
          <w:bCs/>
        </w:rPr>
        <w:t xml:space="preserve">The project </w:t>
      </w:r>
      <w:r w:rsidR="0074684C">
        <w:rPr>
          <w:bCs/>
        </w:rPr>
        <w:t>aims to</w:t>
      </w:r>
      <w:r>
        <w:rPr>
          <w:bCs/>
        </w:rPr>
        <w:t xml:space="preserve"> </w:t>
      </w:r>
      <w:r w:rsidR="004C6941">
        <w:rPr>
          <w:bCs/>
        </w:rPr>
        <w:t xml:space="preserve">design and </w:t>
      </w:r>
      <w:r>
        <w:rPr>
          <w:bCs/>
        </w:rPr>
        <w:t xml:space="preserve">build </w:t>
      </w:r>
      <w:r w:rsidR="004C6941">
        <w:rPr>
          <w:bCs/>
        </w:rPr>
        <w:t xml:space="preserve">a </w:t>
      </w:r>
      <w:r>
        <w:rPr>
          <w:bCs/>
        </w:rPr>
        <w:t>simple audio player</w:t>
      </w:r>
      <w:r w:rsidR="00C862DC">
        <w:rPr>
          <w:bCs/>
        </w:rPr>
        <w:t xml:space="preserve">, with user control. </w:t>
      </w:r>
      <w:r w:rsidR="0074684C">
        <w:rPr>
          <w:bCs/>
        </w:rPr>
        <w:t xml:space="preserve">While </w:t>
      </w:r>
      <w:r w:rsidR="0001441B">
        <w:rPr>
          <w:bCs/>
        </w:rPr>
        <w:t xml:space="preserve">you are led towards </w:t>
      </w:r>
      <w:r w:rsidR="0074684C">
        <w:rPr>
          <w:bCs/>
        </w:rPr>
        <w:t xml:space="preserve">a proposed </w:t>
      </w:r>
      <w:r w:rsidR="00494469">
        <w:rPr>
          <w:bCs/>
        </w:rPr>
        <w:t>basic design</w:t>
      </w:r>
      <w:r w:rsidR="0001441B">
        <w:rPr>
          <w:bCs/>
        </w:rPr>
        <w:t xml:space="preserve">, you should not feel committed to this. Be ready </w:t>
      </w:r>
      <w:r w:rsidR="006D140B">
        <w:rPr>
          <w:bCs/>
        </w:rPr>
        <w:t>if you wish</w:t>
      </w:r>
      <w:r w:rsidR="0001441B">
        <w:rPr>
          <w:bCs/>
        </w:rPr>
        <w:t xml:space="preserve"> to change or adapt hardware or software designs</w:t>
      </w:r>
      <w:r w:rsidR="008A2EF9">
        <w:rPr>
          <w:bCs/>
        </w:rPr>
        <w:t xml:space="preserve">, in order to explore creatively </w:t>
      </w:r>
      <w:r w:rsidR="0001441B">
        <w:rPr>
          <w:bCs/>
        </w:rPr>
        <w:t xml:space="preserve">your own interests. </w:t>
      </w:r>
    </w:p>
    <w:p w14:paraId="118C0A3E" w14:textId="7389E12A" w:rsidR="00C862DC" w:rsidRDefault="00C862DC" w:rsidP="00345227">
      <w:pPr>
        <w:rPr>
          <w:bCs/>
        </w:rPr>
      </w:pPr>
      <w:r>
        <w:rPr>
          <w:bCs/>
        </w:rPr>
        <w:t xml:space="preserve">The </w:t>
      </w:r>
      <w:r w:rsidR="00A4314F">
        <w:rPr>
          <w:bCs/>
        </w:rPr>
        <w:t xml:space="preserve">basic </w:t>
      </w:r>
      <w:r w:rsidR="0019152C">
        <w:rPr>
          <w:bCs/>
        </w:rPr>
        <w:t>A</w:t>
      </w:r>
      <w:r>
        <w:rPr>
          <w:bCs/>
        </w:rPr>
        <w:t xml:space="preserve">udio </w:t>
      </w:r>
      <w:r w:rsidR="0019152C">
        <w:rPr>
          <w:bCs/>
        </w:rPr>
        <w:t>P</w:t>
      </w:r>
      <w:r>
        <w:rPr>
          <w:bCs/>
        </w:rPr>
        <w:t>layer will</w:t>
      </w:r>
      <w:r w:rsidR="00CA1971">
        <w:rPr>
          <w:bCs/>
        </w:rPr>
        <w:t xml:space="preserve"> be able to</w:t>
      </w:r>
      <w:r>
        <w:rPr>
          <w:bCs/>
        </w:rPr>
        <w:t>:</w:t>
      </w:r>
    </w:p>
    <w:p w14:paraId="0D855D89" w14:textId="60DB17C3" w:rsidR="00057150" w:rsidRDefault="00057150" w:rsidP="004A2137">
      <w:pPr>
        <w:spacing w:after="0"/>
        <w:ind w:left="284"/>
      </w:pPr>
      <w:r>
        <w:t xml:space="preserve">- play 8 different songs </w:t>
      </w:r>
      <w:r w:rsidR="00CA1971">
        <w:t>selected by three push buttons;</w:t>
      </w:r>
    </w:p>
    <w:p w14:paraId="615B7318" w14:textId="1EF4D76C" w:rsidR="00057150" w:rsidRDefault="00057150" w:rsidP="004A2137">
      <w:pPr>
        <w:spacing w:after="0"/>
        <w:ind w:left="284"/>
      </w:pPr>
      <w:r>
        <w:t xml:space="preserve">- display </w:t>
      </w:r>
      <w:r w:rsidR="00CA1971">
        <w:t xml:space="preserve">on the LCD </w:t>
      </w:r>
      <w:r>
        <w:t xml:space="preserve">the name of </w:t>
      </w:r>
      <w:r w:rsidR="00CA1971">
        <w:t>the</w:t>
      </w:r>
      <w:r w:rsidR="00D66CF1">
        <w:t xml:space="preserve"> </w:t>
      </w:r>
      <w:r>
        <w:t>song</w:t>
      </w:r>
      <w:r w:rsidR="0007056D">
        <w:t xml:space="preserve"> that is being played</w:t>
      </w:r>
      <w:r w:rsidR="00A4314F">
        <w:t>;</w:t>
      </w:r>
      <w:r>
        <w:t xml:space="preserve"> </w:t>
      </w:r>
    </w:p>
    <w:p w14:paraId="36FF4CA9" w14:textId="5848246A" w:rsidR="00057150" w:rsidRDefault="00D66CF1" w:rsidP="004A2137">
      <w:pPr>
        <w:spacing w:after="0"/>
        <w:ind w:left="284"/>
      </w:pPr>
      <w:r>
        <w:t xml:space="preserve">- </w:t>
      </w:r>
      <w:r w:rsidR="00C961E6">
        <w:t>s</w:t>
      </w:r>
      <w:r w:rsidR="004860D8">
        <w:t>how</w:t>
      </w:r>
      <w:r w:rsidR="00C961E6">
        <w:t xml:space="preserve"> the stat</w:t>
      </w:r>
      <w:r w:rsidR="004860D8">
        <w:t>us</w:t>
      </w:r>
      <w:r w:rsidR="00C961E6">
        <w:t xml:space="preserve"> using LEDs</w:t>
      </w:r>
      <w:r w:rsidR="00A4314F">
        <w:t>;</w:t>
      </w:r>
      <w:r w:rsidR="00C961E6">
        <w:t xml:space="preserve"> </w:t>
      </w:r>
    </w:p>
    <w:p w14:paraId="6E7E1BCD" w14:textId="0F0B6B36" w:rsidR="0007056D" w:rsidRDefault="00C961E6" w:rsidP="004A2137">
      <w:pPr>
        <w:spacing w:after="0"/>
        <w:ind w:left="284"/>
      </w:pPr>
      <w:r>
        <w:t xml:space="preserve">- </w:t>
      </w:r>
      <w:r w:rsidR="0007056D">
        <w:t xml:space="preserve">display </w:t>
      </w:r>
      <w:r w:rsidR="00B4304B">
        <w:t>instructions for</w:t>
      </w:r>
      <w:r w:rsidR="0007056D">
        <w:t xml:space="preserve"> u</w:t>
      </w:r>
      <w:r w:rsidR="00146591">
        <w:t>se</w:t>
      </w:r>
      <w:r w:rsidR="00A4314F">
        <w:t>;</w:t>
      </w:r>
      <w:r w:rsidR="0007056D">
        <w:t xml:space="preserve"> </w:t>
      </w:r>
    </w:p>
    <w:p w14:paraId="380C9CD7" w14:textId="68756D3F" w:rsidR="0007056D" w:rsidRDefault="0007056D" w:rsidP="00A4314F">
      <w:pPr>
        <w:spacing w:after="120"/>
        <w:ind w:left="284"/>
      </w:pPr>
      <w:r>
        <w:t xml:space="preserve">- adjust the volume of </w:t>
      </w:r>
      <w:r w:rsidR="00F6145A">
        <w:t>the</w:t>
      </w:r>
      <w:r>
        <w:t xml:space="preserve"> song</w:t>
      </w:r>
      <w:r w:rsidR="00A4314F">
        <w:t>.</w:t>
      </w:r>
    </w:p>
    <w:p w14:paraId="0A16F8A1" w14:textId="77777777" w:rsidR="00CD60D9" w:rsidRPr="0066207E" w:rsidRDefault="00CD60D9" w:rsidP="00CD60D9">
      <w:pPr>
        <w:pStyle w:val="Heading1"/>
      </w:pPr>
      <w:bookmarkStart w:id="4" w:name="_Toc5031133"/>
      <w:bookmarkStart w:id="5" w:name="_Toc13730216"/>
      <w:bookmarkStart w:id="6" w:name="_Toc35808709"/>
      <w:bookmarkStart w:id="7" w:name="_Toc67645294"/>
      <w:bookmarkEnd w:id="4"/>
      <w:r w:rsidRPr="0066207E">
        <w:t>Re</w:t>
      </w:r>
      <w:r>
        <w:t>sources</w:t>
      </w:r>
      <w:bookmarkEnd w:id="5"/>
      <w:bookmarkEnd w:id="6"/>
      <w:bookmarkEnd w:id="7"/>
    </w:p>
    <w:p w14:paraId="2E4CE05A" w14:textId="10ADEFFC" w:rsidR="00CD60D9" w:rsidRPr="0066207E" w:rsidRDefault="00CD60D9" w:rsidP="00CD60D9">
      <w:r w:rsidRPr="0066207E">
        <w:t>In this lab</w:t>
      </w:r>
      <w:r>
        <w:t xml:space="preserve"> you can use either the Mbed Studio, or the on-line compiler (or both). Both were introduced in Lab 0 and used in </w:t>
      </w:r>
      <w:r w:rsidR="000070B6">
        <w:t>previous labs</w:t>
      </w:r>
      <w:r>
        <w:t xml:space="preserve">. </w:t>
      </w:r>
      <w:r w:rsidRPr="0066207E">
        <w:t xml:space="preserve"> </w:t>
      </w:r>
      <w:r>
        <w:t xml:space="preserve">The hardware elements needed are listed in Table 1. Items which are in grey were used in Labs 0 </w:t>
      </w:r>
      <w:r w:rsidR="00966877">
        <w:t>to 3</w:t>
      </w:r>
      <w:r>
        <w:t>, and continue to be used. Those in black are new for this lab.</w:t>
      </w:r>
    </w:p>
    <w:p w14:paraId="5647A872" w14:textId="77777777" w:rsidR="00CD60D9" w:rsidRDefault="00CD60D9" w:rsidP="00CD60D9">
      <w:pPr>
        <w:pStyle w:val="ListParagraph"/>
        <w:ind w:left="284"/>
        <w:rPr>
          <w:b/>
        </w:rPr>
      </w:pPr>
    </w:p>
    <w:tbl>
      <w:tblPr>
        <w:tblStyle w:val="TableGrid"/>
        <w:tblW w:w="3008" w:type="dxa"/>
        <w:jc w:val="center"/>
        <w:tblLook w:val="04A0" w:firstRow="1" w:lastRow="0" w:firstColumn="1" w:lastColumn="0" w:noHBand="0" w:noVBand="1"/>
      </w:tblPr>
      <w:tblGrid>
        <w:gridCol w:w="2401"/>
        <w:gridCol w:w="607"/>
      </w:tblGrid>
      <w:tr w:rsidR="00CD60D9" w14:paraId="16D16B81" w14:textId="77777777" w:rsidTr="120672CB">
        <w:trPr>
          <w:jc w:val="center"/>
        </w:trPr>
        <w:tc>
          <w:tcPr>
            <w:tcW w:w="2401" w:type="dxa"/>
          </w:tcPr>
          <w:p w14:paraId="16160FC2" w14:textId="77777777" w:rsidR="00CD60D9" w:rsidRDefault="00CD60D9" w:rsidP="00921664">
            <w:pPr>
              <w:pStyle w:val="ListParagraph"/>
              <w:spacing w:line="256" w:lineRule="auto"/>
              <w:ind w:left="0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607" w:type="dxa"/>
          </w:tcPr>
          <w:p w14:paraId="67673FFE" w14:textId="77777777" w:rsidR="00CD60D9" w:rsidRDefault="00CD60D9" w:rsidP="00921664">
            <w:pPr>
              <w:pStyle w:val="ListParagraph"/>
              <w:spacing w:line="256" w:lineRule="auto"/>
              <w:ind w:left="0"/>
              <w:rPr>
                <w:b/>
              </w:rPr>
            </w:pPr>
            <w:r>
              <w:rPr>
                <w:b/>
              </w:rPr>
              <w:t>Qty.</w:t>
            </w:r>
          </w:p>
        </w:tc>
      </w:tr>
      <w:tr w:rsidR="00CD60D9" w14:paraId="0487C4EF" w14:textId="77777777" w:rsidTr="120672CB">
        <w:trPr>
          <w:jc w:val="center"/>
        </w:trPr>
        <w:tc>
          <w:tcPr>
            <w:tcW w:w="2401" w:type="dxa"/>
          </w:tcPr>
          <w:p w14:paraId="7B15EE87" w14:textId="7918EC34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DDE9D8C">
              <w:rPr>
                <w:color w:val="808080" w:themeColor="background1" w:themeShade="80"/>
              </w:rPr>
              <w:t>STM</w:t>
            </w:r>
            <w:r w:rsidR="0AF81A51" w:rsidRPr="0DDE9D8C">
              <w:rPr>
                <w:color w:val="808080" w:themeColor="background1" w:themeShade="80"/>
              </w:rPr>
              <w:t>3</w:t>
            </w:r>
            <w:r w:rsidRPr="0DDE9D8C">
              <w:rPr>
                <w:color w:val="808080" w:themeColor="background1" w:themeShade="80"/>
              </w:rPr>
              <w:t>2F401</w:t>
            </w:r>
            <w:r w:rsidRPr="00870925">
              <w:rPr>
                <w:bCs/>
                <w:color w:val="808080" w:themeColor="background1" w:themeShade="80"/>
              </w:rPr>
              <w:t xml:space="preserve"> Nucleo-64 Development Board</w:t>
            </w:r>
          </w:p>
        </w:tc>
        <w:tc>
          <w:tcPr>
            <w:tcW w:w="607" w:type="dxa"/>
          </w:tcPr>
          <w:p w14:paraId="136CB9DD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1</w:t>
            </w:r>
          </w:p>
        </w:tc>
      </w:tr>
      <w:tr w:rsidR="00CD60D9" w14:paraId="22B4F9A5" w14:textId="77777777" w:rsidTr="120672CB">
        <w:trPr>
          <w:jc w:val="center"/>
        </w:trPr>
        <w:tc>
          <w:tcPr>
            <w:tcW w:w="2401" w:type="dxa"/>
          </w:tcPr>
          <w:p w14:paraId="679ABBF8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Bread Board</w:t>
            </w:r>
          </w:p>
        </w:tc>
        <w:tc>
          <w:tcPr>
            <w:tcW w:w="607" w:type="dxa"/>
          </w:tcPr>
          <w:p w14:paraId="362A0D4F" w14:textId="36C39C9F" w:rsidR="00CD60D9" w:rsidRPr="00870925" w:rsidRDefault="48E77BA2" w:rsidP="6A96753F">
            <w:pPr>
              <w:pStyle w:val="ListParagraph"/>
              <w:spacing w:line="256" w:lineRule="auto"/>
              <w:ind w:left="0"/>
              <w:rPr>
                <w:color w:val="808080" w:themeColor="background1" w:themeShade="80"/>
              </w:rPr>
            </w:pPr>
            <w:r w:rsidRPr="6A96753F">
              <w:rPr>
                <w:color w:val="808080" w:themeColor="background1" w:themeShade="80"/>
              </w:rPr>
              <w:t>2</w:t>
            </w:r>
          </w:p>
        </w:tc>
      </w:tr>
      <w:tr w:rsidR="00CD60D9" w14:paraId="49392D91" w14:textId="77777777" w:rsidTr="120672CB">
        <w:trPr>
          <w:jc w:val="center"/>
        </w:trPr>
        <w:tc>
          <w:tcPr>
            <w:tcW w:w="2401" w:type="dxa"/>
          </w:tcPr>
          <w:p w14:paraId="13D9EEB5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Jumper Wires (kit)</w:t>
            </w:r>
          </w:p>
        </w:tc>
        <w:tc>
          <w:tcPr>
            <w:tcW w:w="607" w:type="dxa"/>
          </w:tcPr>
          <w:p w14:paraId="2AA75F56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1</w:t>
            </w:r>
          </w:p>
        </w:tc>
      </w:tr>
      <w:tr w:rsidR="00CD60D9" w14:paraId="149968E4" w14:textId="77777777" w:rsidTr="120672CB">
        <w:trPr>
          <w:jc w:val="center"/>
        </w:trPr>
        <w:tc>
          <w:tcPr>
            <w:tcW w:w="2401" w:type="dxa"/>
          </w:tcPr>
          <w:p w14:paraId="319602B9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 xml:space="preserve">LED with </w:t>
            </w:r>
            <w:r w:rsidRPr="00870925">
              <w:rPr>
                <w:color w:val="808080" w:themeColor="background1" w:themeShade="80"/>
              </w:rPr>
              <w:t>internal current-limiting resistor</w:t>
            </w:r>
          </w:p>
        </w:tc>
        <w:tc>
          <w:tcPr>
            <w:tcW w:w="607" w:type="dxa"/>
          </w:tcPr>
          <w:p w14:paraId="62F32E06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3</w:t>
            </w:r>
          </w:p>
        </w:tc>
      </w:tr>
      <w:tr w:rsidR="00CD60D9" w14:paraId="4903988A" w14:textId="77777777" w:rsidTr="120672CB">
        <w:trPr>
          <w:jc w:val="center"/>
        </w:trPr>
        <w:tc>
          <w:tcPr>
            <w:tcW w:w="2401" w:type="dxa"/>
          </w:tcPr>
          <w:p w14:paraId="5C59BEBB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74HC595N Shift Register</w:t>
            </w:r>
          </w:p>
        </w:tc>
        <w:tc>
          <w:tcPr>
            <w:tcW w:w="607" w:type="dxa"/>
          </w:tcPr>
          <w:p w14:paraId="79F6E5D8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1</w:t>
            </w:r>
          </w:p>
        </w:tc>
      </w:tr>
      <w:tr w:rsidR="00CD60D9" w14:paraId="6377FBE6" w14:textId="77777777" w:rsidTr="120672CB">
        <w:trPr>
          <w:jc w:val="center"/>
        </w:trPr>
        <w:tc>
          <w:tcPr>
            <w:tcW w:w="2401" w:type="dxa"/>
          </w:tcPr>
          <w:p w14:paraId="29FFD09C" w14:textId="5EE67728" w:rsidR="00CD60D9" w:rsidRPr="00870925" w:rsidRDefault="00CD60D9" w:rsidP="6A96753F">
            <w:pPr>
              <w:pStyle w:val="ListParagraph"/>
              <w:spacing w:line="256" w:lineRule="auto"/>
              <w:ind w:left="0"/>
              <w:rPr>
                <w:color w:val="808080" w:themeColor="background1" w:themeShade="80"/>
              </w:rPr>
            </w:pPr>
            <w:r w:rsidRPr="6A96753F">
              <w:rPr>
                <w:color w:val="808080" w:themeColor="background1" w:themeShade="80"/>
              </w:rPr>
              <w:t xml:space="preserve">Newhaven LCD. </w:t>
            </w:r>
            <w:r w:rsidR="3A1DD5A3" w:rsidRPr="6A96753F">
              <w:rPr>
                <w:color w:val="808080" w:themeColor="background1" w:themeShade="80"/>
              </w:rPr>
              <w:t>NHD-0420H1Z-FSW-GBW-33V3</w:t>
            </w:r>
          </w:p>
        </w:tc>
        <w:tc>
          <w:tcPr>
            <w:tcW w:w="607" w:type="dxa"/>
          </w:tcPr>
          <w:p w14:paraId="55F2A86B" w14:textId="77777777" w:rsidR="00CD60D9" w:rsidRPr="00870925" w:rsidRDefault="00CD60D9" w:rsidP="00921664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1</w:t>
            </w:r>
          </w:p>
        </w:tc>
      </w:tr>
      <w:tr w:rsidR="003B0F7E" w14:paraId="24B70E2B" w14:textId="77777777" w:rsidTr="120672CB">
        <w:trPr>
          <w:jc w:val="center"/>
        </w:trPr>
        <w:tc>
          <w:tcPr>
            <w:tcW w:w="2401" w:type="dxa"/>
          </w:tcPr>
          <w:p w14:paraId="74E63EFC" w14:textId="616E3779" w:rsidR="003B0F7E" w:rsidRPr="00870925" w:rsidRDefault="003B0F7E" w:rsidP="003B0F7E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color w:val="808080" w:themeColor="background1" w:themeShade="80"/>
              </w:rPr>
              <w:t>10k</w:t>
            </w:r>
            <w:r w:rsidRPr="00870925">
              <w:rPr>
                <w:rFonts w:cs="Calibri"/>
                <w:color w:val="808080" w:themeColor="background1" w:themeShade="80"/>
              </w:rPr>
              <w:t>Ω</w:t>
            </w:r>
            <w:r w:rsidRPr="00870925">
              <w:rPr>
                <w:color w:val="808080" w:themeColor="background1" w:themeShade="80"/>
              </w:rPr>
              <w:t xml:space="preserve"> potentiometer</w:t>
            </w:r>
          </w:p>
        </w:tc>
        <w:tc>
          <w:tcPr>
            <w:tcW w:w="607" w:type="dxa"/>
          </w:tcPr>
          <w:p w14:paraId="400B5297" w14:textId="5C5317B1" w:rsidR="003B0F7E" w:rsidRPr="00870925" w:rsidRDefault="003B0F7E" w:rsidP="003B0F7E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1</w:t>
            </w:r>
          </w:p>
        </w:tc>
      </w:tr>
      <w:tr w:rsidR="00660EE9" w14:paraId="1E720BB8" w14:textId="77777777" w:rsidTr="120672CB">
        <w:trPr>
          <w:jc w:val="center"/>
        </w:trPr>
        <w:tc>
          <w:tcPr>
            <w:tcW w:w="2401" w:type="dxa"/>
          </w:tcPr>
          <w:p w14:paraId="0BF0BD7C" w14:textId="3B5DA942" w:rsidR="00660EE9" w:rsidRPr="00870925" w:rsidRDefault="00660EE9" w:rsidP="00660EE9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color w:val="808080" w:themeColor="background1" w:themeShade="80"/>
              </w:rPr>
              <w:t xml:space="preserve">100 </w:t>
            </w:r>
            <w:r w:rsidRPr="00870925">
              <w:rPr>
                <w:rFonts w:cs="Calibri"/>
                <w:color w:val="808080" w:themeColor="background1" w:themeShade="80"/>
              </w:rPr>
              <w:t>Ω</w:t>
            </w:r>
            <w:r w:rsidRPr="00870925">
              <w:rPr>
                <w:color w:val="808080" w:themeColor="background1" w:themeShade="80"/>
              </w:rPr>
              <w:t xml:space="preserve"> resistor</w:t>
            </w:r>
          </w:p>
        </w:tc>
        <w:tc>
          <w:tcPr>
            <w:tcW w:w="607" w:type="dxa"/>
          </w:tcPr>
          <w:p w14:paraId="2DA1EEC0" w14:textId="4BDD07B0" w:rsidR="00660EE9" w:rsidRPr="00870925" w:rsidRDefault="00966877" w:rsidP="00660EE9">
            <w:pPr>
              <w:pStyle w:val="ListParagraph"/>
              <w:spacing w:line="256" w:lineRule="auto"/>
              <w:ind w:left="0"/>
              <w:rPr>
                <w:bCs/>
                <w:color w:val="808080" w:themeColor="background1" w:themeShade="80"/>
              </w:rPr>
            </w:pPr>
            <w:r w:rsidRPr="00870925">
              <w:rPr>
                <w:bCs/>
                <w:color w:val="808080" w:themeColor="background1" w:themeShade="80"/>
              </w:rPr>
              <w:t>4</w:t>
            </w:r>
          </w:p>
        </w:tc>
      </w:tr>
      <w:tr w:rsidR="00660EE9" w14:paraId="4E0EFA8A" w14:textId="77777777" w:rsidTr="120672CB">
        <w:trPr>
          <w:jc w:val="center"/>
        </w:trPr>
        <w:tc>
          <w:tcPr>
            <w:tcW w:w="2401" w:type="dxa"/>
          </w:tcPr>
          <w:p w14:paraId="0D078FC2" w14:textId="207C4EF2" w:rsidR="00660EE9" w:rsidRPr="002A62F0" w:rsidRDefault="00660EE9" w:rsidP="00660EE9">
            <w:pPr>
              <w:pStyle w:val="ListParagraph"/>
              <w:spacing w:line="256" w:lineRule="auto"/>
              <w:ind w:left="0"/>
              <w:rPr>
                <w:bCs/>
                <w:color w:val="auto"/>
              </w:rPr>
            </w:pPr>
            <w:r w:rsidRPr="002A62F0">
              <w:rPr>
                <w:bCs/>
                <w:color w:val="auto"/>
              </w:rPr>
              <w:t>Push-button switches</w:t>
            </w:r>
          </w:p>
        </w:tc>
        <w:tc>
          <w:tcPr>
            <w:tcW w:w="607" w:type="dxa"/>
          </w:tcPr>
          <w:p w14:paraId="7622B9D9" w14:textId="72AC10B8" w:rsidR="00660EE9" w:rsidRDefault="00660EE9" w:rsidP="00660EE9">
            <w:pPr>
              <w:pStyle w:val="ListParagraph"/>
              <w:spacing w:line="256" w:lineRule="auto"/>
              <w:ind w:left="0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660EE9" w14:paraId="57B4EFCF" w14:textId="77777777" w:rsidTr="120672CB">
        <w:trPr>
          <w:jc w:val="center"/>
        </w:trPr>
        <w:tc>
          <w:tcPr>
            <w:tcW w:w="2401" w:type="dxa"/>
          </w:tcPr>
          <w:p w14:paraId="78417A60" w14:textId="4FD34E1F" w:rsidR="00660EE9" w:rsidRPr="002A62F0" w:rsidRDefault="005B4CBB" w:rsidP="00660EE9">
            <w:pPr>
              <w:pStyle w:val="ListParagraph"/>
              <w:spacing w:line="256" w:lineRule="auto"/>
              <w:ind w:left="0"/>
              <w:rPr>
                <w:color w:val="auto"/>
              </w:rPr>
            </w:pPr>
            <w:r w:rsidRPr="002A62F0">
              <w:rPr>
                <w:color w:val="auto"/>
              </w:rPr>
              <w:t>1</w:t>
            </w:r>
            <w:r w:rsidR="00660EE9" w:rsidRPr="002A62F0">
              <w:rPr>
                <w:color w:val="auto"/>
              </w:rPr>
              <w:t>0</w:t>
            </w:r>
            <w:r w:rsidRPr="002A62F0">
              <w:rPr>
                <w:color w:val="auto"/>
              </w:rPr>
              <w:t xml:space="preserve"> k</w:t>
            </w:r>
            <w:r w:rsidR="00660EE9" w:rsidRPr="002A62F0">
              <w:rPr>
                <w:rFonts w:cs="Calibri"/>
                <w:color w:val="auto"/>
              </w:rPr>
              <w:t>Ω resistors</w:t>
            </w:r>
          </w:p>
        </w:tc>
        <w:tc>
          <w:tcPr>
            <w:tcW w:w="607" w:type="dxa"/>
          </w:tcPr>
          <w:p w14:paraId="0300AAAB" w14:textId="0025E4BD" w:rsidR="00660EE9" w:rsidRDefault="00660EE9" w:rsidP="00660EE9">
            <w:pPr>
              <w:pStyle w:val="ListParagraph"/>
              <w:spacing w:line="256" w:lineRule="auto"/>
              <w:ind w:left="0"/>
              <w:rPr>
                <w:bCs/>
              </w:rPr>
            </w:pPr>
            <w:r>
              <w:rPr>
                <w:bCs/>
              </w:rPr>
              <w:t>4</w:t>
            </w:r>
          </w:p>
        </w:tc>
      </w:tr>
      <w:tr w:rsidR="00660EE9" w14:paraId="4F0CB405" w14:textId="77777777" w:rsidTr="120672CB">
        <w:trPr>
          <w:trHeight w:val="137"/>
          <w:jc w:val="center"/>
        </w:trPr>
        <w:tc>
          <w:tcPr>
            <w:tcW w:w="2401" w:type="dxa"/>
          </w:tcPr>
          <w:p w14:paraId="5F1DF813" w14:textId="22C35FB1" w:rsidR="00660EE9" w:rsidRPr="00177FC2" w:rsidRDefault="00660EE9" w:rsidP="120672CB">
            <w:pPr>
              <w:rPr>
                <w:rFonts w:eastAsia="DengXian" w:cs="Arial"/>
                <w:color w:val="auto"/>
              </w:rPr>
            </w:pPr>
            <w:bookmarkStart w:id="8" w:name="_Toc62627717"/>
            <w:bookmarkStart w:id="9" w:name="_Toc62663857"/>
            <w:r w:rsidRPr="120672CB">
              <w:rPr>
                <w:color w:val="auto"/>
              </w:rPr>
              <w:t>Piezo Transducer</w:t>
            </w:r>
            <w:r w:rsidR="005B4CBB" w:rsidRPr="120672CB">
              <w:rPr>
                <w:color w:val="auto"/>
              </w:rPr>
              <w:t xml:space="preserve"> (Speaker)</w:t>
            </w:r>
            <w:bookmarkEnd w:id="8"/>
            <w:bookmarkEnd w:id="9"/>
          </w:p>
        </w:tc>
        <w:tc>
          <w:tcPr>
            <w:tcW w:w="607" w:type="dxa"/>
          </w:tcPr>
          <w:p w14:paraId="1BC2E365" w14:textId="433E5D86" w:rsidR="00660EE9" w:rsidRDefault="00660EE9" w:rsidP="00660EE9">
            <w:pPr>
              <w:pStyle w:val="ListParagraph"/>
              <w:spacing w:line="256" w:lineRule="auto"/>
              <w:ind w:left="0"/>
              <w:rPr>
                <w:bCs/>
              </w:rPr>
            </w:pPr>
            <w:r>
              <w:rPr>
                <w:bCs/>
              </w:rPr>
              <w:t>1</w:t>
            </w:r>
          </w:p>
        </w:tc>
      </w:tr>
    </w:tbl>
    <w:p w14:paraId="3CCC735E" w14:textId="77777777" w:rsidR="00CD60D9" w:rsidRDefault="00CD60D9" w:rsidP="00CD60D9">
      <w:pPr>
        <w:pStyle w:val="ListParagraph"/>
        <w:rPr>
          <w:b/>
        </w:rPr>
      </w:pPr>
    </w:p>
    <w:p w14:paraId="0A72BA96" w14:textId="77777777" w:rsidR="00CD60D9" w:rsidRPr="005C0DCC" w:rsidRDefault="00CD60D9" w:rsidP="0DDE9D8C">
      <w:pPr>
        <w:pStyle w:val="ListParagraph"/>
        <w:ind w:left="0"/>
        <w:jc w:val="center"/>
        <w:rPr>
          <w:bCs/>
          <w:i/>
          <w:iCs/>
        </w:rPr>
      </w:pPr>
      <w:r w:rsidRPr="005C0DCC">
        <w:rPr>
          <w:bCs/>
          <w:i/>
          <w:iCs/>
        </w:rPr>
        <w:t>Table 1: List of Required Parts</w:t>
      </w:r>
    </w:p>
    <w:p w14:paraId="36F35988" w14:textId="77777777" w:rsidR="004961DE" w:rsidRPr="0066207E" w:rsidRDefault="004961DE" w:rsidP="004961DE">
      <w:pPr>
        <w:pStyle w:val="Heading1"/>
        <w:ind w:left="426"/>
      </w:pPr>
      <w:bookmarkStart w:id="10" w:name="_Toc61357644"/>
      <w:bookmarkStart w:id="11" w:name="_Toc61601411"/>
      <w:bookmarkStart w:id="12" w:name="_Toc67645295"/>
      <w:r>
        <w:lastRenderedPageBreak/>
        <w:t>Configuring the Circuit</w:t>
      </w:r>
      <w:bookmarkEnd w:id="10"/>
      <w:bookmarkEnd w:id="11"/>
      <w:bookmarkEnd w:id="12"/>
    </w:p>
    <w:p w14:paraId="273F2BFC" w14:textId="66A3B165" w:rsidR="00C5326C" w:rsidRDefault="00C5326C" w:rsidP="00C5326C">
      <w:pPr>
        <w:rPr>
          <w:rFonts w:eastAsia="Times New Roman" w:cs="Calibri"/>
          <w:color w:val="auto"/>
        </w:rPr>
      </w:pPr>
      <w:r>
        <w:rPr>
          <w:rFonts w:eastAsia="Times New Roman" w:cs="Calibri"/>
          <w:color w:val="auto"/>
        </w:rPr>
        <w:t>Connect up the circuit of Figure 1.</w:t>
      </w:r>
      <w:r w:rsidR="005F35CB">
        <w:rPr>
          <w:rFonts w:eastAsia="Times New Roman" w:cs="Calibri"/>
          <w:color w:val="auto"/>
        </w:rPr>
        <w:t xml:space="preserve"> If you have your build from Lab 3, you can adapt it </w:t>
      </w:r>
      <w:r w:rsidR="00997149">
        <w:rPr>
          <w:rFonts w:eastAsia="Times New Roman" w:cs="Calibri"/>
          <w:color w:val="auto"/>
        </w:rPr>
        <w:t xml:space="preserve">fairly easily, by removing the temperature sensor circuit, and adding the potentiometer circuit, LEDs and piezoelectric sounder. </w:t>
      </w:r>
      <w:r>
        <w:rPr>
          <w:rFonts w:eastAsia="Times New Roman" w:cs="Calibri"/>
          <w:color w:val="auto"/>
        </w:rPr>
        <w:t xml:space="preserve">The connection details of the Nucleo board are included in Figure 2 for convenience. </w:t>
      </w:r>
    </w:p>
    <w:p w14:paraId="569C41AE" w14:textId="00678DA5" w:rsidR="00B40F27" w:rsidRPr="0066207E" w:rsidRDefault="00C21059" w:rsidP="00B40F27">
      <w:pPr>
        <w:jc w:val="center"/>
      </w:pPr>
      <w:r>
        <w:rPr>
          <w:noProof/>
        </w:rPr>
        <w:drawing>
          <wp:inline distT="0" distB="0" distL="0" distR="0" wp14:anchorId="3B20428E" wp14:editId="30B453F4">
            <wp:extent cx="5731510" cy="39401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8554" w14:textId="0754C881" w:rsidR="00B40F27" w:rsidRPr="0066207E" w:rsidRDefault="00B40F27" w:rsidP="00B40F27">
      <w:pPr>
        <w:pStyle w:val="Caption"/>
        <w:jc w:val="center"/>
      </w:pPr>
      <w:r w:rsidRPr="0066207E">
        <w:t xml:space="preserve">Figure 1: </w:t>
      </w:r>
      <w:r w:rsidR="00317BA3">
        <w:t>Circuit Layout</w:t>
      </w:r>
    </w:p>
    <w:p w14:paraId="45A6ABD2" w14:textId="3D9E0C1C" w:rsidR="00B40F27" w:rsidRPr="0066207E" w:rsidRDefault="00B40F27" w:rsidP="00B40F27">
      <w:pPr>
        <w:rPr>
          <w:noProof/>
        </w:rPr>
      </w:pPr>
    </w:p>
    <w:p w14:paraId="67C250F0" w14:textId="77777777" w:rsidR="00A41BB5" w:rsidRDefault="00A41BB5" w:rsidP="00A41BB5">
      <w:pPr>
        <w:jc w:val="center"/>
      </w:pPr>
      <w:r>
        <w:rPr>
          <w:noProof/>
        </w:rPr>
        <w:drawing>
          <wp:inline distT="0" distB="0" distL="0" distR="0" wp14:anchorId="5D5E56EE" wp14:editId="519E82CD">
            <wp:extent cx="2834640" cy="2137726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13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80897" w14:textId="44596B6E" w:rsidR="00A41BB5" w:rsidRDefault="00A41BB5" w:rsidP="00A41BB5">
      <w:pPr>
        <w:pStyle w:val="Caption"/>
        <w:jc w:val="center"/>
      </w:pPr>
      <w:r w:rsidRPr="0066207E">
        <w:t xml:space="preserve">Figure </w:t>
      </w:r>
      <w:r>
        <w:t>2</w:t>
      </w:r>
      <w:r w:rsidRPr="0066207E">
        <w:t xml:space="preserve">: </w:t>
      </w:r>
      <w:r>
        <w:t>Connections on Nucleo Board, Arduino Connectors Only</w:t>
      </w:r>
    </w:p>
    <w:p w14:paraId="357B310E" w14:textId="0A3D781C" w:rsidR="00382557" w:rsidRPr="00382557" w:rsidRDefault="00382557" w:rsidP="7255AB43">
      <w:pPr>
        <w:rPr>
          <w:rFonts w:eastAsia="Times New Roman" w:cs="Calibri"/>
          <w:color w:val="auto"/>
        </w:rPr>
      </w:pPr>
      <w:r>
        <w:lastRenderedPageBreak/>
        <w:t xml:space="preserve">A complete example build is shown in Figure 3. </w:t>
      </w:r>
      <w:r w:rsidR="007E35ED">
        <w:t>The piezo sounder</w:t>
      </w:r>
      <w:r w:rsidR="002E648F">
        <w:t xml:space="preserve"> (linked to </w:t>
      </w:r>
      <w:r w:rsidR="006022EB">
        <w:t>D9</w:t>
      </w:r>
      <w:r w:rsidR="002E648F">
        <w:t xml:space="preserve"> via a </w:t>
      </w:r>
      <w:r w:rsidR="001240A7">
        <w:t>yellow</w:t>
      </w:r>
      <w:r w:rsidR="002E648F">
        <w:t xml:space="preserve"> wire)</w:t>
      </w:r>
      <w:r w:rsidR="007E35ED">
        <w:t xml:space="preserve"> is here placed beside </w:t>
      </w:r>
      <w:r w:rsidR="00540950">
        <w:t>next to the four buttons</w:t>
      </w:r>
      <w:r w:rsidR="00142B30">
        <w:t>; you may of course choose a different location</w:t>
      </w:r>
      <w:r w:rsidR="00804CFA">
        <w:t xml:space="preserve">. </w:t>
      </w:r>
      <w:r w:rsidR="001240A7" w:rsidRPr="7255AB43">
        <w:rPr>
          <w:rFonts w:eastAsia="Times New Roman" w:cs="Calibri"/>
          <w:color w:val="auto"/>
        </w:rPr>
        <w:t>The sound can become quite irritating quite quickly, so be ready to detach or disconnect it when you’re continuing your development!</w:t>
      </w:r>
      <w:r w:rsidR="00D52599" w:rsidRPr="7255AB43">
        <w:rPr>
          <w:rFonts w:eastAsia="Times New Roman" w:cs="Calibri"/>
          <w:color w:val="auto"/>
        </w:rPr>
        <w:t xml:space="preserve"> The green LED at the top centre of the image is </w:t>
      </w:r>
      <w:r w:rsidR="00017E77" w:rsidRPr="7255AB43">
        <w:rPr>
          <w:rFonts w:eastAsia="Times New Roman" w:cs="Calibri"/>
          <w:color w:val="auto"/>
        </w:rPr>
        <w:t>connected directly across 3.3 V and ground as a power indicator, it is not shown in the circuit of Figure 1.</w:t>
      </w:r>
    </w:p>
    <w:p w14:paraId="4F6B3E10" w14:textId="048CCE84" w:rsidR="00B40F27" w:rsidRDefault="000316FB" w:rsidP="000316FB">
      <w:pPr>
        <w:jc w:val="center"/>
      </w:pPr>
      <w:r>
        <w:rPr>
          <w:noProof/>
        </w:rPr>
        <w:drawing>
          <wp:inline distT="0" distB="0" distL="0" distR="0" wp14:anchorId="588CEF76" wp14:editId="4415A850">
            <wp:extent cx="4248150" cy="3238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16" r="8265"/>
                    <a:stretch/>
                  </pic:blipFill>
                  <pic:spPr bwMode="auto">
                    <a:xfrm>
                      <a:off x="0" y="0"/>
                      <a:ext cx="42481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44121">
        <w:rPr>
          <w:noProof/>
        </w:rPr>
        <w:drawing>
          <wp:inline distT="0" distB="0" distL="0" distR="0" wp14:anchorId="492DAB03" wp14:editId="54B89827">
            <wp:extent cx="4276725" cy="3047429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52" r="4608"/>
                    <a:stretch/>
                  </pic:blipFill>
                  <pic:spPr bwMode="auto">
                    <a:xfrm>
                      <a:off x="0" y="0"/>
                      <a:ext cx="4292097" cy="305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8D7EF" w14:textId="77777777" w:rsidR="00B40F27" w:rsidRPr="00351718" w:rsidRDefault="00B40F27" w:rsidP="00B40F27"/>
    <w:p w14:paraId="65754997" w14:textId="265DD63B" w:rsidR="00B373D8" w:rsidRDefault="00B373D8" w:rsidP="00B373D8">
      <w:pPr>
        <w:pStyle w:val="Caption"/>
        <w:jc w:val="center"/>
      </w:pPr>
      <w:r w:rsidRPr="0066207E">
        <w:t xml:space="preserve">Figure </w:t>
      </w:r>
      <w:r>
        <w:t>3</w:t>
      </w:r>
      <w:r w:rsidRPr="0066207E">
        <w:t xml:space="preserve">: </w:t>
      </w:r>
      <w:r w:rsidR="00017E77">
        <w:t>A</w:t>
      </w:r>
      <w:r>
        <w:t xml:space="preserve"> Complete Build</w:t>
      </w:r>
    </w:p>
    <w:p w14:paraId="78F050A0" w14:textId="77777777" w:rsidR="00F44C6B" w:rsidRPr="00F44C6B" w:rsidRDefault="00F44C6B" w:rsidP="00F44C6B"/>
    <w:p w14:paraId="7CC6E022" w14:textId="34C8F9DF" w:rsidR="002121EB" w:rsidRDefault="005B21F9" w:rsidP="001E380C">
      <w:pPr>
        <w:pStyle w:val="Heading1"/>
      </w:pPr>
      <w:bookmarkStart w:id="13" w:name="_Cannot_see_IDCODE"/>
      <w:bookmarkStart w:id="14" w:name="_Toc67645296"/>
      <w:bookmarkStart w:id="15" w:name="_Toc5723724"/>
      <w:bookmarkEnd w:id="13"/>
      <w:r>
        <w:lastRenderedPageBreak/>
        <w:t>Developing the Program</w:t>
      </w:r>
      <w:bookmarkEnd w:id="14"/>
    </w:p>
    <w:p w14:paraId="0E327F8B" w14:textId="76D1E66D" w:rsidR="007B380B" w:rsidRDefault="00CB3657" w:rsidP="007B380B">
      <w:pPr>
        <w:pStyle w:val="Heading2"/>
      </w:pPr>
      <w:bookmarkStart w:id="16" w:name="_Toc67645297"/>
      <w:r>
        <w:t>Plann</w:t>
      </w:r>
      <w:r w:rsidR="0009260F">
        <w:t xml:space="preserve">ing </w:t>
      </w:r>
      <w:r w:rsidR="006B51D3">
        <w:t>the Program Structure</w:t>
      </w:r>
      <w:bookmarkEnd w:id="16"/>
    </w:p>
    <w:p w14:paraId="6D81E140" w14:textId="3E73ADDB" w:rsidR="00C74273" w:rsidRDefault="00C74273" w:rsidP="00C74273">
      <w:r>
        <w:t xml:space="preserve">As we’re planning to develop a program of moderate complexity, it’s worth standing back to consider </w:t>
      </w:r>
      <w:r w:rsidR="00C3729D">
        <w:t xml:space="preserve">what the program needs to do, and how it should be structured. Flow </w:t>
      </w:r>
      <w:r w:rsidR="00017E77">
        <w:t>or</w:t>
      </w:r>
      <w:r w:rsidR="00C3729D">
        <w:t xml:space="preserve"> state diagrams</w:t>
      </w:r>
      <w:r w:rsidR="00A04DBA">
        <w:t xml:space="preserve">, or other diagramming tools, can help with this. </w:t>
      </w:r>
    </w:p>
    <w:p w14:paraId="70F10EFD" w14:textId="0677F294" w:rsidR="009F5922" w:rsidRPr="00C74273" w:rsidRDefault="009F5922" w:rsidP="00C74273">
      <w:r>
        <w:t xml:space="preserve">The informal state diagram </w:t>
      </w:r>
      <w:r w:rsidR="0074725F">
        <w:t xml:space="preserve">of Figure 4 has been used as </w:t>
      </w:r>
      <w:r w:rsidR="00A17D79">
        <w:t xml:space="preserve">simplified structure </w:t>
      </w:r>
      <w:r w:rsidR="0074725F">
        <w:t>of the program development described</w:t>
      </w:r>
      <w:r w:rsidR="008724B8">
        <w:t>.</w:t>
      </w:r>
      <w:r w:rsidR="0043487F">
        <w:t xml:space="preserve"> The Figure shows four main states, through which the Audio Player can move. Between each state is shown the action which causes the transition.</w:t>
      </w:r>
      <w:r w:rsidR="009B2F08">
        <w:t xml:space="preserve"> </w:t>
      </w:r>
      <w:r w:rsidR="0072501B">
        <w:t xml:space="preserve">The two main states are Ready and Playing, each indicated by an LED. </w:t>
      </w:r>
      <w:r w:rsidR="009B2F08">
        <w:t xml:space="preserve">Within the program each state is indicated by a Boolean variable, as </w:t>
      </w:r>
      <w:r w:rsidR="00B7293B">
        <w:t>shown</w:t>
      </w:r>
      <w:r w:rsidR="009B2F08">
        <w:t xml:space="preserve"> in the Figure. </w:t>
      </w:r>
      <w:r w:rsidR="007B54AF">
        <w:t>A</w:t>
      </w:r>
      <w:r w:rsidR="002A3074">
        <w:t xml:space="preserve">n RTOS-based approach is </w:t>
      </w:r>
      <w:r w:rsidR="007B54AF">
        <w:t>a</w:t>
      </w:r>
      <w:r w:rsidR="002A3074">
        <w:t>dopted</w:t>
      </w:r>
      <w:r w:rsidR="007B54AF">
        <w:t xml:space="preserve"> to implement this state diagram.</w:t>
      </w:r>
    </w:p>
    <w:p w14:paraId="303082DC" w14:textId="134FC2C9" w:rsidR="0050610C" w:rsidRDefault="00B05246" w:rsidP="0050610C">
      <w:pPr>
        <w:jc w:val="center"/>
      </w:pPr>
      <w:r>
        <w:rPr>
          <w:noProof/>
        </w:rPr>
        <w:drawing>
          <wp:inline distT="0" distB="0" distL="0" distR="0" wp14:anchorId="222A1303" wp14:editId="128285C2">
            <wp:extent cx="4255838" cy="3314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838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52F1B" w14:textId="6489A61F" w:rsidR="0050610C" w:rsidRPr="00B93B9C" w:rsidRDefault="0050610C" w:rsidP="009319C1">
      <w:pPr>
        <w:pStyle w:val="Caption"/>
        <w:jc w:val="center"/>
      </w:pPr>
      <w:r w:rsidRPr="0066207E">
        <w:t xml:space="preserve">Figure </w:t>
      </w:r>
      <w:r>
        <w:t>4</w:t>
      </w:r>
      <w:r w:rsidRPr="0066207E">
        <w:t xml:space="preserve">: </w:t>
      </w:r>
      <w:r>
        <w:t>Possible Informal State Diagram for the Audio Player</w:t>
      </w:r>
    </w:p>
    <w:p w14:paraId="6CCDB7E7" w14:textId="189DB504" w:rsidR="0073019F" w:rsidRDefault="004469D0" w:rsidP="0073019F">
      <w:pPr>
        <w:pStyle w:val="Heading2"/>
      </w:pPr>
      <w:bookmarkStart w:id="17" w:name="_Toc67645298"/>
      <w:bookmarkStart w:id="18" w:name="_Hlk21711488"/>
      <w:r>
        <w:t>Determining the Tasks</w:t>
      </w:r>
      <w:bookmarkEnd w:id="17"/>
    </w:p>
    <w:bookmarkEnd w:id="18"/>
    <w:p w14:paraId="3EA7B260" w14:textId="0CA990F8" w:rsidR="0034705D" w:rsidRDefault="0034705D" w:rsidP="00362B9C">
      <w:r>
        <w:t>When writing an RTOS-based program, a</w:t>
      </w:r>
      <w:r w:rsidR="005360A8">
        <w:t>n</w:t>
      </w:r>
      <w:r>
        <w:t xml:space="preserve"> early requirement is to define the tasks or threads. </w:t>
      </w:r>
      <w:r w:rsidR="0042548D">
        <w:t>Viewing the diagram of Figure 4, and the intended function</w:t>
      </w:r>
      <w:r w:rsidR="00362B9C">
        <w:t>ality outlined in the Introduction, the following tasks were chosen, with the Play button triggering an interrupt:</w:t>
      </w:r>
    </w:p>
    <w:p w14:paraId="162BFF57" w14:textId="2853579D" w:rsidR="00FD649C" w:rsidRPr="00F8446F" w:rsidRDefault="00FD649C" w:rsidP="00FD649C">
      <w:pPr>
        <w:numPr>
          <w:ilvl w:val="1"/>
          <w:numId w:val="26"/>
        </w:numPr>
        <w:spacing w:after="0" w:line="276" w:lineRule="auto"/>
        <w:contextualSpacing/>
      </w:pPr>
      <w:r>
        <w:t xml:space="preserve">Update the LCD </w:t>
      </w:r>
      <w:r w:rsidR="00280078">
        <w:t>with Welcome message;</w:t>
      </w:r>
    </w:p>
    <w:p w14:paraId="30EF6BFF" w14:textId="68AC6338" w:rsidR="00FD649C" w:rsidRDefault="00F026B0" w:rsidP="00FD649C">
      <w:pPr>
        <w:numPr>
          <w:ilvl w:val="1"/>
          <w:numId w:val="26"/>
        </w:numPr>
        <w:spacing w:after="0" w:line="276" w:lineRule="auto"/>
        <w:contextualSpacing/>
      </w:pPr>
      <w:r>
        <w:t xml:space="preserve">Test </w:t>
      </w:r>
      <w:r w:rsidR="003B1371">
        <w:t>the</w:t>
      </w:r>
      <w:r w:rsidR="00FD649C">
        <w:t xml:space="preserve"> </w:t>
      </w:r>
      <w:r>
        <w:t xml:space="preserve">select </w:t>
      </w:r>
      <w:r w:rsidR="00FD649C">
        <w:t>buttons</w:t>
      </w:r>
      <w:r w:rsidR="006608B0">
        <w:t xml:space="preserve"> and </w:t>
      </w:r>
      <w:r w:rsidR="005C4754">
        <w:t>configure the new song</w:t>
      </w:r>
      <w:r>
        <w:t>;</w:t>
      </w:r>
    </w:p>
    <w:p w14:paraId="079F5441" w14:textId="7B50745A" w:rsidR="00FD649C" w:rsidRDefault="005C4754" w:rsidP="00921664">
      <w:pPr>
        <w:numPr>
          <w:ilvl w:val="1"/>
          <w:numId w:val="26"/>
        </w:numPr>
        <w:spacing w:after="0" w:line="276" w:lineRule="auto"/>
        <w:contextualSpacing/>
      </w:pPr>
      <w:r>
        <w:t>P</w:t>
      </w:r>
      <w:r w:rsidR="009761F3">
        <w:t xml:space="preserve">lay </w:t>
      </w:r>
      <w:r w:rsidR="00363370">
        <w:t xml:space="preserve">the </w:t>
      </w:r>
      <w:r w:rsidR="009761F3">
        <w:t>tune</w:t>
      </w:r>
      <w:r>
        <w:t>.</w:t>
      </w:r>
    </w:p>
    <w:p w14:paraId="28E67536" w14:textId="77777777" w:rsidR="00222AC4" w:rsidRDefault="00222AC4" w:rsidP="00C57567">
      <w:pPr>
        <w:spacing w:after="0" w:line="276" w:lineRule="auto"/>
        <w:contextualSpacing/>
      </w:pPr>
    </w:p>
    <w:p w14:paraId="7DC700AE" w14:textId="7A49D7E1" w:rsidR="00C57567" w:rsidRDefault="00222AC4" w:rsidP="00C57567">
      <w:pPr>
        <w:spacing w:after="0" w:line="276" w:lineRule="auto"/>
        <w:contextualSpacing/>
      </w:pPr>
      <w:r>
        <w:lastRenderedPageBreak/>
        <w:t>Other functions of the Audio Player are merged into these threads. Clearly, th</w:t>
      </w:r>
      <w:r w:rsidR="001B1217">
        <w:t>e division used is not definitive, and threads could be defined in different ways.</w:t>
      </w:r>
    </w:p>
    <w:p w14:paraId="44EE2F6F" w14:textId="6B7F4477" w:rsidR="002121EB" w:rsidRDefault="0034705D" w:rsidP="002121EB">
      <w:pPr>
        <w:pStyle w:val="Heading2"/>
      </w:pPr>
      <w:bookmarkStart w:id="19" w:name="_Toc67645299"/>
      <w:bookmarkStart w:id="20" w:name="_Hlk21946772"/>
      <w:r>
        <w:t>The Program</w:t>
      </w:r>
      <w:bookmarkEnd w:id="19"/>
    </w:p>
    <w:bookmarkEnd w:id="20"/>
    <w:p w14:paraId="4A22BDF4" w14:textId="783DD1D5" w:rsidR="00F8446F" w:rsidRDefault="00681C85" w:rsidP="00052E18">
      <w:pPr>
        <w:spacing w:before="120" w:after="0" w:line="276" w:lineRule="auto"/>
        <w:contextualSpacing/>
      </w:pPr>
      <w:r>
        <w:t xml:space="preserve">A full program listing of the “basic” Audio Player is shown in Program Example 1. </w:t>
      </w:r>
      <w:r w:rsidR="00F13F7C">
        <w:t>This is accompanied by three other files, whose listings are given in the Appendices. The complete file list is therefore:</w:t>
      </w:r>
    </w:p>
    <w:p w14:paraId="76A7D6C8" w14:textId="6D9AFF7F" w:rsidR="00F13F7C" w:rsidRDefault="008C6DBF" w:rsidP="008C6DBF">
      <w:pPr>
        <w:pStyle w:val="ListParagraph"/>
        <w:numPr>
          <w:ilvl w:val="0"/>
          <w:numId w:val="30"/>
        </w:numPr>
        <w:spacing w:before="120" w:after="0" w:line="276" w:lineRule="auto"/>
      </w:pPr>
      <w:r>
        <w:t>main.cpp  (Program Example 1);</w:t>
      </w:r>
    </w:p>
    <w:p w14:paraId="6028371F" w14:textId="2D16B002" w:rsidR="008C6DBF" w:rsidRDefault="008C6DBF" w:rsidP="008C6DBF">
      <w:pPr>
        <w:pStyle w:val="ListParagraph"/>
        <w:numPr>
          <w:ilvl w:val="0"/>
          <w:numId w:val="30"/>
        </w:numPr>
        <w:spacing w:before="120" w:after="0" w:line="276" w:lineRule="auto"/>
      </w:pPr>
      <w:r>
        <w:t>Tunes.h  (Program Example 2, Appendix 1);</w:t>
      </w:r>
    </w:p>
    <w:p w14:paraId="1B926E6E" w14:textId="6094B8E4" w:rsidR="002108D3" w:rsidRDefault="002108D3" w:rsidP="002108D3">
      <w:pPr>
        <w:pStyle w:val="ListParagraph"/>
        <w:numPr>
          <w:ilvl w:val="0"/>
          <w:numId w:val="30"/>
        </w:numPr>
        <w:spacing w:before="120" w:after="0" w:line="276" w:lineRule="auto"/>
      </w:pPr>
      <w:r>
        <w:t xml:space="preserve">4bit_LCD.h  (Program Example 3, Appendix </w:t>
      </w:r>
      <w:r w:rsidR="0059503F">
        <w:t>2</w:t>
      </w:r>
      <w:r>
        <w:t>);</w:t>
      </w:r>
    </w:p>
    <w:p w14:paraId="6E48ADF6" w14:textId="5B7B1D1A" w:rsidR="008C6DBF" w:rsidRPr="00F8446F" w:rsidRDefault="0059503F" w:rsidP="008C6DBF">
      <w:pPr>
        <w:pStyle w:val="ListParagraph"/>
        <w:numPr>
          <w:ilvl w:val="0"/>
          <w:numId w:val="30"/>
        </w:numPr>
        <w:spacing w:before="120" w:after="0" w:line="276" w:lineRule="auto"/>
      </w:pPr>
      <w:r>
        <w:t>4bit_LCD.cpp  (Program Example 4, Appendix 3).</w:t>
      </w:r>
    </w:p>
    <w:p w14:paraId="09AEFD7E" w14:textId="13203CD6" w:rsidR="00602161" w:rsidRDefault="00602161" w:rsidP="006A39C2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56CA9D0E" w14:textId="0FB6D62C" w:rsidR="00952EFE" w:rsidRPr="00E31808" w:rsidRDefault="00803D96" w:rsidP="006A39C2">
      <w:pPr>
        <w:spacing w:after="0" w:line="240" w:lineRule="auto"/>
        <w:rPr>
          <w:rFonts w:asciiTheme="minorHAnsi" w:hAnsiTheme="minorHAnsi" w:cstheme="minorHAnsi"/>
          <w:color w:val="auto"/>
        </w:rPr>
      </w:pPr>
      <w:r>
        <w:t xml:space="preserve">The last two of these are simply the LCD driver functions that we have been using in the past few labs, </w:t>
      </w:r>
      <w:r w:rsidR="00E0377B">
        <w:t xml:space="preserve">now transferred to separate files. The </w:t>
      </w:r>
      <w:r w:rsidR="00E0377B">
        <w:rPr>
          <w:b/>
          <w:bCs/>
        </w:rPr>
        <w:t>Tunes.h</w:t>
      </w:r>
      <w:r w:rsidR="00E0377B">
        <w:t xml:space="preserve"> file contains </w:t>
      </w:r>
      <w:r w:rsidR="00901B59">
        <w:t xml:space="preserve">data for 8 songs, taken from </w:t>
      </w:r>
      <w:r w:rsidR="00901B59" w:rsidRPr="00E31808">
        <w:rPr>
          <w:rFonts w:asciiTheme="minorHAnsi" w:hAnsiTheme="minorHAnsi" w:cstheme="minorHAnsi"/>
          <w:color w:val="auto"/>
        </w:rPr>
        <w:t xml:space="preserve">8 different countries. </w:t>
      </w:r>
      <w:r w:rsidR="00E31808" w:rsidRPr="00E31808">
        <w:rPr>
          <w:rFonts w:asciiTheme="minorHAnsi" w:hAnsiTheme="minorHAnsi" w:cstheme="minorHAnsi"/>
          <w:color w:val="auto"/>
        </w:rPr>
        <w:t>As can be seen, e</w:t>
      </w:r>
      <w:r w:rsidR="00901B59" w:rsidRPr="00E31808">
        <w:rPr>
          <w:rFonts w:asciiTheme="minorHAnsi" w:hAnsiTheme="minorHAnsi" w:cstheme="minorHAnsi"/>
          <w:color w:val="auto"/>
        </w:rPr>
        <w:t xml:space="preserve">ach song is </w:t>
      </w:r>
      <w:r w:rsidR="00E31808" w:rsidRPr="00E31808">
        <w:rPr>
          <w:rFonts w:asciiTheme="minorHAnsi" w:hAnsiTheme="minorHAnsi" w:cstheme="minorHAnsi"/>
          <w:color w:val="auto"/>
        </w:rPr>
        <w:t xml:space="preserve">formatted into a C/C++ </w:t>
      </w:r>
      <w:r w:rsidR="00E31808" w:rsidRPr="0077269F">
        <w:rPr>
          <w:rFonts w:asciiTheme="minorHAnsi" w:hAnsiTheme="minorHAnsi" w:cstheme="minorHAnsi"/>
          <w:i/>
          <w:iCs/>
          <w:color w:val="auto"/>
        </w:rPr>
        <w:t>structure</w:t>
      </w:r>
      <w:r w:rsidR="00E31808" w:rsidRPr="00E31808">
        <w:rPr>
          <w:rFonts w:asciiTheme="minorHAnsi" w:hAnsiTheme="minorHAnsi" w:cstheme="minorHAnsi"/>
          <w:color w:val="auto"/>
        </w:rPr>
        <w:t xml:space="preserve">, with information on name, </w:t>
      </w:r>
      <w:r w:rsidR="00E31808">
        <w:rPr>
          <w:rFonts w:asciiTheme="minorHAnsi" w:hAnsiTheme="minorHAnsi" w:cstheme="minorHAnsi"/>
          <w:color w:val="auto"/>
        </w:rPr>
        <w:t>length, n</w:t>
      </w:r>
      <w:r w:rsidR="007C6D65">
        <w:rPr>
          <w:rFonts w:asciiTheme="minorHAnsi" w:hAnsiTheme="minorHAnsi" w:cstheme="minorHAnsi"/>
          <w:color w:val="auto"/>
        </w:rPr>
        <w:t xml:space="preserve">ote frequency and note duration. The song is played by cycling through </w:t>
      </w:r>
      <w:r w:rsidR="00AD61EF">
        <w:rPr>
          <w:rFonts w:asciiTheme="minorHAnsi" w:hAnsiTheme="minorHAnsi" w:cstheme="minorHAnsi"/>
          <w:color w:val="auto"/>
        </w:rPr>
        <w:t xml:space="preserve">each value in turn of </w:t>
      </w:r>
      <w:r w:rsidR="007C6D65">
        <w:rPr>
          <w:rFonts w:asciiTheme="minorHAnsi" w:hAnsiTheme="minorHAnsi" w:cstheme="minorHAnsi"/>
          <w:color w:val="auto"/>
        </w:rPr>
        <w:t>the frequency and duration arrays.</w:t>
      </w:r>
    </w:p>
    <w:p w14:paraId="5733A10B" w14:textId="79BB7734" w:rsidR="00E31808" w:rsidRDefault="00E31808" w:rsidP="006A39C2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27D90472" w14:textId="4690DC51" w:rsidR="008417D5" w:rsidRDefault="00615C1B" w:rsidP="006A39C2">
      <w:p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he main action of</w:t>
      </w:r>
      <w:r w:rsidR="008417D5" w:rsidRPr="008417D5">
        <w:rPr>
          <w:rFonts w:asciiTheme="minorHAnsi" w:hAnsiTheme="minorHAnsi" w:cstheme="minorHAnsi"/>
          <w:color w:val="auto"/>
        </w:rPr>
        <w:t xml:space="preserve"> the pr</w:t>
      </w:r>
      <w:r w:rsidR="008417D5">
        <w:rPr>
          <w:rFonts w:asciiTheme="minorHAnsi" w:hAnsiTheme="minorHAnsi" w:cstheme="minorHAnsi"/>
          <w:color w:val="auto"/>
        </w:rPr>
        <w:t>ogram</w:t>
      </w:r>
      <w:r>
        <w:rPr>
          <w:rFonts w:asciiTheme="minorHAnsi" w:hAnsiTheme="minorHAnsi" w:cstheme="minorHAnsi"/>
          <w:color w:val="auto"/>
        </w:rPr>
        <w:t xml:space="preserve"> lies in its three threads. Thread 1, </w:t>
      </w:r>
      <w:r>
        <w:rPr>
          <w:rFonts w:asciiTheme="minorHAnsi" w:hAnsiTheme="minorHAnsi" w:cstheme="minorHAnsi"/>
          <w:b/>
          <w:bCs/>
          <w:color w:val="auto"/>
        </w:rPr>
        <w:t>LCD_cont()</w:t>
      </w:r>
      <w:r w:rsidR="0054038C">
        <w:rPr>
          <w:rFonts w:asciiTheme="minorHAnsi" w:hAnsiTheme="minorHAnsi" w:cstheme="minorHAnsi"/>
          <w:color w:val="auto"/>
        </w:rPr>
        <w:t xml:space="preserve">, simply displays the Welcome message when enabled, i.e. when the </w:t>
      </w:r>
      <w:r w:rsidR="0054038C">
        <w:rPr>
          <w:rFonts w:asciiTheme="minorHAnsi" w:hAnsiTheme="minorHAnsi" w:cstheme="minorHAnsi"/>
          <w:b/>
          <w:bCs/>
          <w:color w:val="auto"/>
        </w:rPr>
        <w:t xml:space="preserve">welcome </w:t>
      </w:r>
      <w:r w:rsidR="00C03690">
        <w:rPr>
          <w:rFonts w:asciiTheme="minorHAnsi" w:hAnsiTheme="minorHAnsi" w:cstheme="minorHAnsi"/>
          <w:color w:val="auto"/>
        </w:rPr>
        <w:t xml:space="preserve">bool variable is set high. It ends by clearing </w:t>
      </w:r>
      <w:r w:rsidR="00C03690">
        <w:rPr>
          <w:rFonts w:asciiTheme="minorHAnsi" w:hAnsiTheme="minorHAnsi" w:cstheme="minorHAnsi"/>
          <w:b/>
          <w:bCs/>
          <w:color w:val="auto"/>
        </w:rPr>
        <w:t>welcome</w:t>
      </w:r>
      <w:r w:rsidR="00C03690">
        <w:rPr>
          <w:rFonts w:asciiTheme="minorHAnsi" w:hAnsiTheme="minorHAnsi" w:cstheme="minorHAnsi"/>
          <w:color w:val="auto"/>
        </w:rPr>
        <w:t>, and switch</w:t>
      </w:r>
      <w:r w:rsidR="00283580">
        <w:rPr>
          <w:rFonts w:asciiTheme="minorHAnsi" w:hAnsiTheme="minorHAnsi" w:cstheme="minorHAnsi"/>
          <w:color w:val="auto"/>
        </w:rPr>
        <w:t>ing</w:t>
      </w:r>
      <w:r w:rsidR="00C03690">
        <w:rPr>
          <w:rFonts w:asciiTheme="minorHAnsi" w:hAnsiTheme="minorHAnsi" w:cstheme="minorHAnsi"/>
          <w:color w:val="auto"/>
        </w:rPr>
        <w:t xml:space="preserve"> on the </w:t>
      </w:r>
      <w:r w:rsidR="008675B6">
        <w:rPr>
          <w:rFonts w:asciiTheme="minorHAnsi" w:hAnsiTheme="minorHAnsi" w:cstheme="minorHAnsi"/>
          <w:color w:val="auto"/>
        </w:rPr>
        <w:t xml:space="preserve">ready LED. Thread 2, </w:t>
      </w:r>
      <w:r w:rsidR="008675B6">
        <w:rPr>
          <w:rFonts w:asciiTheme="minorHAnsi" w:hAnsiTheme="minorHAnsi" w:cstheme="minorHAnsi"/>
          <w:b/>
          <w:bCs/>
          <w:color w:val="auto"/>
        </w:rPr>
        <w:t>Tune_select</w:t>
      </w:r>
      <w:r w:rsidR="0044294E">
        <w:rPr>
          <w:rFonts w:asciiTheme="minorHAnsi" w:hAnsiTheme="minorHAnsi" w:cstheme="minorHAnsi"/>
          <w:b/>
          <w:bCs/>
          <w:color w:val="auto"/>
        </w:rPr>
        <w:t>()</w:t>
      </w:r>
      <w:r w:rsidR="008675B6">
        <w:rPr>
          <w:rFonts w:asciiTheme="minorHAnsi" w:hAnsiTheme="minorHAnsi" w:cstheme="minorHAnsi"/>
          <w:color w:val="auto"/>
        </w:rPr>
        <w:t xml:space="preserve">, is there to make the choice of song, if the Play button has been pressed and </w:t>
      </w:r>
      <w:r w:rsidR="00601190">
        <w:rPr>
          <w:rFonts w:asciiTheme="minorHAnsi" w:hAnsiTheme="minorHAnsi" w:cstheme="minorHAnsi"/>
          <w:color w:val="auto"/>
        </w:rPr>
        <w:t xml:space="preserve">no song is currently playing. Selection is made with a </w:t>
      </w:r>
      <w:r w:rsidR="00601190">
        <w:rPr>
          <w:rFonts w:asciiTheme="minorHAnsi" w:hAnsiTheme="minorHAnsi" w:cstheme="minorHAnsi"/>
          <w:b/>
          <w:bCs/>
          <w:color w:val="auto"/>
        </w:rPr>
        <w:t xml:space="preserve">switch </w:t>
      </w:r>
      <w:r w:rsidR="00601190">
        <w:rPr>
          <w:rFonts w:asciiTheme="minorHAnsi" w:hAnsiTheme="minorHAnsi" w:cstheme="minorHAnsi"/>
          <w:color w:val="auto"/>
        </w:rPr>
        <w:t xml:space="preserve">statement, testing the three bits from the </w:t>
      </w:r>
      <w:r w:rsidR="001F4C2F">
        <w:rPr>
          <w:rFonts w:asciiTheme="minorHAnsi" w:hAnsiTheme="minorHAnsi" w:cstheme="minorHAnsi"/>
          <w:color w:val="auto"/>
        </w:rPr>
        <w:t xml:space="preserve">push buttons, which make up the input bus labelled </w:t>
      </w:r>
      <w:r w:rsidR="001F4C2F">
        <w:rPr>
          <w:rFonts w:asciiTheme="minorHAnsi" w:hAnsiTheme="minorHAnsi" w:cstheme="minorHAnsi"/>
          <w:b/>
          <w:bCs/>
          <w:color w:val="auto"/>
        </w:rPr>
        <w:t>choose</w:t>
      </w:r>
      <w:r w:rsidR="001F4C2F">
        <w:rPr>
          <w:rFonts w:asciiTheme="minorHAnsi" w:hAnsiTheme="minorHAnsi" w:cstheme="minorHAnsi"/>
          <w:color w:val="auto"/>
        </w:rPr>
        <w:t xml:space="preserve">. It then </w:t>
      </w:r>
      <w:r w:rsidR="00DE434C">
        <w:rPr>
          <w:rFonts w:asciiTheme="minorHAnsi" w:hAnsiTheme="minorHAnsi" w:cstheme="minorHAnsi"/>
          <w:color w:val="auto"/>
        </w:rPr>
        <w:t>displays the chosen song on the LCD, implementing a mutex</w:t>
      </w:r>
      <w:r w:rsidR="008553CF">
        <w:rPr>
          <w:rFonts w:asciiTheme="minorHAnsi" w:hAnsiTheme="minorHAnsi" w:cstheme="minorHAnsi"/>
          <w:color w:val="auto"/>
        </w:rPr>
        <w:t xml:space="preserve"> to ensure safe access.</w:t>
      </w:r>
      <w:r w:rsidR="0054038C">
        <w:rPr>
          <w:rFonts w:asciiTheme="minorHAnsi" w:hAnsiTheme="minorHAnsi" w:cstheme="minorHAnsi"/>
          <w:color w:val="auto"/>
        </w:rPr>
        <w:t xml:space="preserve"> </w:t>
      </w:r>
      <w:r w:rsidR="00C352C2">
        <w:rPr>
          <w:rFonts w:asciiTheme="minorHAnsi" w:hAnsiTheme="minorHAnsi" w:cstheme="minorHAnsi"/>
          <w:color w:val="auto"/>
        </w:rPr>
        <w:t xml:space="preserve">Thread 3, </w:t>
      </w:r>
      <w:r w:rsidR="00C352C2">
        <w:rPr>
          <w:rFonts w:asciiTheme="minorHAnsi" w:hAnsiTheme="minorHAnsi" w:cstheme="minorHAnsi"/>
          <w:b/>
          <w:bCs/>
          <w:color w:val="auto"/>
        </w:rPr>
        <w:t>Play_Tune()</w:t>
      </w:r>
      <w:r w:rsidR="00C352C2">
        <w:rPr>
          <w:rFonts w:asciiTheme="minorHAnsi" w:hAnsiTheme="minorHAnsi" w:cstheme="minorHAnsi"/>
          <w:color w:val="auto"/>
        </w:rPr>
        <w:t xml:space="preserve">, does exactly that! </w:t>
      </w:r>
      <w:r w:rsidR="00E30EFA">
        <w:rPr>
          <w:rFonts w:asciiTheme="minorHAnsi" w:hAnsiTheme="minorHAnsi" w:cstheme="minorHAnsi"/>
          <w:color w:val="auto"/>
        </w:rPr>
        <w:t xml:space="preserve">PWM operation is suspended at the end, as otherwise it may hold the last note indefinitely. Hence </w:t>
      </w:r>
      <w:r w:rsidR="00E611CB">
        <w:rPr>
          <w:rFonts w:asciiTheme="minorHAnsi" w:hAnsiTheme="minorHAnsi" w:cstheme="minorHAnsi"/>
          <w:color w:val="auto"/>
        </w:rPr>
        <w:t>the PWM is resumed at the beginning of the thread. The song pointer has been preloaded with the addres</w:t>
      </w:r>
      <w:r w:rsidR="0037781A">
        <w:rPr>
          <w:rFonts w:asciiTheme="minorHAnsi" w:hAnsiTheme="minorHAnsi" w:cstheme="minorHAnsi"/>
          <w:color w:val="auto"/>
        </w:rPr>
        <w:t>s</w:t>
      </w:r>
      <w:r w:rsidR="00E611CB">
        <w:rPr>
          <w:rFonts w:asciiTheme="minorHAnsi" w:hAnsiTheme="minorHAnsi" w:cstheme="minorHAnsi"/>
          <w:color w:val="auto"/>
        </w:rPr>
        <w:t xml:space="preserve"> of the song to be played, and the fre</w:t>
      </w:r>
      <w:r w:rsidR="0037781A">
        <w:rPr>
          <w:rFonts w:asciiTheme="minorHAnsi" w:hAnsiTheme="minorHAnsi" w:cstheme="minorHAnsi"/>
          <w:color w:val="auto"/>
        </w:rPr>
        <w:t>quen</w:t>
      </w:r>
      <w:r w:rsidR="00E611CB">
        <w:rPr>
          <w:rFonts w:asciiTheme="minorHAnsi" w:hAnsiTheme="minorHAnsi" w:cstheme="minorHAnsi"/>
          <w:color w:val="auto"/>
        </w:rPr>
        <w:t xml:space="preserve">cy </w:t>
      </w:r>
      <w:r w:rsidR="0037781A">
        <w:rPr>
          <w:rFonts w:asciiTheme="minorHAnsi" w:hAnsiTheme="minorHAnsi" w:cstheme="minorHAnsi"/>
          <w:color w:val="auto"/>
        </w:rPr>
        <w:t xml:space="preserve">is read and transferred to the PWM. </w:t>
      </w:r>
      <w:r w:rsidR="00EB57FA">
        <w:rPr>
          <w:rFonts w:asciiTheme="minorHAnsi" w:hAnsiTheme="minorHAnsi" w:cstheme="minorHAnsi"/>
          <w:color w:val="auto"/>
        </w:rPr>
        <w:t>A simple volume control is implemented by reading the potentiometer value</w:t>
      </w:r>
      <w:r w:rsidR="00C51B73">
        <w:rPr>
          <w:rFonts w:asciiTheme="minorHAnsi" w:hAnsiTheme="minorHAnsi" w:cstheme="minorHAnsi"/>
          <w:color w:val="auto"/>
        </w:rPr>
        <w:t xml:space="preserve"> and using it to set the PWM duty cycle. </w:t>
      </w:r>
      <w:r w:rsidR="0037781A">
        <w:rPr>
          <w:rFonts w:asciiTheme="minorHAnsi" w:hAnsiTheme="minorHAnsi" w:cstheme="minorHAnsi"/>
          <w:color w:val="auto"/>
        </w:rPr>
        <w:t xml:space="preserve">The thread then sleeps for the duration </w:t>
      </w:r>
      <w:r w:rsidR="0070566B">
        <w:rPr>
          <w:rFonts w:asciiTheme="minorHAnsi" w:hAnsiTheme="minorHAnsi" w:cstheme="minorHAnsi"/>
          <w:color w:val="auto"/>
        </w:rPr>
        <w:t xml:space="preserve">indicated by the chosen </w:t>
      </w:r>
      <w:r w:rsidR="0070566B">
        <w:rPr>
          <w:rFonts w:asciiTheme="minorHAnsi" w:hAnsiTheme="minorHAnsi" w:cstheme="minorHAnsi"/>
          <w:b/>
          <w:bCs/>
          <w:color w:val="auto"/>
        </w:rPr>
        <w:t xml:space="preserve">beat </w:t>
      </w:r>
      <w:r w:rsidR="0070566B">
        <w:rPr>
          <w:rFonts w:asciiTheme="minorHAnsi" w:hAnsiTheme="minorHAnsi" w:cstheme="minorHAnsi"/>
          <w:color w:val="auto"/>
        </w:rPr>
        <w:t xml:space="preserve">element. This </w:t>
      </w:r>
      <w:r w:rsidR="00167E28">
        <w:rPr>
          <w:rFonts w:asciiTheme="minorHAnsi" w:hAnsiTheme="minorHAnsi" w:cstheme="minorHAnsi"/>
          <w:b/>
          <w:bCs/>
          <w:color w:val="auto"/>
        </w:rPr>
        <w:t xml:space="preserve">for() </w:t>
      </w:r>
      <w:r w:rsidR="0070566B">
        <w:rPr>
          <w:rFonts w:asciiTheme="minorHAnsi" w:hAnsiTheme="minorHAnsi" w:cstheme="minorHAnsi"/>
          <w:color w:val="auto"/>
        </w:rPr>
        <w:t>loop iterates for the number of time</w:t>
      </w:r>
      <w:r w:rsidR="00171485">
        <w:rPr>
          <w:rFonts w:asciiTheme="minorHAnsi" w:hAnsiTheme="minorHAnsi" w:cstheme="minorHAnsi"/>
          <w:color w:val="auto"/>
        </w:rPr>
        <w:t>s</w:t>
      </w:r>
      <w:r w:rsidR="0070566B">
        <w:rPr>
          <w:rFonts w:asciiTheme="minorHAnsi" w:hAnsiTheme="minorHAnsi" w:cstheme="minorHAnsi"/>
          <w:color w:val="auto"/>
        </w:rPr>
        <w:t xml:space="preserve"> indicated by the </w:t>
      </w:r>
      <w:r w:rsidR="0070566B">
        <w:rPr>
          <w:rFonts w:asciiTheme="minorHAnsi" w:hAnsiTheme="minorHAnsi" w:cstheme="minorHAnsi"/>
          <w:b/>
          <w:bCs/>
          <w:color w:val="auto"/>
        </w:rPr>
        <w:t>length</w:t>
      </w:r>
      <w:r w:rsidR="0070566B">
        <w:rPr>
          <w:rFonts w:asciiTheme="minorHAnsi" w:hAnsiTheme="minorHAnsi" w:cstheme="minorHAnsi"/>
          <w:color w:val="auto"/>
        </w:rPr>
        <w:t xml:space="preserve"> element in the song structure</w:t>
      </w:r>
      <w:r w:rsidR="0042768F">
        <w:rPr>
          <w:rFonts w:asciiTheme="minorHAnsi" w:hAnsiTheme="minorHAnsi" w:cstheme="minorHAnsi"/>
          <w:color w:val="auto"/>
        </w:rPr>
        <w:t>, moving in turn through the frequency and beat pairs</w:t>
      </w:r>
      <w:r w:rsidR="004A49E8">
        <w:rPr>
          <w:rFonts w:asciiTheme="minorHAnsi" w:hAnsiTheme="minorHAnsi" w:cstheme="minorHAnsi"/>
          <w:color w:val="auto"/>
        </w:rPr>
        <w:t xml:space="preserve">. When the song is completed the </w:t>
      </w:r>
      <w:r w:rsidR="007207F7">
        <w:rPr>
          <w:rFonts w:asciiTheme="minorHAnsi" w:hAnsiTheme="minorHAnsi" w:cstheme="minorHAnsi"/>
          <w:color w:val="auto"/>
        </w:rPr>
        <w:t xml:space="preserve">playing LED is switched off, and the </w:t>
      </w:r>
      <w:r w:rsidR="007207F7">
        <w:rPr>
          <w:rFonts w:asciiTheme="minorHAnsi" w:hAnsiTheme="minorHAnsi" w:cstheme="minorHAnsi"/>
          <w:b/>
          <w:bCs/>
          <w:color w:val="auto"/>
        </w:rPr>
        <w:t xml:space="preserve">welcome </w:t>
      </w:r>
      <w:r w:rsidR="007207F7" w:rsidRPr="007207F7">
        <w:rPr>
          <w:rFonts w:asciiTheme="minorHAnsi" w:hAnsiTheme="minorHAnsi" w:cstheme="minorHAnsi"/>
          <w:color w:val="auto"/>
        </w:rPr>
        <w:t>variable set to I, indicating</w:t>
      </w:r>
      <w:r w:rsidR="007207F7">
        <w:rPr>
          <w:rFonts w:asciiTheme="minorHAnsi" w:hAnsiTheme="minorHAnsi" w:cstheme="minorHAnsi"/>
          <w:b/>
          <w:bCs/>
          <w:color w:val="auto"/>
        </w:rPr>
        <w:t xml:space="preserve"> </w:t>
      </w:r>
      <w:r w:rsidR="007207F7">
        <w:rPr>
          <w:rFonts w:asciiTheme="minorHAnsi" w:hAnsiTheme="minorHAnsi" w:cstheme="minorHAnsi"/>
          <w:color w:val="auto"/>
        </w:rPr>
        <w:t>the welcome message needs to be displayed</w:t>
      </w:r>
      <w:r w:rsidR="00FD7F6B">
        <w:rPr>
          <w:rFonts w:asciiTheme="minorHAnsi" w:hAnsiTheme="minorHAnsi" w:cstheme="minorHAnsi"/>
          <w:color w:val="auto"/>
        </w:rPr>
        <w:t xml:space="preserve"> and that the Audio Player will be ready to play another song.</w:t>
      </w:r>
      <w:r w:rsidR="007207F7">
        <w:rPr>
          <w:rFonts w:asciiTheme="minorHAnsi" w:hAnsiTheme="minorHAnsi" w:cstheme="minorHAnsi"/>
          <w:color w:val="auto"/>
        </w:rPr>
        <w:t xml:space="preserve"> </w:t>
      </w:r>
    </w:p>
    <w:p w14:paraId="1C12399A" w14:textId="023887BD" w:rsidR="005C6BFF" w:rsidRDefault="005C6BFF" w:rsidP="006A39C2">
      <w:pPr>
        <w:spacing w:after="0" w:line="240" w:lineRule="auto"/>
        <w:rPr>
          <w:rFonts w:asciiTheme="minorHAnsi" w:hAnsiTheme="minorHAnsi" w:cstheme="minorHAnsi"/>
          <w:color w:val="auto"/>
        </w:rPr>
      </w:pPr>
    </w:p>
    <w:p w14:paraId="4DBC1961" w14:textId="0FB7B3A8" w:rsidR="005C6BFF" w:rsidRPr="005C6BFF" w:rsidRDefault="005C6BFF" w:rsidP="006A39C2">
      <w:p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he </w:t>
      </w:r>
      <w:r>
        <w:rPr>
          <w:rFonts w:asciiTheme="minorHAnsi" w:hAnsiTheme="minorHAnsi" w:cstheme="minorHAnsi"/>
          <w:b/>
          <w:bCs/>
          <w:color w:val="auto"/>
        </w:rPr>
        <w:t xml:space="preserve">main() </w:t>
      </w:r>
      <w:r>
        <w:rPr>
          <w:rFonts w:asciiTheme="minorHAnsi" w:hAnsiTheme="minorHAnsi" w:cstheme="minorHAnsi"/>
          <w:color w:val="auto"/>
        </w:rPr>
        <w:t>function is very simple, consisting essentially of the launch of the Interrupt and the three threads</w:t>
      </w:r>
      <w:r w:rsidR="00021297">
        <w:rPr>
          <w:rFonts w:asciiTheme="minorHAnsi" w:hAnsiTheme="minorHAnsi" w:cstheme="minorHAnsi"/>
          <w:color w:val="auto"/>
        </w:rPr>
        <w:t xml:space="preserve">, followed by a </w:t>
      </w:r>
      <w:r w:rsidR="00021297">
        <w:rPr>
          <w:rFonts w:asciiTheme="minorHAnsi" w:hAnsiTheme="minorHAnsi" w:cstheme="minorHAnsi"/>
          <w:b/>
          <w:bCs/>
          <w:color w:val="auto"/>
        </w:rPr>
        <w:t xml:space="preserve">while(1) </w:t>
      </w:r>
      <w:r w:rsidR="00021297">
        <w:rPr>
          <w:rFonts w:asciiTheme="minorHAnsi" w:hAnsiTheme="minorHAnsi" w:cstheme="minorHAnsi"/>
          <w:color w:val="auto"/>
        </w:rPr>
        <w:t>loop awaiting calls to the threads, and/or the interrupt.</w:t>
      </w:r>
      <w:r>
        <w:rPr>
          <w:rFonts w:asciiTheme="minorHAnsi" w:hAnsiTheme="minorHAnsi" w:cstheme="minorHAnsi"/>
          <w:color w:val="auto"/>
        </w:rPr>
        <w:t xml:space="preserve"> </w:t>
      </w:r>
    </w:p>
    <w:p w14:paraId="16328955" w14:textId="5BA33492" w:rsidR="00AC2B19" w:rsidRDefault="00AC2B19">
      <w:pPr>
        <w:rPr>
          <w:rFonts w:ascii="Courier New" w:hAnsi="Courier New" w:cs="Courier New"/>
          <w:color w:val="0000FF"/>
          <w:sz w:val="20"/>
          <w:szCs w:val="20"/>
        </w:rPr>
      </w:pPr>
    </w:p>
    <w:p w14:paraId="21884DDA" w14:textId="0E05F91D" w:rsidR="00CC7504" w:rsidRDefault="00CC7504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C7504">
        <w:rPr>
          <w:rFonts w:ascii="Courier New" w:hAnsi="Courier New" w:cs="Courier New"/>
          <w:color w:val="0000FF"/>
          <w:sz w:val="20"/>
          <w:szCs w:val="20"/>
        </w:rPr>
        <w:t>/*Final program for Lab 4, with RTOS.</w:t>
      </w:r>
    </w:p>
    <w:p w14:paraId="77DEC2E5" w14:textId="267234F5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Selects and plays one of 8 tunes, with name displayed on LCD                        */</w:t>
      </w:r>
    </w:p>
    <w:p w14:paraId="37E7B597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4F2E38FF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#include "mbed.h"</w:t>
      </w:r>
    </w:p>
    <w:p w14:paraId="3B4D71FE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#include "tunes.h"</w:t>
      </w:r>
    </w:p>
    <w:p w14:paraId="251AF19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#include "4bit_LCD.h"</w:t>
      </w:r>
    </w:p>
    <w:p w14:paraId="15B22EC8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6FB95FBB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PwmOut speaker(D9);        //for piezo sounder</w:t>
      </w:r>
    </w:p>
    <w:p w14:paraId="359A882A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BusIn  choose(D3,D4,D5);   //for select buttons</w:t>
      </w:r>
    </w:p>
    <w:p w14:paraId="04667739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lastRenderedPageBreak/>
        <w:t>DigitalOut playing_led (D6);  //Led indicator</w:t>
      </w:r>
    </w:p>
    <w:p w14:paraId="69F86F84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DigitalOut ready_led (D7);    //Led indicator</w:t>
      </w:r>
    </w:p>
    <w:p w14:paraId="7ADB026D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AnalogIn volume (A0);     //for potentiometer</w:t>
      </w:r>
    </w:p>
    <w:p w14:paraId="3EF909E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InterruptIn play(D2);     //for Play button</w:t>
      </w:r>
    </w:p>
    <w:p w14:paraId="72FCE75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6B44A077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Mutex lcd_mutex; </w:t>
      </w:r>
    </w:p>
    <w:p w14:paraId="42CCF2B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4B88F9BA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//These flags indicate state of player</w:t>
      </w:r>
    </w:p>
    <w:p w14:paraId="60E12FD5" w14:textId="009902E2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bool welcome = </w:t>
      </w:r>
      <w:r w:rsidR="00C3195E">
        <w:rPr>
          <w:rFonts w:ascii="Courier New" w:hAnsi="Courier New" w:cs="Courier New"/>
          <w:color w:val="0000FF"/>
          <w:sz w:val="20"/>
          <w:szCs w:val="20"/>
        </w:rPr>
        <w:t>1</w:t>
      </w: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;  //Indicates welcome </w:t>
      </w:r>
      <w:r w:rsidR="008B3953">
        <w:rPr>
          <w:rFonts w:ascii="Courier New" w:hAnsi="Courier New" w:cs="Courier New"/>
          <w:color w:val="0000FF"/>
          <w:sz w:val="20"/>
          <w:szCs w:val="20"/>
        </w:rPr>
        <w:t>state</w:t>
      </w:r>
    </w:p>
    <w:p w14:paraId="39F4E15C" w14:textId="0CFC7E28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bool waiting = </w:t>
      </w:r>
      <w:r w:rsidR="00C3195E">
        <w:rPr>
          <w:rFonts w:ascii="Courier New" w:hAnsi="Courier New" w:cs="Courier New"/>
          <w:color w:val="0000FF"/>
          <w:sz w:val="20"/>
          <w:szCs w:val="20"/>
        </w:rPr>
        <w:t>0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;  //waiting for tune selection</w:t>
      </w:r>
    </w:p>
    <w:p w14:paraId="02765E3E" w14:textId="5703F9D1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bool primed = </w:t>
      </w:r>
      <w:r w:rsidR="00C3195E">
        <w:rPr>
          <w:rFonts w:ascii="Courier New" w:hAnsi="Courier New" w:cs="Courier New"/>
          <w:color w:val="0000FF"/>
          <w:sz w:val="20"/>
          <w:szCs w:val="20"/>
        </w:rPr>
        <w:t>0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;   //tune is selected but hasn't started yet</w:t>
      </w:r>
    </w:p>
    <w:p w14:paraId="120A1F82" w14:textId="11F86074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bool playing = </w:t>
      </w:r>
      <w:r w:rsidR="00C3195E">
        <w:rPr>
          <w:rFonts w:ascii="Courier New" w:hAnsi="Courier New" w:cs="Courier New"/>
          <w:color w:val="0000FF"/>
          <w:sz w:val="20"/>
          <w:szCs w:val="20"/>
        </w:rPr>
        <w:t>0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;  //tune is playing</w:t>
      </w:r>
    </w:p>
    <w:p w14:paraId="29676D6F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7FDE166F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void LCD_cont(void);</w:t>
      </w:r>
    </w:p>
    <w:p w14:paraId="060F9BB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void Tune_select(void);</w:t>
      </w:r>
    </w:p>
    <w:p w14:paraId="1FD6351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void Play_tune(void);</w:t>
      </w:r>
    </w:p>
    <w:p w14:paraId="77BEA8B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685C3326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//-------------- Threads ----------------//</w:t>
      </w:r>
    </w:p>
    <w:p w14:paraId="34232693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438BB336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Thread thread1 ; //Displays welcome message on LCD</w:t>
      </w:r>
    </w:p>
    <w:p w14:paraId="61670857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void LCD_cont(void const *args){</w:t>
      </w:r>
    </w:p>
    <w:p w14:paraId="48B7D6C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init_lcd();  //initialise the LCD</w:t>
      </w:r>
    </w:p>
    <w:p w14:paraId="4FB6B28F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//Waiting for song</w:t>
      </w:r>
    </w:p>
    <w:p w14:paraId="2EECE8E0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while(1){</w:t>
      </w:r>
    </w:p>
    <w:p w14:paraId="51AE937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if (welcome){</w:t>
      </w:r>
    </w:p>
    <w:p w14:paraId="315B4D7D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lcd_mutex.lock();</w:t>
      </w:r>
    </w:p>
    <w:p w14:paraId="16B87C6B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lr_lcd();   //Clear the LCD    </w:t>
      </w:r>
    </w:p>
    <w:p w14:paraId="3E89DDB4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print_lcd("Choose song");</w:t>
      </w:r>
    </w:p>
    <w:p w14:paraId="4A0B0B25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write_cmd(0xc0);</w:t>
      </w:r>
    </w:p>
    <w:p w14:paraId="24B77298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print_lcd("Then press Play"); </w:t>
      </w:r>
    </w:p>
    <w:p w14:paraId="2CB3F721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lcd_mutex.unlock();</w:t>
      </w:r>
    </w:p>
    <w:p w14:paraId="0F1C7286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thread_sleep_for (500);</w:t>
      </w:r>
    </w:p>
    <w:p w14:paraId="516247B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welcome=0;</w:t>
      </w:r>
    </w:p>
    <w:p w14:paraId="4266D4F5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ready_led=1;</w:t>
      </w:r>
    </w:p>
    <w:p w14:paraId="7E0496CA" w14:textId="139B16BC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} </w:t>
      </w:r>
      <w:r w:rsidR="002B303A">
        <w:rPr>
          <w:rFonts w:ascii="Courier New" w:hAnsi="Courier New" w:cs="Courier New"/>
          <w:color w:val="0000FF"/>
          <w:sz w:val="20"/>
          <w:szCs w:val="20"/>
        </w:rPr>
        <w:t xml:space="preserve">       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//end of if</w:t>
      </w:r>
    </w:p>
    <w:p w14:paraId="1119B0C8" w14:textId="414A7FC3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}  </w:t>
      </w:r>
      <w:r w:rsidR="002B303A">
        <w:rPr>
          <w:rFonts w:ascii="Courier New" w:hAnsi="Courier New" w:cs="Courier New"/>
          <w:color w:val="0000FF"/>
          <w:sz w:val="20"/>
          <w:szCs w:val="20"/>
        </w:rPr>
        <w:t xml:space="preserve">          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//end of while(1)</w:t>
      </w:r>
    </w:p>
    <w:p w14:paraId="219FA3A1" w14:textId="7E291996" w:rsid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09C78EF3" w14:textId="77777777" w:rsidR="00615C1B" w:rsidRPr="006A39C2" w:rsidRDefault="00615C1B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04550918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Thread thread2;         //Reads the select buttons and readies the song</w:t>
      </w:r>
    </w:p>
    <w:p w14:paraId="4D4A9AA3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void Tune_select(void const *args){  </w:t>
      </w:r>
    </w:p>
    <w:p w14:paraId="421B2C8B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while(1){</w:t>
      </w:r>
    </w:p>
    <w:p w14:paraId="2788955B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if(primed){        //"primed" is set by Interrupt</w:t>
      </w:r>
    </w:p>
    <w:p w14:paraId="3DD69B20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switch(choose){     //read song selection and load song pointer</w:t>
      </w:r>
    </w:p>
    <w:p w14:paraId="6D09F70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0:song_ptr=&amp;Oranges;break;</w:t>
      </w:r>
    </w:p>
    <w:p w14:paraId="3256068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1:song_ptr=&amp;Cielito;break;</w:t>
      </w:r>
    </w:p>
    <w:p w14:paraId="29446997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2:song_ptr=&amp;Malaika;break;</w:t>
      </w:r>
    </w:p>
    <w:p w14:paraId="4093A0D2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3:song_ptr=&amp;Guten_Abend;break;</w:t>
      </w:r>
    </w:p>
    <w:p w14:paraId="7A8D5F65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4:song_ptr=&amp;Yankee;break;</w:t>
      </w:r>
    </w:p>
    <w:p w14:paraId="1C918DFE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5:song_ptr=&amp;Rasa;break;</w:t>
      </w:r>
    </w:p>
    <w:p w14:paraId="17011D1F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6:song_ptr=&amp;Matilda;break;</w:t>
      </w:r>
    </w:p>
    <w:p w14:paraId="20C6EB8E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case 0x07:song_ptr=&amp;Alouetta;break;</w:t>
      </w:r>
    </w:p>
    <w:p w14:paraId="0A477065" w14:textId="7DCE5610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} </w:t>
      </w:r>
      <w:r w:rsidR="002B303A">
        <w:rPr>
          <w:rFonts w:ascii="Courier New" w:hAnsi="Courier New" w:cs="Courier New"/>
          <w:color w:val="0000FF"/>
          <w:sz w:val="20"/>
          <w:szCs w:val="20"/>
        </w:rPr>
        <w:t xml:space="preserve">             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//end of switch</w:t>
      </w:r>
    </w:p>
    <w:p w14:paraId="71AF82F1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lcd_mutex.lock();     </w:t>
      </w:r>
    </w:p>
    <w:p w14:paraId="753F56DA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clr_lcd();   //Clear the LCD</w:t>
      </w:r>
    </w:p>
    <w:p w14:paraId="19F3DA6A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print_lcd("Now playing:");  </w:t>
      </w:r>
    </w:p>
    <w:p w14:paraId="3B0ED9AB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write_cmd(0xc0);</w:t>
      </w:r>
    </w:p>
    <w:p w14:paraId="43C141B3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print_lcd(song_ptr-&gt;name);   //display song name</w:t>
      </w:r>
    </w:p>
    <w:p w14:paraId="68023BED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lcd_mutex.unlock();</w:t>
      </w:r>
    </w:p>
    <w:p w14:paraId="38C1F360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primed=ready_led=0;</w:t>
      </w:r>
    </w:p>
    <w:p w14:paraId="03A28285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playing=playing_led=1;</w:t>
      </w:r>
    </w:p>
    <w:p w14:paraId="0C75D73A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lastRenderedPageBreak/>
        <w:t xml:space="preserve">      }  //end of if   </w:t>
      </w:r>
    </w:p>
    <w:p w14:paraId="1FCE744F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}</w:t>
      </w:r>
    </w:p>
    <w:p w14:paraId="4E50C2EE" w14:textId="47C3B2B4" w:rsid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39AB8699" w14:textId="77777777" w:rsidR="00615C1B" w:rsidRPr="006A39C2" w:rsidRDefault="00615C1B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0B530233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Thread thread3;        //plays the chosen tune</w:t>
      </w:r>
    </w:p>
    <w:p w14:paraId="0A881AE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void Play_tune(void const *args){</w:t>
      </w:r>
    </w:p>
    <w:p w14:paraId="227D92A6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while(1){</w:t>
      </w:r>
    </w:p>
    <w:p w14:paraId="466FA5A6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if(playing){</w:t>
      </w:r>
    </w:p>
    <w:p w14:paraId="7B371A70" w14:textId="6C63B9EE" w:rsidR="00CC7504" w:rsidRPr="006A39C2" w:rsidRDefault="00CC7504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        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//resume PWM operation, stopped after last song</w:t>
      </w:r>
    </w:p>
    <w:p w14:paraId="4432A5C0" w14:textId="4150FC2F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speaker.resume();      </w:t>
      </w:r>
    </w:p>
    <w:p w14:paraId="660D856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for (int i=0;i&lt;=(song_ptr-&gt;length);i++) {</w:t>
      </w:r>
    </w:p>
    <w:p w14:paraId="2FC475CC" w14:textId="5800BE42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speaker.period(1/(2*(*song_ptr).freq[i]));   // set PWM period</w:t>
      </w:r>
    </w:p>
    <w:p w14:paraId="1EE7ECBA" w14:textId="3CEFD13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speaker=volume;        // set duty cycle, hence volume control</w:t>
      </w:r>
    </w:p>
    <w:p w14:paraId="42715856" w14:textId="659E9791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thread_sleep_for(200*(*song_ptr).beat[i]); //hold for beat prd</w:t>
      </w:r>
    </w:p>
    <w:p w14:paraId="1156C0FF" w14:textId="22235B8E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}</w:t>
      </w:r>
    </w:p>
    <w:p w14:paraId="4836C3BD" w14:textId="5340E3F1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//indicate end of song</w:t>
      </w:r>
    </w:p>
    <w:p w14:paraId="77FFFFF9" w14:textId="660FA1DB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playing_led=playing=false;</w:t>
      </w:r>
    </w:p>
    <w:p w14:paraId="330BFD40" w14:textId="10DAF8D4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welcome=1;</w:t>
      </w:r>
    </w:p>
    <w:p w14:paraId="6DFF5B96" w14:textId="022A42CB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speaker.suspend();</w:t>
      </w:r>
    </w:p>
    <w:p w14:paraId="78697370" w14:textId="0E9B36FB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  }     //end of if</w:t>
      </w:r>
    </w:p>
    <w:p w14:paraId="007E89E6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}       //end of while(1)</w:t>
      </w:r>
    </w:p>
    <w:p w14:paraId="117CF9ED" w14:textId="045761F2" w:rsid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}</w:t>
      </w:r>
    </w:p>
    <w:p w14:paraId="27552388" w14:textId="77777777" w:rsidR="00615C1B" w:rsidRPr="006A39C2" w:rsidRDefault="00615C1B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028CA383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void ISR(){      //responds to press of Play button, and sets "primed"</w:t>
      </w:r>
    </w:p>
    <w:p w14:paraId="68699039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if(playing==0)  //only set "primed" if song not playing</w:t>
      </w:r>
    </w:p>
    <w:p w14:paraId="34CEC2AC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 primed=1;</w:t>
      </w:r>
    </w:p>
    <w:p w14:paraId="7B0F1F1E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}</w:t>
      </w:r>
    </w:p>
    <w:p w14:paraId="0E29AB8D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6FA6F831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//--------------- Main ------------------//</w:t>
      </w:r>
    </w:p>
    <w:p w14:paraId="738C63F0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int main() {</w:t>
      </w:r>
    </w:p>
    <w:p w14:paraId="6BE2DD01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ready_led=1;</w:t>
      </w:r>
    </w:p>
    <w:p w14:paraId="79456213" w14:textId="1B5F6395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play.fall(&amp;ISR);  //Int. when Play is pressed, ie </w:t>
      </w:r>
      <w:r w:rsidR="00C67FCA">
        <w:rPr>
          <w:rFonts w:ascii="Courier New" w:hAnsi="Courier New" w:cs="Courier New"/>
          <w:color w:val="0000FF"/>
          <w:sz w:val="20"/>
          <w:szCs w:val="20"/>
        </w:rPr>
        <w:t xml:space="preserve">on </w:t>
      </w:r>
      <w:r w:rsidRPr="006A39C2">
        <w:rPr>
          <w:rFonts w:ascii="Courier New" w:hAnsi="Courier New" w:cs="Courier New"/>
          <w:color w:val="0000FF"/>
          <w:sz w:val="20"/>
          <w:szCs w:val="20"/>
        </w:rPr>
        <w:t>falling edge</w:t>
      </w:r>
    </w:p>
    <w:p w14:paraId="75D076B3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//Launch the threads</w:t>
      </w:r>
    </w:p>
    <w:p w14:paraId="59669E59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thread1.start(callback(LCD_cont,&amp;playing_led));</w:t>
      </w:r>
    </w:p>
    <w:p w14:paraId="50D596C5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thread2.start(callback(Tune_select,&amp;choose));</w:t>
      </w:r>
    </w:p>
    <w:p w14:paraId="2D05E6A0" w14:textId="77777777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thread3.start(callback(Play_tune,&amp;play));</w:t>
      </w:r>
    </w:p>
    <w:p w14:paraId="566D408C" w14:textId="7142402B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while (1) { </w:t>
      </w:r>
    </w:p>
    <w:p w14:paraId="38520C15" w14:textId="21EEE7B0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   __wfi();</w:t>
      </w:r>
      <w:r w:rsidR="00C30567">
        <w:rPr>
          <w:rFonts w:ascii="Courier New" w:hAnsi="Courier New" w:cs="Courier New"/>
          <w:color w:val="0000FF"/>
          <w:sz w:val="20"/>
          <w:szCs w:val="20"/>
        </w:rPr>
        <w:tab/>
      </w:r>
      <w:r w:rsidR="00C30567">
        <w:rPr>
          <w:rFonts w:ascii="Courier New" w:hAnsi="Courier New" w:cs="Courier New"/>
          <w:color w:val="0000FF"/>
          <w:sz w:val="20"/>
          <w:szCs w:val="20"/>
        </w:rPr>
        <w:tab/>
        <w:t>//wait for interrupt</w:t>
      </w:r>
    </w:p>
    <w:p w14:paraId="3EA65792" w14:textId="69DF420D" w:rsidR="006A39C2" w:rsidRPr="006A39C2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 xml:space="preserve">    }  </w:t>
      </w:r>
    </w:p>
    <w:p w14:paraId="65A5DD75" w14:textId="79F9D8A3" w:rsidR="00F8446F" w:rsidRDefault="006A39C2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A39C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00F8D204" w14:textId="47B38FB2" w:rsidR="003079C5" w:rsidRDefault="003079C5" w:rsidP="00602161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6279D3C3" w14:textId="70C23832" w:rsidR="003079C5" w:rsidRDefault="003079C5" w:rsidP="003079C5">
      <w:pPr>
        <w:spacing w:after="0" w:line="240" w:lineRule="auto"/>
        <w:ind w:left="284"/>
        <w:jc w:val="center"/>
        <w:rPr>
          <w:i/>
          <w:iCs/>
        </w:rPr>
      </w:pPr>
      <w:r w:rsidRPr="004F5E39">
        <w:rPr>
          <w:i/>
          <w:iCs/>
        </w:rPr>
        <w:t>Program Example 1</w:t>
      </w:r>
      <w:r>
        <w:rPr>
          <w:i/>
          <w:iCs/>
        </w:rPr>
        <w:t xml:space="preserve">: </w:t>
      </w:r>
      <w:r w:rsidR="005336CF">
        <w:rPr>
          <w:i/>
          <w:iCs/>
        </w:rPr>
        <w:t xml:space="preserve">A Complete </w:t>
      </w:r>
      <w:r w:rsidR="009B2A4D">
        <w:rPr>
          <w:i/>
          <w:iCs/>
        </w:rPr>
        <w:t>“</w:t>
      </w:r>
      <w:r w:rsidR="005336CF">
        <w:rPr>
          <w:i/>
          <w:iCs/>
        </w:rPr>
        <w:t>Basic</w:t>
      </w:r>
      <w:r w:rsidR="009B2A4D">
        <w:rPr>
          <w:i/>
          <w:iCs/>
        </w:rPr>
        <w:t>”</w:t>
      </w:r>
      <w:r w:rsidR="005336CF">
        <w:rPr>
          <w:i/>
          <w:iCs/>
        </w:rPr>
        <w:t xml:space="preserve"> Program</w:t>
      </w:r>
    </w:p>
    <w:p w14:paraId="4A18C32B" w14:textId="77777777" w:rsidR="00150F02" w:rsidRDefault="00150F02" w:rsidP="00A263FA">
      <w:pPr>
        <w:spacing w:after="0" w:line="240" w:lineRule="auto"/>
        <w:rPr>
          <w:rFonts w:asciiTheme="minorHAnsi" w:hAnsiTheme="minorHAnsi" w:cstheme="minorHAnsi"/>
          <w:color w:val="auto"/>
        </w:rPr>
      </w:pPr>
    </w:p>
    <w:p w14:paraId="4E9C8591" w14:textId="3A051AD0" w:rsidR="003079C5" w:rsidRDefault="00DB6E44" w:rsidP="00A263FA">
      <w:p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Create this </w:t>
      </w:r>
      <w:r w:rsidR="00150F02">
        <w:rPr>
          <w:rFonts w:asciiTheme="minorHAnsi" w:hAnsiTheme="minorHAnsi" w:cstheme="minorHAnsi"/>
          <w:color w:val="auto"/>
        </w:rPr>
        <w:t>program in Studio or the on-line compiler</w:t>
      </w:r>
      <w:r w:rsidR="005E18CC">
        <w:rPr>
          <w:rFonts w:asciiTheme="minorHAnsi" w:hAnsiTheme="minorHAnsi" w:cstheme="minorHAnsi"/>
          <w:color w:val="auto"/>
        </w:rPr>
        <w:t xml:space="preserve">. </w:t>
      </w:r>
      <w:r w:rsidR="00E22CDF">
        <w:rPr>
          <w:rFonts w:asciiTheme="minorHAnsi" w:hAnsiTheme="minorHAnsi" w:cstheme="minorHAnsi"/>
          <w:color w:val="auto"/>
        </w:rPr>
        <w:t>Each of</w:t>
      </w:r>
      <w:r w:rsidR="002B1B32">
        <w:rPr>
          <w:rFonts w:asciiTheme="minorHAnsi" w:hAnsiTheme="minorHAnsi" w:cstheme="minorHAnsi"/>
          <w:color w:val="auto"/>
        </w:rPr>
        <w:t xml:space="preserve"> Program Examples 1-4 should be </w:t>
      </w:r>
      <w:r w:rsidR="00E22CDF">
        <w:rPr>
          <w:rFonts w:asciiTheme="minorHAnsi" w:hAnsiTheme="minorHAnsi" w:cstheme="minorHAnsi"/>
          <w:color w:val="auto"/>
        </w:rPr>
        <w:t>created as separate files</w:t>
      </w:r>
      <w:r w:rsidR="00CC3EE4">
        <w:rPr>
          <w:rFonts w:asciiTheme="minorHAnsi" w:hAnsiTheme="minorHAnsi" w:cstheme="minorHAnsi"/>
          <w:color w:val="auto"/>
        </w:rPr>
        <w:t xml:space="preserve">, </w:t>
      </w:r>
      <w:r w:rsidR="00D368EA">
        <w:rPr>
          <w:rFonts w:asciiTheme="minorHAnsi" w:hAnsiTheme="minorHAnsi" w:cstheme="minorHAnsi"/>
          <w:color w:val="auto"/>
        </w:rPr>
        <w:t>copied</w:t>
      </w:r>
      <w:r w:rsidR="002B1B32">
        <w:rPr>
          <w:rFonts w:asciiTheme="minorHAnsi" w:hAnsiTheme="minorHAnsi" w:cstheme="minorHAnsi"/>
          <w:color w:val="auto"/>
        </w:rPr>
        <w:t xml:space="preserve"> into</w:t>
      </w:r>
      <w:r w:rsidR="005E18CC">
        <w:rPr>
          <w:rFonts w:asciiTheme="minorHAnsi" w:hAnsiTheme="minorHAnsi" w:cstheme="minorHAnsi"/>
          <w:color w:val="auto"/>
        </w:rPr>
        <w:t xml:space="preserve"> the same program folder</w:t>
      </w:r>
      <w:r w:rsidR="00864AF9">
        <w:rPr>
          <w:rFonts w:asciiTheme="minorHAnsi" w:hAnsiTheme="minorHAnsi" w:cstheme="minorHAnsi"/>
          <w:color w:val="auto"/>
        </w:rPr>
        <w:t xml:space="preserve"> under their given names</w:t>
      </w:r>
      <w:r w:rsidR="00CC3EE4">
        <w:rPr>
          <w:rFonts w:asciiTheme="minorHAnsi" w:hAnsiTheme="minorHAnsi" w:cstheme="minorHAnsi"/>
          <w:color w:val="auto"/>
        </w:rPr>
        <w:t>. The</w:t>
      </w:r>
      <w:r w:rsidR="00864AF9">
        <w:rPr>
          <w:rFonts w:asciiTheme="minorHAnsi" w:hAnsiTheme="minorHAnsi" w:cstheme="minorHAnsi"/>
          <w:color w:val="auto"/>
        </w:rPr>
        <w:t xml:space="preserve"> result </w:t>
      </w:r>
      <w:r w:rsidR="00CC3EE4">
        <w:rPr>
          <w:rFonts w:asciiTheme="minorHAnsi" w:hAnsiTheme="minorHAnsi" w:cstheme="minorHAnsi"/>
          <w:color w:val="auto"/>
        </w:rPr>
        <w:t>should appear similar to</w:t>
      </w:r>
      <w:r w:rsidR="00864AF9">
        <w:rPr>
          <w:rFonts w:asciiTheme="minorHAnsi" w:hAnsiTheme="minorHAnsi" w:cstheme="minorHAnsi"/>
          <w:color w:val="auto"/>
        </w:rPr>
        <w:t xml:space="preserve"> Figure 5. B</w:t>
      </w:r>
      <w:r w:rsidR="00150F02">
        <w:rPr>
          <w:rFonts w:asciiTheme="minorHAnsi" w:hAnsiTheme="minorHAnsi" w:cstheme="minorHAnsi"/>
          <w:color w:val="auto"/>
        </w:rPr>
        <w:t xml:space="preserve">uild and download </w:t>
      </w:r>
      <w:r w:rsidR="00A31B4C">
        <w:rPr>
          <w:rFonts w:asciiTheme="minorHAnsi" w:hAnsiTheme="minorHAnsi" w:cstheme="minorHAnsi"/>
          <w:color w:val="auto"/>
        </w:rPr>
        <w:t>the program</w:t>
      </w:r>
      <w:r w:rsidR="00150F02">
        <w:rPr>
          <w:rFonts w:asciiTheme="minorHAnsi" w:hAnsiTheme="minorHAnsi" w:cstheme="minorHAnsi"/>
          <w:color w:val="auto"/>
        </w:rPr>
        <w:t xml:space="preserve"> to your pre</w:t>
      </w:r>
      <w:r w:rsidR="002945EB">
        <w:rPr>
          <w:rFonts w:asciiTheme="minorHAnsi" w:hAnsiTheme="minorHAnsi" w:cstheme="minorHAnsi"/>
          <w:color w:val="auto"/>
        </w:rPr>
        <w:t xml:space="preserve">viously </w:t>
      </w:r>
      <w:r w:rsidR="00150F02">
        <w:rPr>
          <w:rFonts w:asciiTheme="minorHAnsi" w:hAnsiTheme="minorHAnsi" w:cstheme="minorHAnsi"/>
          <w:color w:val="auto"/>
        </w:rPr>
        <w:t xml:space="preserve">constructed hardware. </w:t>
      </w:r>
    </w:p>
    <w:p w14:paraId="4F682C29" w14:textId="607E7563" w:rsidR="004926EF" w:rsidRDefault="004926EF" w:rsidP="00A263FA">
      <w:pPr>
        <w:spacing w:after="0" w:line="240" w:lineRule="auto"/>
        <w:rPr>
          <w:rFonts w:asciiTheme="minorHAnsi" w:hAnsiTheme="minorHAnsi" w:cstheme="minorHAnsi"/>
          <w:color w:val="auto"/>
        </w:rPr>
      </w:pPr>
    </w:p>
    <w:p w14:paraId="6E6A4841" w14:textId="0D2CE23F" w:rsidR="00F31A30" w:rsidRDefault="00FD33AF" w:rsidP="00FD33AF">
      <w:pPr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  <w:r>
        <w:rPr>
          <w:noProof/>
        </w:rPr>
        <w:lastRenderedPageBreak/>
        <w:drawing>
          <wp:inline distT="0" distB="0" distL="0" distR="0" wp14:anchorId="0AC1C725" wp14:editId="420B603D">
            <wp:extent cx="2465931" cy="29996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5931" cy="2999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038E5" w14:textId="53C370E6" w:rsidR="00FD33AF" w:rsidRDefault="00FD33AF" w:rsidP="00FD33AF">
      <w:pPr>
        <w:spacing w:after="0" w:line="240" w:lineRule="auto"/>
        <w:jc w:val="center"/>
        <w:rPr>
          <w:rFonts w:asciiTheme="minorHAnsi" w:hAnsiTheme="minorHAnsi" w:cstheme="minorHAnsi"/>
          <w:color w:val="auto"/>
        </w:rPr>
      </w:pPr>
    </w:p>
    <w:p w14:paraId="0BCEFAE1" w14:textId="28C247CE" w:rsidR="00FD33AF" w:rsidRDefault="00FD33AF" w:rsidP="00147149">
      <w:pPr>
        <w:pStyle w:val="Caption"/>
        <w:jc w:val="center"/>
      </w:pPr>
      <w:r w:rsidRPr="0066207E">
        <w:t xml:space="preserve">Figure </w:t>
      </w:r>
      <w:r>
        <w:t>5</w:t>
      </w:r>
      <w:r w:rsidRPr="0066207E">
        <w:t xml:space="preserve">: </w:t>
      </w:r>
      <w:r w:rsidR="005E18CC">
        <w:t>Complete File Structure in Mbed Studio</w:t>
      </w:r>
      <w:r w:rsidR="006948E4">
        <w:t>, with Program Name MOOC2_Lab4_</w:t>
      </w:r>
      <w:r w:rsidR="00147149">
        <w:t>full</w:t>
      </w:r>
    </w:p>
    <w:p w14:paraId="40497C8F" w14:textId="77777777" w:rsidR="003165F1" w:rsidRPr="003165F1" w:rsidRDefault="003165F1" w:rsidP="003165F1"/>
    <w:p w14:paraId="355D4AC5" w14:textId="77777777" w:rsidR="003165F1" w:rsidRDefault="003165F1">
      <w:pPr>
        <w:rPr>
          <w:rFonts w:eastAsiaTheme="majorEastAsia" w:cstheme="majorBidi"/>
          <w:b/>
          <w:color w:val="0091BD"/>
          <w:sz w:val="32"/>
          <w:szCs w:val="26"/>
        </w:rPr>
      </w:pPr>
      <w:r>
        <w:br w:type="page"/>
      </w:r>
    </w:p>
    <w:p w14:paraId="297B299A" w14:textId="1312052D" w:rsidR="004926EF" w:rsidRDefault="004926EF" w:rsidP="004926EF">
      <w:pPr>
        <w:pStyle w:val="Heading2"/>
      </w:pPr>
      <w:bookmarkStart w:id="21" w:name="_Toc67645300"/>
      <w:r>
        <w:lastRenderedPageBreak/>
        <w:t>Troubleshooting</w:t>
      </w:r>
      <w:bookmarkEnd w:id="21"/>
    </w:p>
    <w:p w14:paraId="3E7A69DA" w14:textId="15595C5A" w:rsidR="004926EF" w:rsidRDefault="004926EF" w:rsidP="00A263FA">
      <w:p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If you have worked carefully and consistently, and with a </w:t>
      </w:r>
      <w:r w:rsidR="00A31B4C">
        <w:rPr>
          <w:rFonts w:asciiTheme="minorHAnsi" w:hAnsiTheme="minorHAnsi" w:cstheme="minorHAnsi"/>
          <w:color w:val="auto"/>
        </w:rPr>
        <w:t>tiny</w:t>
      </w:r>
      <w:r>
        <w:rPr>
          <w:rFonts w:asciiTheme="minorHAnsi" w:hAnsiTheme="minorHAnsi" w:cstheme="minorHAnsi"/>
          <w:color w:val="auto"/>
        </w:rPr>
        <w:t xml:space="preserve"> bit of </w:t>
      </w:r>
      <w:r w:rsidR="00A31B4C">
        <w:rPr>
          <w:rFonts w:asciiTheme="minorHAnsi" w:hAnsiTheme="minorHAnsi" w:cstheme="minorHAnsi"/>
          <w:color w:val="auto"/>
        </w:rPr>
        <w:t>good fortune</w:t>
      </w:r>
      <w:r w:rsidR="003D1687">
        <w:rPr>
          <w:rFonts w:asciiTheme="minorHAnsi" w:hAnsiTheme="minorHAnsi" w:cstheme="minorHAnsi"/>
          <w:color w:val="auto"/>
        </w:rPr>
        <w:t xml:space="preserve">, your Audio Player will spring into life first time, and play each tune as you select it. If, along with most other normal human beings, you find your </w:t>
      </w:r>
      <w:r w:rsidR="00BE7A7F">
        <w:rPr>
          <w:rFonts w:asciiTheme="minorHAnsi" w:hAnsiTheme="minorHAnsi" w:cstheme="minorHAnsi"/>
          <w:color w:val="auto"/>
        </w:rPr>
        <w:t>build</w:t>
      </w:r>
      <w:r w:rsidR="003D1687">
        <w:rPr>
          <w:rFonts w:asciiTheme="minorHAnsi" w:hAnsiTheme="minorHAnsi" w:cstheme="minorHAnsi"/>
          <w:color w:val="auto"/>
        </w:rPr>
        <w:t xml:space="preserve"> </w:t>
      </w:r>
      <w:r w:rsidR="001A2A2A">
        <w:rPr>
          <w:rFonts w:asciiTheme="minorHAnsi" w:hAnsiTheme="minorHAnsi" w:cstheme="minorHAnsi"/>
          <w:color w:val="auto"/>
        </w:rPr>
        <w:t>doesn’t work first time</w:t>
      </w:r>
      <w:r w:rsidR="002E02E4">
        <w:rPr>
          <w:rFonts w:asciiTheme="minorHAnsi" w:hAnsiTheme="minorHAnsi" w:cstheme="minorHAnsi"/>
          <w:color w:val="auto"/>
        </w:rPr>
        <w:t>, then try the following</w:t>
      </w:r>
      <w:r w:rsidR="00514FE6">
        <w:rPr>
          <w:rFonts w:asciiTheme="minorHAnsi" w:hAnsiTheme="minorHAnsi" w:cstheme="minorHAnsi"/>
          <w:color w:val="auto"/>
        </w:rPr>
        <w:t xml:space="preserve"> for hardware</w:t>
      </w:r>
      <w:r w:rsidR="002E02E4">
        <w:rPr>
          <w:rFonts w:asciiTheme="minorHAnsi" w:hAnsiTheme="minorHAnsi" w:cstheme="minorHAnsi"/>
          <w:color w:val="auto"/>
        </w:rPr>
        <w:t>:</w:t>
      </w:r>
    </w:p>
    <w:p w14:paraId="696CDB75" w14:textId="5F77230E" w:rsidR="002E02E4" w:rsidRDefault="002E02E4" w:rsidP="002E02E4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Check all connections, and power supply distribution</w:t>
      </w:r>
      <w:r w:rsidR="004D7D82">
        <w:rPr>
          <w:rFonts w:asciiTheme="minorHAnsi" w:hAnsiTheme="minorHAnsi" w:cstheme="minorHAnsi"/>
          <w:color w:val="auto"/>
        </w:rPr>
        <w:t>;</w:t>
      </w:r>
    </w:p>
    <w:p w14:paraId="35C455E0" w14:textId="77777777" w:rsidR="004D7D82" w:rsidRDefault="004D7D82" w:rsidP="002E02E4">
      <w:pPr>
        <w:pStyle w:val="ListParagraph"/>
        <w:numPr>
          <w:ilvl w:val="0"/>
          <w:numId w:val="31"/>
        </w:num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Devise simple programs which test:</w:t>
      </w:r>
    </w:p>
    <w:p w14:paraId="0BC1B643" w14:textId="36A0A029" w:rsidR="002E02E4" w:rsidRDefault="004D7D82" w:rsidP="005A4422">
      <w:pPr>
        <w:pStyle w:val="ListParagraph"/>
        <w:numPr>
          <w:ilvl w:val="0"/>
          <w:numId w:val="32"/>
        </w:numPr>
        <w:spacing w:after="0" w:line="240" w:lineRule="auto"/>
        <w:ind w:left="993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the LCD </w:t>
      </w:r>
      <w:r w:rsidR="00DA7935">
        <w:rPr>
          <w:rFonts w:asciiTheme="minorHAnsi" w:hAnsiTheme="minorHAnsi" w:cstheme="minorHAnsi"/>
          <w:color w:val="auto"/>
        </w:rPr>
        <w:t xml:space="preserve">circuit </w:t>
      </w:r>
      <w:r>
        <w:rPr>
          <w:rFonts w:asciiTheme="minorHAnsi" w:hAnsiTheme="minorHAnsi" w:cstheme="minorHAnsi"/>
          <w:color w:val="auto"/>
        </w:rPr>
        <w:t>alone</w:t>
      </w:r>
      <w:r w:rsidR="005A4422">
        <w:rPr>
          <w:rFonts w:asciiTheme="minorHAnsi" w:hAnsiTheme="minorHAnsi" w:cstheme="minorHAnsi"/>
          <w:color w:val="auto"/>
        </w:rPr>
        <w:t>, writing simple text messages;</w:t>
      </w:r>
    </w:p>
    <w:p w14:paraId="6145590F" w14:textId="7A342085" w:rsidR="005A4422" w:rsidRDefault="004A36DE" w:rsidP="005A4422">
      <w:pPr>
        <w:pStyle w:val="ListParagraph"/>
        <w:numPr>
          <w:ilvl w:val="0"/>
          <w:numId w:val="32"/>
        </w:numPr>
        <w:spacing w:after="0" w:line="240" w:lineRule="auto"/>
        <w:ind w:left="993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</w:t>
      </w:r>
      <w:r w:rsidR="00561817">
        <w:rPr>
          <w:rFonts w:asciiTheme="minorHAnsi" w:hAnsiTheme="minorHAnsi" w:cstheme="minorHAnsi"/>
          <w:color w:val="auto"/>
        </w:rPr>
        <w:t>he pie</w:t>
      </w:r>
      <w:r w:rsidR="00DA7935">
        <w:rPr>
          <w:rFonts w:asciiTheme="minorHAnsi" w:hAnsiTheme="minorHAnsi" w:cstheme="minorHAnsi"/>
          <w:color w:val="auto"/>
        </w:rPr>
        <w:t>z</w:t>
      </w:r>
      <w:r w:rsidR="00561817">
        <w:rPr>
          <w:rFonts w:asciiTheme="minorHAnsi" w:hAnsiTheme="minorHAnsi" w:cstheme="minorHAnsi"/>
          <w:color w:val="auto"/>
        </w:rPr>
        <w:t>o sounder alone, sending it a PWM signal of period 1 ms;</w:t>
      </w:r>
    </w:p>
    <w:p w14:paraId="2CB6277A" w14:textId="3A408689" w:rsidR="00561817" w:rsidRDefault="004A36DE" w:rsidP="005A4422">
      <w:pPr>
        <w:pStyle w:val="ListParagraph"/>
        <w:numPr>
          <w:ilvl w:val="0"/>
          <w:numId w:val="32"/>
        </w:numPr>
        <w:spacing w:after="0" w:line="240" w:lineRule="auto"/>
        <w:ind w:left="993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t</w:t>
      </w:r>
      <w:r w:rsidR="00DA7935">
        <w:rPr>
          <w:rFonts w:asciiTheme="minorHAnsi" w:hAnsiTheme="minorHAnsi" w:cstheme="minorHAnsi"/>
          <w:color w:val="auto"/>
        </w:rPr>
        <w:t xml:space="preserve">he switches and LEDs alone, getting the switches to </w:t>
      </w:r>
      <w:r w:rsidR="001415B9">
        <w:rPr>
          <w:rFonts w:asciiTheme="minorHAnsi" w:hAnsiTheme="minorHAnsi" w:cstheme="minorHAnsi"/>
          <w:color w:val="auto"/>
        </w:rPr>
        <w:t>switch the LEDs</w:t>
      </w:r>
      <w:r w:rsidR="00921664">
        <w:rPr>
          <w:rFonts w:asciiTheme="minorHAnsi" w:hAnsiTheme="minorHAnsi" w:cstheme="minorHAnsi"/>
          <w:color w:val="auto"/>
        </w:rPr>
        <w:t>.</w:t>
      </w:r>
    </w:p>
    <w:p w14:paraId="75F355F5" w14:textId="77777777" w:rsidR="00514FE6" w:rsidRDefault="00514FE6" w:rsidP="00514FE6">
      <w:pPr>
        <w:pStyle w:val="ListParagraph"/>
        <w:spacing w:after="0" w:line="240" w:lineRule="auto"/>
        <w:ind w:left="709"/>
        <w:rPr>
          <w:rFonts w:asciiTheme="minorHAnsi" w:hAnsiTheme="minorHAnsi" w:cstheme="minorHAnsi"/>
          <w:color w:val="auto"/>
        </w:rPr>
      </w:pPr>
    </w:p>
    <w:p w14:paraId="5875F5D5" w14:textId="4E6E4F7F" w:rsidR="00921664" w:rsidRDefault="00514FE6" w:rsidP="00514FE6">
      <w:p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If y</w:t>
      </w:r>
      <w:r w:rsidR="00BE7A7F" w:rsidRPr="00514FE6">
        <w:rPr>
          <w:rFonts w:asciiTheme="minorHAnsi" w:hAnsiTheme="minorHAnsi" w:cstheme="minorHAnsi"/>
          <w:color w:val="auto"/>
        </w:rPr>
        <w:t xml:space="preserve">ou have reasonable confidence in the </w:t>
      </w:r>
      <w:r>
        <w:rPr>
          <w:rFonts w:asciiTheme="minorHAnsi" w:hAnsiTheme="minorHAnsi" w:cstheme="minorHAnsi"/>
          <w:color w:val="auto"/>
        </w:rPr>
        <w:t xml:space="preserve">hardware, </w:t>
      </w:r>
      <w:r w:rsidR="007E0043">
        <w:rPr>
          <w:rFonts w:asciiTheme="minorHAnsi" w:hAnsiTheme="minorHAnsi" w:cstheme="minorHAnsi"/>
          <w:color w:val="auto"/>
        </w:rPr>
        <w:t>but operation is incomplete</w:t>
      </w:r>
      <w:r w:rsidR="009B261F">
        <w:rPr>
          <w:rFonts w:asciiTheme="minorHAnsi" w:hAnsiTheme="minorHAnsi" w:cstheme="minorHAnsi"/>
          <w:color w:val="auto"/>
        </w:rPr>
        <w:t xml:space="preserve">, </w:t>
      </w:r>
      <w:r w:rsidR="00047D90">
        <w:rPr>
          <w:rFonts w:asciiTheme="minorHAnsi" w:hAnsiTheme="minorHAnsi" w:cstheme="minorHAnsi"/>
          <w:color w:val="auto"/>
        </w:rPr>
        <w:t>try these options:</w:t>
      </w:r>
    </w:p>
    <w:p w14:paraId="5E0D2D85" w14:textId="157F6C70" w:rsidR="00725DFD" w:rsidRDefault="00DC48B1" w:rsidP="000F3976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LCD </w:t>
      </w:r>
      <w:r w:rsidR="00B32927">
        <w:rPr>
          <w:rFonts w:asciiTheme="minorHAnsi" w:hAnsiTheme="minorHAnsi" w:cstheme="minorHAnsi"/>
          <w:color w:val="auto"/>
        </w:rPr>
        <w:t>remains blank, but rest of operation seems OK, i</w:t>
      </w:r>
      <w:r w:rsidR="00725DFD">
        <w:rPr>
          <w:rFonts w:asciiTheme="minorHAnsi" w:hAnsiTheme="minorHAnsi" w:cstheme="minorHAnsi"/>
          <w:color w:val="auto"/>
        </w:rPr>
        <w:t>.</w:t>
      </w:r>
      <w:r w:rsidR="00B32927">
        <w:rPr>
          <w:rFonts w:asciiTheme="minorHAnsi" w:hAnsiTheme="minorHAnsi" w:cstheme="minorHAnsi"/>
          <w:color w:val="auto"/>
        </w:rPr>
        <w:t>e</w:t>
      </w:r>
      <w:r w:rsidR="00725DFD">
        <w:rPr>
          <w:rFonts w:asciiTheme="minorHAnsi" w:hAnsiTheme="minorHAnsi" w:cstheme="minorHAnsi"/>
          <w:color w:val="auto"/>
        </w:rPr>
        <w:t>.</w:t>
      </w:r>
      <w:r w:rsidR="00B32927">
        <w:rPr>
          <w:rFonts w:asciiTheme="minorHAnsi" w:hAnsiTheme="minorHAnsi" w:cstheme="minorHAnsi"/>
          <w:color w:val="auto"/>
        </w:rPr>
        <w:t xml:space="preserve"> </w:t>
      </w:r>
      <w:r w:rsidR="00725DFD">
        <w:rPr>
          <w:rFonts w:asciiTheme="minorHAnsi" w:hAnsiTheme="minorHAnsi" w:cstheme="minorHAnsi"/>
          <w:color w:val="auto"/>
        </w:rPr>
        <w:t xml:space="preserve">tunes can be selected and played, and LEDs seem to </w:t>
      </w:r>
      <w:r w:rsidR="007F3240">
        <w:rPr>
          <w:rFonts w:asciiTheme="minorHAnsi" w:hAnsiTheme="minorHAnsi" w:cstheme="minorHAnsi"/>
          <w:color w:val="auto"/>
        </w:rPr>
        <w:t>operate correctly:</w:t>
      </w:r>
      <w:r w:rsidR="002A661E">
        <w:rPr>
          <w:rFonts w:asciiTheme="minorHAnsi" w:hAnsiTheme="minorHAnsi" w:cstheme="minorHAnsi"/>
          <w:color w:val="auto"/>
        </w:rPr>
        <w:t xml:space="preserve"> go back to Lab 1 and work through </w:t>
      </w:r>
      <w:r w:rsidR="00556E3A">
        <w:rPr>
          <w:rFonts w:asciiTheme="minorHAnsi" w:hAnsiTheme="minorHAnsi" w:cstheme="minorHAnsi"/>
          <w:color w:val="auto"/>
        </w:rPr>
        <w:t>those introductory programs</w:t>
      </w:r>
      <w:r w:rsidR="000A2B1B">
        <w:rPr>
          <w:rFonts w:asciiTheme="minorHAnsi" w:hAnsiTheme="minorHAnsi" w:cstheme="minorHAnsi"/>
          <w:color w:val="auto"/>
        </w:rPr>
        <w:t>;</w:t>
      </w:r>
      <w:r w:rsidR="00556E3A">
        <w:rPr>
          <w:rFonts w:asciiTheme="minorHAnsi" w:hAnsiTheme="minorHAnsi" w:cstheme="minorHAnsi"/>
          <w:color w:val="auto"/>
        </w:rPr>
        <w:t xml:space="preserve"> it is the same </w:t>
      </w:r>
      <w:r w:rsidR="000A2B1B">
        <w:rPr>
          <w:rFonts w:asciiTheme="minorHAnsi" w:hAnsiTheme="minorHAnsi" w:cstheme="minorHAnsi"/>
          <w:color w:val="auto"/>
        </w:rPr>
        <w:t xml:space="preserve">LCD </w:t>
      </w:r>
      <w:r w:rsidR="00556E3A">
        <w:rPr>
          <w:rFonts w:asciiTheme="minorHAnsi" w:hAnsiTheme="minorHAnsi" w:cstheme="minorHAnsi"/>
          <w:color w:val="auto"/>
        </w:rPr>
        <w:t xml:space="preserve">circuit, so should operate with Lab 1 programs. </w:t>
      </w:r>
    </w:p>
    <w:p w14:paraId="783F5E15" w14:textId="0D0BAD30" w:rsidR="00314E91" w:rsidRDefault="000F3976" w:rsidP="000F3976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Welcome screen is showing but there’s no response to Play: check the </w:t>
      </w:r>
      <w:r w:rsidR="009B261F">
        <w:rPr>
          <w:rFonts w:asciiTheme="minorHAnsi" w:hAnsiTheme="minorHAnsi" w:cstheme="minorHAnsi"/>
          <w:color w:val="auto"/>
        </w:rPr>
        <w:t>P</w:t>
      </w:r>
      <w:r>
        <w:rPr>
          <w:rFonts w:asciiTheme="minorHAnsi" w:hAnsiTheme="minorHAnsi" w:cstheme="minorHAnsi"/>
          <w:color w:val="auto"/>
        </w:rPr>
        <w:t xml:space="preserve">lay button </w:t>
      </w:r>
      <w:r w:rsidR="002D6DE6">
        <w:rPr>
          <w:rFonts w:asciiTheme="minorHAnsi" w:hAnsiTheme="minorHAnsi" w:cstheme="minorHAnsi"/>
          <w:color w:val="auto"/>
        </w:rPr>
        <w:t xml:space="preserve">is properly and fully connected, and with voltmeter or oscilloscope </w:t>
      </w:r>
      <w:r w:rsidR="006A2D84">
        <w:rPr>
          <w:rFonts w:asciiTheme="minorHAnsi" w:hAnsiTheme="minorHAnsi" w:cstheme="minorHAnsi"/>
          <w:color w:val="auto"/>
        </w:rPr>
        <w:t xml:space="preserve">check </w:t>
      </w:r>
      <w:r w:rsidR="002D6DE6">
        <w:rPr>
          <w:rFonts w:asciiTheme="minorHAnsi" w:hAnsiTheme="minorHAnsi" w:cstheme="minorHAnsi"/>
          <w:color w:val="auto"/>
        </w:rPr>
        <w:t xml:space="preserve">that the voltage </w:t>
      </w:r>
      <w:r w:rsidR="00C43D24">
        <w:rPr>
          <w:rFonts w:asciiTheme="minorHAnsi" w:hAnsiTheme="minorHAnsi" w:cstheme="minorHAnsi"/>
          <w:color w:val="auto"/>
        </w:rPr>
        <w:t xml:space="preserve">at D2 </w:t>
      </w:r>
      <w:r w:rsidR="002D6DE6">
        <w:rPr>
          <w:rFonts w:asciiTheme="minorHAnsi" w:hAnsiTheme="minorHAnsi" w:cstheme="minorHAnsi"/>
          <w:color w:val="auto"/>
        </w:rPr>
        <w:t xml:space="preserve">switches </w:t>
      </w:r>
      <w:r w:rsidR="00C43D24">
        <w:rPr>
          <w:rFonts w:asciiTheme="minorHAnsi" w:hAnsiTheme="minorHAnsi" w:cstheme="minorHAnsi"/>
          <w:color w:val="auto"/>
        </w:rPr>
        <w:t>from 3.3</w:t>
      </w:r>
      <w:r w:rsidR="00314E91">
        <w:rPr>
          <w:rFonts w:asciiTheme="minorHAnsi" w:hAnsiTheme="minorHAnsi" w:cstheme="minorHAnsi"/>
          <w:color w:val="auto"/>
        </w:rPr>
        <w:t xml:space="preserve"> V to 0 V when Play is pressed.</w:t>
      </w:r>
    </w:p>
    <w:p w14:paraId="3A8DCFD0" w14:textId="23A66D1A" w:rsidR="00CC53FA" w:rsidRDefault="00CC53FA" w:rsidP="000F3976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Most things seem OK, but the same tune </w:t>
      </w:r>
      <w:r w:rsidR="000F0E0F">
        <w:rPr>
          <w:rFonts w:asciiTheme="minorHAnsi" w:hAnsiTheme="minorHAnsi" w:cstheme="minorHAnsi"/>
          <w:color w:val="auto"/>
        </w:rPr>
        <w:t xml:space="preserve">is played </w:t>
      </w:r>
      <w:r w:rsidR="005C3564">
        <w:rPr>
          <w:rFonts w:asciiTheme="minorHAnsi" w:hAnsiTheme="minorHAnsi" w:cstheme="minorHAnsi"/>
          <w:color w:val="auto"/>
        </w:rPr>
        <w:t xml:space="preserve">(probably “Alouetta”, which selects when no button is pressed) </w:t>
      </w:r>
      <w:r w:rsidR="00C24F1D">
        <w:rPr>
          <w:rFonts w:asciiTheme="minorHAnsi" w:hAnsiTheme="minorHAnsi" w:cstheme="minorHAnsi"/>
          <w:color w:val="auto"/>
        </w:rPr>
        <w:t xml:space="preserve">whatever combination is pressed on the </w:t>
      </w:r>
      <w:r w:rsidR="005C3564">
        <w:rPr>
          <w:rFonts w:asciiTheme="minorHAnsi" w:hAnsiTheme="minorHAnsi" w:cstheme="minorHAnsi"/>
          <w:color w:val="auto"/>
        </w:rPr>
        <w:t>select switches</w:t>
      </w:r>
      <w:r w:rsidR="000F0E0F">
        <w:rPr>
          <w:rFonts w:asciiTheme="minorHAnsi" w:hAnsiTheme="minorHAnsi" w:cstheme="minorHAnsi"/>
          <w:color w:val="auto"/>
        </w:rPr>
        <w:t>:</w:t>
      </w:r>
      <w:r w:rsidR="005C3564">
        <w:rPr>
          <w:rFonts w:asciiTheme="minorHAnsi" w:hAnsiTheme="minorHAnsi" w:cstheme="minorHAnsi"/>
          <w:color w:val="auto"/>
        </w:rPr>
        <w:t xml:space="preserve"> </w:t>
      </w:r>
      <w:r w:rsidR="00345BB3">
        <w:rPr>
          <w:rFonts w:asciiTheme="minorHAnsi" w:hAnsiTheme="minorHAnsi" w:cstheme="minorHAnsi"/>
          <w:color w:val="auto"/>
        </w:rPr>
        <w:t>check the select buttons are properly and fully connected, and with voltmeter or oscilloscope that the voltage at D</w:t>
      </w:r>
      <w:r w:rsidR="00777495">
        <w:rPr>
          <w:rFonts w:asciiTheme="minorHAnsi" w:hAnsiTheme="minorHAnsi" w:cstheme="minorHAnsi"/>
          <w:color w:val="auto"/>
        </w:rPr>
        <w:t>3, D4 and D5</w:t>
      </w:r>
      <w:r w:rsidR="00345BB3">
        <w:rPr>
          <w:rFonts w:asciiTheme="minorHAnsi" w:hAnsiTheme="minorHAnsi" w:cstheme="minorHAnsi"/>
          <w:color w:val="auto"/>
        </w:rPr>
        <w:t xml:space="preserve"> switch from 3.3 V to 0 V when </w:t>
      </w:r>
      <w:r w:rsidR="00E36851">
        <w:rPr>
          <w:rFonts w:asciiTheme="minorHAnsi" w:hAnsiTheme="minorHAnsi" w:cstheme="minorHAnsi"/>
          <w:color w:val="auto"/>
        </w:rPr>
        <w:t xml:space="preserve">the </w:t>
      </w:r>
      <w:r w:rsidR="00E657B0">
        <w:rPr>
          <w:rFonts w:asciiTheme="minorHAnsi" w:hAnsiTheme="minorHAnsi" w:cstheme="minorHAnsi"/>
          <w:color w:val="auto"/>
        </w:rPr>
        <w:t>related switch</w:t>
      </w:r>
      <w:r w:rsidR="00345BB3">
        <w:rPr>
          <w:rFonts w:asciiTheme="minorHAnsi" w:hAnsiTheme="minorHAnsi" w:cstheme="minorHAnsi"/>
          <w:color w:val="auto"/>
        </w:rPr>
        <w:t xml:space="preserve"> is pressed.</w:t>
      </w:r>
    </w:p>
    <w:p w14:paraId="14C2065E" w14:textId="02C69D21" w:rsidR="00047D90" w:rsidRDefault="00314E91" w:rsidP="000F3976">
      <w:pPr>
        <w:pStyle w:val="ListParagraph"/>
        <w:numPr>
          <w:ilvl w:val="0"/>
          <w:numId w:val="33"/>
        </w:numPr>
        <w:spacing w:after="0" w:line="240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 xml:space="preserve">When Play is pressed </w:t>
      </w:r>
      <w:r w:rsidR="008B4CA9">
        <w:rPr>
          <w:rFonts w:asciiTheme="minorHAnsi" w:hAnsiTheme="minorHAnsi" w:cstheme="minorHAnsi"/>
          <w:color w:val="auto"/>
        </w:rPr>
        <w:t>a tune</w:t>
      </w:r>
      <w:r w:rsidR="007E0043">
        <w:rPr>
          <w:rFonts w:asciiTheme="minorHAnsi" w:hAnsiTheme="minorHAnsi" w:cstheme="minorHAnsi"/>
          <w:color w:val="auto"/>
        </w:rPr>
        <w:t xml:space="preserve"> name</w:t>
      </w:r>
      <w:r w:rsidR="008B4CA9">
        <w:rPr>
          <w:rFonts w:asciiTheme="minorHAnsi" w:hAnsiTheme="minorHAnsi" w:cstheme="minorHAnsi"/>
          <w:color w:val="auto"/>
        </w:rPr>
        <w:t xml:space="preserve"> shows on</w:t>
      </w:r>
      <w:r w:rsidR="007E0043">
        <w:rPr>
          <w:rFonts w:asciiTheme="minorHAnsi" w:hAnsiTheme="minorHAnsi" w:cstheme="minorHAnsi"/>
          <w:color w:val="auto"/>
        </w:rPr>
        <w:t xml:space="preserve"> the</w:t>
      </w:r>
      <w:r w:rsidR="008B4CA9">
        <w:rPr>
          <w:rFonts w:asciiTheme="minorHAnsi" w:hAnsiTheme="minorHAnsi" w:cstheme="minorHAnsi"/>
          <w:color w:val="auto"/>
        </w:rPr>
        <w:t xml:space="preserve"> LCD, but </w:t>
      </w:r>
      <w:r w:rsidR="009B261F">
        <w:rPr>
          <w:rFonts w:asciiTheme="minorHAnsi" w:hAnsiTheme="minorHAnsi" w:cstheme="minorHAnsi"/>
          <w:color w:val="auto"/>
        </w:rPr>
        <w:t xml:space="preserve">there is </w:t>
      </w:r>
      <w:r w:rsidR="008B4CA9">
        <w:rPr>
          <w:rFonts w:asciiTheme="minorHAnsi" w:hAnsiTheme="minorHAnsi" w:cstheme="minorHAnsi"/>
          <w:color w:val="auto"/>
        </w:rPr>
        <w:t xml:space="preserve">no sound: check your piezo sounder connections, </w:t>
      </w:r>
      <w:r w:rsidR="00D37426">
        <w:rPr>
          <w:rFonts w:asciiTheme="minorHAnsi" w:hAnsiTheme="minorHAnsi" w:cstheme="minorHAnsi"/>
          <w:color w:val="auto"/>
        </w:rPr>
        <w:t>and ensure that the volume control is not set to a minimum.</w:t>
      </w:r>
      <w:r w:rsidR="002D6DE6">
        <w:rPr>
          <w:rFonts w:asciiTheme="minorHAnsi" w:hAnsiTheme="minorHAnsi" w:cstheme="minorHAnsi"/>
          <w:color w:val="auto"/>
        </w:rPr>
        <w:t xml:space="preserve"> </w:t>
      </w:r>
    </w:p>
    <w:p w14:paraId="18869EBB" w14:textId="77777777" w:rsidR="000F0E0F" w:rsidRPr="000F3976" w:rsidRDefault="000F0E0F" w:rsidP="000F0E0F">
      <w:pPr>
        <w:pStyle w:val="ListParagraph"/>
        <w:spacing w:after="0" w:line="240" w:lineRule="auto"/>
        <w:rPr>
          <w:rFonts w:asciiTheme="minorHAnsi" w:hAnsiTheme="minorHAnsi" w:cstheme="minorHAnsi"/>
          <w:color w:val="auto"/>
        </w:rPr>
      </w:pPr>
    </w:p>
    <w:p w14:paraId="4BB2FAC6" w14:textId="540C9B80" w:rsidR="00307534" w:rsidRDefault="00307534" w:rsidP="00307534">
      <w:pPr>
        <w:pStyle w:val="Heading1"/>
      </w:pPr>
      <w:bookmarkStart w:id="22" w:name="_Toc67645301"/>
      <w:bookmarkStart w:id="23" w:name="_Toc61601418"/>
      <w:bookmarkEnd w:id="15"/>
      <w:r>
        <w:t>Taking Things Further</w:t>
      </w:r>
      <w:bookmarkEnd w:id="22"/>
    </w:p>
    <w:p w14:paraId="77DE8AF1" w14:textId="77777777" w:rsidR="001C624D" w:rsidRDefault="001C624D" w:rsidP="001C624D">
      <w:r>
        <w:t>Explore options to develop the Audio Player further. Some ideas are shown here:</w:t>
      </w:r>
    </w:p>
    <w:p w14:paraId="446135D2" w14:textId="4F21EE0E" w:rsidR="001C624D" w:rsidRDefault="00DF6C1C" w:rsidP="00DF6C1C">
      <w:pPr>
        <w:pStyle w:val="ListParagraph"/>
        <w:numPr>
          <w:ilvl w:val="0"/>
          <w:numId w:val="25"/>
        </w:numPr>
      </w:pPr>
      <w:r>
        <w:t>Replicate and then extend communication with the user, through the PC screen.</w:t>
      </w:r>
    </w:p>
    <w:p w14:paraId="63B66E2B" w14:textId="3D6C5F21" w:rsidR="00DF6C1C" w:rsidRDefault="00E14C79" w:rsidP="00DF6C1C">
      <w:pPr>
        <w:pStyle w:val="ListParagraph"/>
        <w:numPr>
          <w:ilvl w:val="0"/>
          <w:numId w:val="25"/>
        </w:numPr>
      </w:pPr>
      <w:r>
        <w:t xml:space="preserve">Show the country of origin of the song being played on the LCD, as well as the </w:t>
      </w:r>
      <w:r w:rsidR="005B5B9E">
        <w:t xml:space="preserve">song </w:t>
      </w:r>
      <w:r w:rsidR="00234C55">
        <w:t>name.</w:t>
      </w:r>
    </w:p>
    <w:p w14:paraId="31357B0B" w14:textId="7D2B86E1" w:rsidR="00234C55" w:rsidRDefault="00234C55" w:rsidP="00DF6C1C">
      <w:pPr>
        <w:pStyle w:val="ListParagraph"/>
        <w:numPr>
          <w:ilvl w:val="0"/>
          <w:numId w:val="25"/>
        </w:numPr>
      </w:pPr>
      <w:r>
        <w:t xml:space="preserve">Scroll the song names </w:t>
      </w:r>
      <w:r w:rsidR="006313FA">
        <w:t xml:space="preserve">and numbers </w:t>
      </w:r>
      <w:r>
        <w:t xml:space="preserve">across the LCD while in Ready state, giving the </w:t>
      </w:r>
      <w:r w:rsidR="00A47A0E">
        <w:t>user information about available songs.</w:t>
      </w:r>
    </w:p>
    <w:p w14:paraId="1074DF14" w14:textId="02B8D2D6" w:rsidR="00A47A0E" w:rsidRDefault="00A47A0E" w:rsidP="00DF6C1C">
      <w:pPr>
        <w:pStyle w:val="ListParagraph"/>
        <w:numPr>
          <w:ilvl w:val="0"/>
          <w:numId w:val="25"/>
        </w:numPr>
      </w:pPr>
      <w:r>
        <w:t xml:space="preserve">Add a </w:t>
      </w:r>
      <w:r w:rsidR="007D39AB">
        <w:t>new song, replacing one of those that are there, for example if your country is not represented in the song selection.</w:t>
      </w:r>
      <w:r w:rsidR="008D50A6">
        <w:t xml:space="preserve"> Some musical skill, from you or a friend, </w:t>
      </w:r>
      <w:r w:rsidR="003F091E">
        <w:t xml:space="preserve">is </w:t>
      </w:r>
      <w:r w:rsidR="008D50A6">
        <w:t>needed here of course!</w:t>
      </w:r>
    </w:p>
    <w:p w14:paraId="319E4349" w14:textId="08946C8D" w:rsidR="007D39AB" w:rsidRDefault="007D39AB" w:rsidP="00DF6C1C">
      <w:pPr>
        <w:pStyle w:val="ListParagraph"/>
        <w:numPr>
          <w:ilvl w:val="0"/>
          <w:numId w:val="25"/>
        </w:numPr>
      </w:pPr>
      <w:r>
        <w:t>Add options for continuous play, for example running through all the songs</w:t>
      </w:r>
      <w:r w:rsidR="003F091E">
        <w:t>; the addition of another push button could be helpful here.</w:t>
      </w:r>
    </w:p>
    <w:p w14:paraId="080835CF" w14:textId="7BFEF096" w:rsidR="00B40D0A" w:rsidRDefault="00B40D0A" w:rsidP="00DF6C1C">
      <w:pPr>
        <w:pStyle w:val="ListParagraph"/>
        <w:numPr>
          <w:ilvl w:val="0"/>
          <w:numId w:val="25"/>
        </w:numPr>
      </w:pPr>
      <w:r>
        <w:t xml:space="preserve">Implement a counter, displayed on the LCD, while a tune is playing. This could for example display </w:t>
      </w:r>
      <w:r w:rsidR="00621D57">
        <w:t xml:space="preserve">which note is playing for any particular song. Hence for the tune </w:t>
      </w:r>
      <w:r w:rsidR="00632494">
        <w:t xml:space="preserve">“Alouetta” for example it would count from 1 to 19. </w:t>
      </w:r>
      <w:r w:rsidR="000D2033">
        <w:t>Choose whether to create a new thread for this</w:t>
      </w:r>
      <w:r w:rsidR="006222CE">
        <w:t xml:space="preserve">, or to embed it into one of </w:t>
      </w:r>
      <w:r w:rsidR="005E5EE0">
        <w:t>those</w:t>
      </w:r>
      <w:r w:rsidR="006222CE">
        <w:t xml:space="preserve"> already in place.</w:t>
      </w:r>
    </w:p>
    <w:p w14:paraId="7E6094E3" w14:textId="6B789C5E" w:rsidR="005D48F8" w:rsidRPr="001C624D" w:rsidRDefault="00C20854" w:rsidP="005D48F8">
      <w:r>
        <w:t>Try at least two from this list, or better still, try ideas of your own.</w:t>
      </w:r>
    </w:p>
    <w:p w14:paraId="6E8DE963" w14:textId="3CB19BB4" w:rsidR="00BD17FB" w:rsidRDefault="00BD17FB" w:rsidP="00BD17FB">
      <w:pPr>
        <w:pStyle w:val="Heading1"/>
      </w:pPr>
      <w:bookmarkStart w:id="24" w:name="_Toc67645302"/>
      <w:r>
        <w:lastRenderedPageBreak/>
        <w:t>Conclusion</w:t>
      </w:r>
      <w:bookmarkEnd w:id="23"/>
      <w:bookmarkEnd w:id="24"/>
    </w:p>
    <w:p w14:paraId="2FDDF55B" w14:textId="79BB3285" w:rsidR="002D10C3" w:rsidRPr="002D10C3" w:rsidRDefault="00A84CBE" w:rsidP="002D10C3">
      <w:r>
        <w:t xml:space="preserve">When you have completed this lab you should have considerably enhanced your level of confidence in </w:t>
      </w:r>
      <w:r w:rsidR="00006F30">
        <w:t xml:space="preserve">designing, </w:t>
      </w:r>
      <w:r>
        <w:t xml:space="preserve">building and </w:t>
      </w:r>
      <w:r w:rsidR="00006F30">
        <w:t xml:space="preserve">commissioning embedded systems of moderate </w:t>
      </w:r>
      <w:r w:rsidR="00361D20">
        <w:t xml:space="preserve">challenge and </w:t>
      </w:r>
      <w:r w:rsidR="00006F30">
        <w:t xml:space="preserve">complexity. </w:t>
      </w:r>
      <w:r w:rsidR="005D48F8">
        <w:t xml:space="preserve">You should </w:t>
      </w:r>
      <w:r w:rsidR="00361D20">
        <w:t xml:space="preserve">have taken the basic design </w:t>
      </w:r>
      <w:r w:rsidR="00FB71F5">
        <w:t>describ</w:t>
      </w:r>
      <w:r w:rsidR="00361D20">
        <w:t xml:space="preserve">ed, and found ways of enhancing both the hardware and software. </w:t>
      </w:r>
      <w:r w:rsidR="00F03A3A">
        <w:t xml:space="preserve">You are over the steepest part of the embedded learning curve, </w:t>
      </w:r>
      <w:r w:rsidR="00DA3EB8">
        <w:t xml:space="preserve">and should be able to look forward to much enjoyable further </w:t>
      </w:r>
      <w:r w:rsidR="00EF3C60">
        <w:t>progress.</w:t>
      </w:r>
    </w:p>
    <w:p w14:paraId="7EBB59EB" w14:textId="77777777" w:rsidR="00BD17FB" w:rsidRDefault="00BD17FB" w:rsidP="00BD17FB">
      <w:pPr>
        <w:pStyle w:val="Heading1"/>
      </w:pPr>
      <w:bookmarkStart w:id="25" w:name="_Ref15977872"/>
      <w:bookmarkStart w:id="26" w:name="_Ref15977883"/>
      <w:bookmarkStart w:id="27" w:name="_Toc61601419"/>
      <w:bookmarkStart w:id="28" w:name="_Toc67645303"/>
      <w:r>
        <w:t>References</w:t>
      </w:r>
      <w:bookmarkEnd w:id="25"/>
      <w:bookmarkEnd w:id="26"/>
      <w:bookmarkEnd w:id="27"/>
      <w:bookmarkEnd w:id="28"/>
    </w:p>
    <w:p w14:paraId="49BE2B53" w14:textId="77777777" w:rsidR="004E1DC2" w:rsidRDefault="004E1DC2" w:rsidP="004E1DC2">
      <w:pPr>
        <w:pStyle w:val="ListParagraph"/>
        <w:spacing w:after="120" w:line="240" w:lineRule="auto"/>
        <w:jc w:val="center"/>
        <w:rPr>
          <w:i/>
          <w:iCs/>
        </w:rPr>
      </w:pPr>
      <w:bookmarkStart w:id="29" w:name="_Hlk61613237"/>
      <w:r>
        <w:rPr>
          <w:i/>
          <w:iCs/>
        </w:rPr>
        <w:t>The five web pages below are significant landmarks of the on-line Mbed manual</w:t>
      </w:r>
    </w:p>
    <w:p w14:paraId="1F90FDF9" w14:textId="77777777" w:rsidR="004E1DC2" w:rsidRPr="0033631B" w:rsidRDefault="004E1DC2" w:rsidP="004E1DC2">
      <w:pPr>
        <w:pStyle w:val="ListParagraph"/>
        <w:spacing w:after="120" w:line="240" w:lineRule="auto"/>
        <w:jc w:val="center"/>
        <w:rPr>
          <w:rStyle w:val="Hyperlink"/>
          <w:bCs/>
          <w:i/>
          <w:iCs/>
          <w:color w:val="333E48"/>
          <w:u w:val="none"/>
        </w:rPr>
      </w:pPr>
    </w:p>
    <w:p w14:paraId="186C05BD" w14:textId="77777777" w:rsidR="004E1DC2" w:rsidRDefault="004E1DC2" w:rsidP="00EF260D">
      <w:pPr>
        <w:pStyle w:val="ListParagraph"/>
        <w:numPr>
          <w:ilvl w:val="0"/>
          <w:numId w:val="29"/>
        </w:numPr>
        <w:spacing w:after="120" w:line="240" w:lineRule="auto"/>
        <w:rPr>
          <w:bCs/>
        </w:rPr>
      </w:pPr>
      <w:bookmarkStart w:id="30" w:name="_Hlk61599697"/>
      <w:r>
        <w:rPr>
          <w:bCs/>
        </w:rPr>
        <w:t>Introduction to ARM Mbed OS6</w:t>
      </w:r>
    </w:p>
    <w:p w14:paraId="0324D3B1" w14:textId="77777777" w:rsidR="004E1DC2" w:rsidRDefault="007F0444" w:rsidP="00EF260D">
      <w:pPr>
        <w:pStyle w:val="ListParagraph"/>
        <w:spacing w:after="120" w:line="240" w:lineRule="auto"/>
      </w:pPr>
      <w:hyperlink r:id="rId21" w:history="1">
        <w:r w:rsidR="004E1DC2">
          <w:rPr>
            <w:rStyle w:val="Hyperlink"/>
          </w:rPr>
          <w:t>Introduction - Introduction to Mbed OS 6 | Mbed OS 6 Documentation</w:t>
        </w:r>
      </w:hyperlink>
    </w:p>
    <w:p w14:paraId="36D9F156" w14:textId="77777777" w:rsidR="004E1DC2" w:rsidRDefault="004E1DC2" w:rsidP="00EF260D">
      <w:pPr>
        <w:pStyle w:val="ListParagraph"/>
        <w:numPr>
          <w:ilvl w:val="0"/>
          <w:numId w:val="29"/>
        </w:numPr>
        <w:spacing w:after="120" w:line="240" w:lineRule="auto"/>
        <w:rPr>
          <w:bCs/>
        </w:rPr>
      </w:pPr>
      <w:r>
        <w:rPr>
          <w:bCs/>
        </w:rPr>
        <w:t>Full Mbed API listing</w:t>
      </w:r>
    </w:p>
    <w:p w14:paraId="620C4762" w14:textId="77777777" w:rsidR="004E1DC2" w:rsidRDefault="007F0444" w:rsidP="00EF260D">
      <w:pPr>
        <w:spacing w:after="120" w:line="240" w:lineRule="auto"/>
        <w:ind w:left="709"/>
      </w:pPr>
      <w:hyperlink r:id="rId22" w:history="1">
        <w:r w:rsidR="004E1DC2">
          <w:rPr>
            <w:rStyle w:val="Hyperlink"/>
          </w:rPr>
          <w:t>Full API list - API references and tutorials | Mbed OS 6 Documentation</w:t>
        </w:r>
      </w:hyperlink>
    </w:p>
    <w:p w14:paraId="0C1B74F7" w14:textId="77777777" w:rsidR="004E1DC2" w:rsidRPr="0033631B" w:rsidRDefault="004E1DC2" w:rsidP="00EF260D">
      <w:pPr>
        <w:pStyle w:val="ListParagraph"/>
        <w:numPr>
          <w:ilvl w:val="0"/>
          <w:numId w:val="29"/>
        </w:numPr>
        <w:spacing w:after="120" w:line="240" w:lineRule="auto"/>
        <w:rPr>
          <w:bCs/>
        </w:rPr>
      </w:pPr>
      <w:r>
        <w:rPr>
          <w:bCs/>
        </w:rPr>
        <w:t>Mbed Tutorials and Examples</w:t>
      </w:r>
    </w:p>
    <w:p w14:paraId="1462CC99" w14:textId="77777777" w:rsidR="004E1DC2" w:rsidRDefault="007F0444" w:rsidP="00EF260D">
      <w:pPr>
        <w:pStyle w:val="ListParagraph"/>
        <w:spacing w:after="120" w:line="240" w:lineRule="auto"/>
      </w:pPr>
      <w:hyperlink r:id="rId23" w:history="1">
        <w:r w:rsidR="004E1DC2">
          <w:rPr>
            <w:rStyle w:val="Hyperlink"/>
          </w:rPr>
          <w:t>Tutorials and official examples - Tutorials and examples | Mbed OS 6 Documentation</w:t>
        </w:r>
      </w:hyperlink>
    </w:p>
    <w:p w14:paraId="2D4FCB25" w14:textId="77777777" w:rsidR="004E1DC2" w:rsidRDefault="004E1DC2" w:rsidP="00EF260D">
      <w:pPr>
        <w:pStyle w:val="ListParagraph"/>
        <w:numPr>
          <w:ilvl w:val="0"/>
          <w:numId w:val="29"/>
        </w:numPr>
        <w:spacing w:after="120" w:line="240" w:lineRule="auto"/>
        <w:rPr>
          <w:bCs/>
        </w:rPr>
      </w:pPr>
      <w:r w:rsidRPr="0033631B">
        <w:rPr>
          <w:bCs/>
        </w:rPr>
        <w:t>Mbed Components</w:t>
      </w:r>
    </w:p>
    <w:p w14:paraId="693121CE" w14:textId="77777777" w:rsidR="004E1DC2" w:rsidRPr="0033631B" w:rsidRDefault="007F0444" w:rsidP="00EF260D">
      <w:pPr>
        <w:pStyle w:val="ListParagraph"/>
        <w:spacing w:after="120" w:line="240" w:lineRule="auto"/>
        <w:rPr>
          <w:bCs/>
        </w:rPr>
      </w:pPr>
      <w:hyperlink r:id="rId24" w:history="1">
        <w:r w:rsidR="004E1DC2">
          <w:rPr>
            <w:rStyle w:val="Hyperlink"/>
          </w:rPr>
          <w:t>Components | Mbed</w:t>
        </w:r>
      </w:hyperlink>
    </w:p>
    <w:p w14:paraId="1CEAD419" w14:textId="77777777" w:rsidR="004E1DC2" w:rsidRDefault="004E1DC2" w:rsidP="00EF260D">
      <w:pPr>
        <w:pStyle w:val="ListParagraph"/>
        <w:numPr>
          <w:ilvl w:val="0"/>
          <w:numId w:val="29"/>
        </w:numPr>
        <w:spacing w:after="120" w:line="240" w:lineRule="auto"/>
        <w:rPr>
          <w:bCs/>
        </w:rPr>
      </w:pPr>
      <w:r>
        <w:rPr>
          <w:bCs/>
        </w:rPr>
        <w:t>Mbed Forums</w:t>
      </w:r>
    </w:p>
    <w:p w14:paraId="77D78B03" w14:textId="77777777" w:rsidR="004E1DC2" w:rsidRDefault="007F0444" w:rsidP="00EF260D">
      <w:pPr>
        <w:pStyle w:val="ListParagraph"/>
        <w:spacing w:after="120" w:line="240" w:lineRule="auto"/>
        <w:rPr>
          <w:rStyle w:val="Hyperlink"/>
        </w:rPr>
      </w:pPr>
      <w:hyperlink r:id="rId25" w:history="1">
        <w:r w:rsidR="004E1DC2">
          <w:rPr>
            <w:rStyle w:val="Hyperlink"/>
          </w:rPr>
          <w:t>Arm Mbed OS support forum - Get support for Arm Mbed OS from our community and support team</w:t>
        </w:r>
      </w:hyperlink>
    </w:p>
    <w:p w14:paraId="22FCDA51" w14:textId="77777777" w:rsidR="004E1DC2" w:rsidRDefault="004E1DC2" w:rsidP="00EF260D">
      <w:pPr>
        <w:pStyle w:val="ListParagraph"/>
        <w:spacing w:after="120" w:line="240" w:lineRule="auto"/>
        <w:rPr>
          <w:rStyle w:val="Hyperlink"/>
        </w:rPr>
      </w:pPr>
    </w:p>
    <w:p w14:paraId="59502260" w14:textId="24DFFD1D" w:rsidR="004E1DC2" w:rsidRDefault="004E1DC2" w:rsidP="00EF260D">
      <w:pPr>
        <w:pStyle w:val="ListParagraph"/>
        <w:spacing w:after="120" w:line="240" w:lineRule="auto"/>
        <w:jc w:val="center"/>
        <w:rPr>
          <w:i/>
          <w:iCs/>
        </w:rPr>
      </w:pPr>
      <w:r>
        <w:rPr>
          <w:i/>
          <w:iCs/>
        </w:rPr>
        <w:t xml:space="preserve">These </w:t>
      </w:r>
      <w:r w:rsidR="00BC1249">
        <w:rPr>
          <w:i/>
          <w:iCs/>
        </w:rPr>
        <w:t xml:space="preserve">two </w:t>
      </w:r>
      <w:r>
        <w:rPr>
          <w:i/>
          <w:iCs/>
        </w:rPr>
        <w:t>books are excellent reference points while programming in C and/or C++</w:t>
      </w:r>
    </w:p>
    <w:p w14:paraId="7243AB9E" w14:textId="77777777" w:rsidR="004E1DC2" w:rsidRDefault="004E1DC2" w:rsidP="00EF260D">
      <w:pPr>
        <w:pStyle w:val="ListParagraph"/>
        <w:spacing w:after="120" w:line="240" w:lineRule="auto"/>
        <w:jc w:val="center"/>
        <w:rPr>
          <w:i/>
          <w:iCs/>
        </w:rPr>
      </w:pPr>
    </w:p>
    <w:p w14:paraId="291BB812" w14:textId="77777777" w:rsidR="004E1DC2" w:rsidRDefault="004E1DC2" w:rsidP="00EF260D">
      <w:pPr>
        <w:pStyle w:val="ListParagraph"/>
        <w:numPr>
          <w:ilvl w:val="0"/>
          <w:numId w:val="29"/>
        </w:numPr>
        <w:spacing w:after="120" w:line="240" w:lineRule="auto"/>
      </w:pPr>
      <w:r w:rsidRPr="00BD139F">
        <w:rPr>
          <w:bCs/>
          <w:lang w:val="de-DE"/>
        </w:rPr>
        <w:t>Peter Prinz and Ulla Kirch-Prinz.</w:t>
      </w:r>
      <w:r w:rsidRPr="00BD139F">
        <w:rPr>
          <w:lang w:val="de-DE"/>
        </w:rPr>
        <w:t xml:space="preserve"> </w:t>
      </w:r>
      <w:r w:rsidRPr="00B3779C">
        <w:t xml:space="preserve">(2002). </w:t>
      </w:r>
      <w:r w:rsidRPr="00BD139F">
        <w:rPr>
          <w:i/>
          <w:iCs/>
        </w:rPr>
        <w:t>C Pocket Reference</w:t>
      </w:r>
      <w:r w:rsidRPr="00C36B3E">
        <w:t>. O’Reilly. ISBN 0-596-00436-2.</w:t>
      </w:r>
      <w:r>
        <w:t xml:space="preserve">                                </w:t>
      </w:r>
    </w:p>
    <w:p w14:paraId="27716521" w14:textId="694D564B" w:rsidR="004E1DC2" w:rsidRPr="00CC3553" w:rsidRDefault="004E1DC2" w:rsidP="00EF260D">
      <w:pPr>
        <w:pStyle w:val="ListParagraph"/>
        <w:numPr>
          <w:ilvl w:val="0"/>
          <w:numId w:val="29"/>
        </w:numPr>
        <w:spacing w:after="120" w:line="240" w:lineRule="auto"/>
        <w:rPr>
          <w:bCs/>
        </w:rPr>
      </w:pPr>
      <w:r w:rsidRPr="009B0226">
        <w:rPr>
          <w:bCs/>
        </w:rPr>
        <w:t>Kyle Loudon.</w:t>
      </w:r>
      <w:r w:rsidRPr="00B3779C">
        <w:t xml:space="preserve"> (2003). </w:t>
      </w:r>
      <w:r w:rsidRPr="00AF49BE">
        <w:rPr>
          <w:i/>
          <w:iCs/>
        </w:rPr>
        <w:t>C++ Pocket Reference</w:t>
      </w:r>
      <w:r w:rsidRPr="00C36B3E">
        <w:t>. O’Reilly.</w:t>
      </w:r>
      <w:r>
        <w:t xml:space="preserve"> </w:t>
      </w:r>
      <w:r w:rsidRPr="00C36B3E">
        <w:t xml:space="preserve">ISBN </w:t>
      </w:r>
      <w:r>
        <w:t>978-0-596-00496-5</w:t>
      </w:r>
      <w:r w:rsidRPr="00C36B3E">
        <w:t>.</w:t>
      </w:r>
    </w:p>
    <w:p w14:paraId="56F4778D" w14:textId="77777777" w:rsidR="00CC3553" w:rsidRPr="00BC1249" w:rsidRDefault="00CC3553" w:rsidP="00CC3553">
      <w:pPr>
        <w:pStyle w:val="ListParagraph"/>
        <w:spacing w:after="120" w:line="240" w:lineRule="auto"/>
        <w:rPr>
          <w:bCs/>
        </w:rPr>
      </w:pPr>
    </w:p>
    <w:bookmarkEnd w:id="29"/>
    <w:bookmarkEnd w:id="30"/>
    <w:p w14:paraId="53F5F601" w14:textId="1DEB5C55" w:rsidR="00D57E72" w:rsidRDefault="00D57E72" w:rsidP="00EF260D">
      <w:pPr>
        <w:spacing w:after="120" w:line="240" w:lineRule="auto"/>
        <w:ind w:left="709"/>
      </w:pPr>
    </w:p>
    <w:p w14:paraId="6941E5CB" w14:textId="20199070" w:rsidR="00D57E72" w:rsidRDefault="00D57E72" w:rsidP="00EF260D">
      <w:pPr>
        <w:spacing w:after="120" w:line="240" w:lineRule="auto"/>
        <w:ind w:left="709"/>
      </w:pPr>
    </w:p>
    <w:p w14:paraId="0AD00A02" w14:textId="77777777" w:rsidR="00EF3C60" w:rsidRDefault="00EF3C60">
      <w:pPr>
        <w:rPr>
          <w:rFonts w:eastAsiaTheme="majorEastAsia" w:cstheme="majorBidi"/>
          <w:b/>
          <w:sz w:val="44"/>
          <w:szCs w:val="32"/>
        </w:rPr>
      </w:pPr>
      <w:r>
        <w:br w:type="page"/>
      </w:r>
    </w:p>
    <w:p w14:paraId="758EB770" w14:textId="067D2A65" w:rsidR="00F837A9" w:rsidRPr="006D288F" w:rsidRDefault="00F837A9" w:rsidP="006D288F">
      <w:pPr>
        <w:pStyle w:val="Heading1"/>
        <w:numPr>
          <w:ilvl w:val="0"/>
          <w:numId w:val="0"/>
        </w:numPr>
        <w:spacing w:before="240" w:after="240"/>
        <w:ind w:left="431" w:hanging="431"/>
        <w:rPr>
          <w:sz w:val="36"/>
          <w:szCs w:val="36"/>
        </w:rPr>
      </w:pPr>
      <w:bookmarkStart w:id="31" w:name="_Toc67645304"/>
      <w:r w:rsidRPr="006D288F">
        <w:rPr>
          <w:sz w:val="36"/>
          <w:szCs w:val="36"/>
        </w:rPr>
        <w:lastRenderedPageBreak/>
        <w:t>Appendix 1: Tunes.h</w:t>
      </w:r>
      <w:bookmarkEnd w:id="31"/>
    </w:p>
    <w:p w14:paraId="23A2755A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/*A set of snips from international songs, mainly of around 8 bars.</w:t>
      </w:r>
    </w:p>
    <w:p w14:paraId="2A7CC6D4" w14:textId="7BAD20DF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Each song is stored as a C structure.     */</w:t>
      </w:r>
    </w:p>
    <w:p w14:paraId="0FE47149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49DAAED2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//Define structure to hold songs</w:t>
      </w:r>
    </w:p>
    <w:p w14:paraId="527CC942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struct Songs{   </w:t>
      </w:r>
    </w:p>
    <w:p w14:paraId="1841D2B4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char name[17];   //the song name</w:t>
      </w:r>
    </w:p>
    <w:p w14:paraId="303D022F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int length;      //no of notes in song</w:t>
      </w:r>
    </w:p>
    <w:p w14:paraId="2F8980CB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float freq[30];  //frequency array</w:t>
      </w:r>
    </w:p>
    <w:p w14:paraId="491EBCAB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float beat[30];   //beat array</w:t>
      </w:r>
    </w:p>
    <w:p w14:paraId="3B38CC8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};</w:t>
      </w:r>
    </w:p>
    <w:p w14:paraId="0D0C34A9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284CFF67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struct Songs *song_ptr;  //points to selected song</w:t>
      </w:r>
    </w:p>
    <w:p w14:paraId="2CEEDB40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625DEF01" w14:textId="24EC785E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/*Note frequencies, for reference.</w:t>
      </w:r>
    </w:p>
    <w:p w14:paraId="48A6E183" w14:textId="1ED26885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mid C=262, D=294, E=330, F=349, F#=370, G=392, A=440, B=494, </w:t>
      </w:r>
    </w:p>
    <w:p w14:paraId="45264ADC" w14:textId="09007CE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   C=523, C#=554, D=587, E=659, F=698 */</w:t>
      </w:r>
    </w:p>
    <w:p w14:paraId="6912C5D1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103BD259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struct Songs Oranges={</w:t>
      </w:r>
    </w:p>
    <w:p w14:paraId="620157A1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Oranges &amp; Lemons", //England</w:t>
      </w:r>
    </w:p>
    <w:p w14:paraId="688B9746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11,         //enter number one less than no of notes</w:t>
      </w:r>
    </w:p>
    <w:p w14:paraId="4E3745D3" w14:textId="37B73A79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freq=659,554,659,554,440,494,554,587,494,659,554,440,  //freq</w:t>
      </w:r>
      <w:r w:rsidR="001D6F8E">
        <w:rPr>
          <w:rFonts w:ascii="Courier New" w:hAnsi="Courier New" w:cs="Courier New"/>
          <w:color w:val="0000FF"/>
          <w:sz w:val="20"/>
          <w:szCs w:val="20"/>
        </w:rPr>
        <w:t>uencies</w:t>
      </w:r>
    </w:p>
    <w:p w14:paraId="397E90FC" w14:textId="01B6AD1A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2,2,2,2,2,1,1,2,2,2,2,4   //beat </w:t>
      </w:r>
      <w:r w:rsidR="001D6F8E">
        <w:rPr>
          <w:rFonts w:ascii="Courier New" w:hAnsi="Courier New" w:cs="Courier New"/>
          <w:color w:val="0000FF"/>
          <w:sz w:val="20"/>
          <w:szCs w:val="20"/>
        </w:rPr>
        <w:t>durations</w:t>
      </w:r>
    </w:p>
    <w:p w14:paraId="478CEB83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</w:t>
      </w:r>
    </w:p>
    <w:p w14:paraId="0433E3E0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struct Songs Cielito={</w:t>
      </w:r>
    </w:p>
    <w:p w14:paraId="55B9AF56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Cielito Lindo",  //Mexico</w:t>
      </w:r>
    </w:p>
    <w:p w14:paraId="4F886177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24,</w:t>
      </w:r>
    </w:p>
    <w:p w14:paraId="3E0FE94C" w14:textId="012A523C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freq=659,587,523,440,587,587,523,659,523,392,440,440,392,440,392,698,587,494,392,440,392,349,330,294,262,  </w:t>
      </w:r>
    </w:p>
    <w:p w14:paraId="0375E500" w14:textId="006D6E3A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3,2,1,6,3,2,1,1,4,1,1,2,1,2,1,1,2,1,1,2,2,1,1,1,5,   </w:t>
      </w:r>
    </w:p>
    <w:p w14:paraId="5CDEE30D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</w:t>
      </w:r>
    </w:p>
    <w:p w14:paraId="6DB95072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struct Songs Malaika={</w:t>
      </w:r>
    </w:p>
    <w:p w14:paraId="795026BD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Malaika",       //Tanzania</w:t>
      </w:r>
    </w:p>
    <w:p w14:paraId="12EB0E49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19,</w:t>
      </w:r>
    </w:p>
    <w:p w14:paraId="5E8FB01A" w14:textId="4F54B9EC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freq=294,494,494,440,494,523,440,370,392,392,294,494,494,440,494,523,440,370,392,392,  </w:t>
      </w:r>
    </w:p>
    <w:p w14:paraId="4963CE61" w14:textId="5526DF63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2,4,6,1,1,1,2,1,4,6,2,4,6,1,1,1,2,1,4,6,   </w:t>
      </w:r>
    </w:p>
    <w:p w14:paraId="14F13F86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  <w:lang w:val="de-DE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</w:t>
      </w:r>
      <w:r w:rsidRPr="00581054">
        <w:rPr>
          <w:rFonts w:ascii="Courier New" w:hAnsi="Courier New" w:cs="Courier New"/>
          <w:color w:val="0000FF"/>
          <w:sz w:val="20"/>
          <w:szCs w:val="20"/>
          <w:lang w:val="de-DE"/>
        </w:rPr>
        <w:t>};</w:t>
      </w:r>
    </w:p>
    <w:p w14:paraId="061EBAD2" w14:textId="5B29296B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  <w:lang w:val="de-DE"/>
        </w:rPr>
      </w:pPr>
      <w:r w:rsidRPr="00581054">
        <w:rPr>
          <w:rFonts w:ascii="Courier New" w:hAnsi="Courier New" w:cs="Courier New"/>
          <w:color w:val="0000FF"/>
          <w:sz w:val="20"/>
          <w:szCs w:val="20"/>
          <w:lang w:val="de-DE"/>
        </w:rPr>
        <w:t xml:space="preserve">struct Songs Guten_Abend={  </w:t>
      </w:r>
    </w:p>
    <w:p w14:paraId="63F1B42C" w14:textId="77777777" w:rsidR="00F112AC" w:rsidRPr="008D308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  <w:lang w:val="de-DE"/>
        </w:rPr>
      </w:pPr>
      <w:r w:rsidRPr="008D3084">
        <w:rPr>
          <w:rFonts w:ascii="Courier New" w:hAnsi="Courier New" w:cs="Courier New"/>
          <w:color w:val="0000FF"/>
          <w:sz w:val="20"/>
          <w:szCs w:val="20"/>
          <w:lang w:val="de-DE"/>
        </w:rPr>
        <w:t>.name="Guten Abend",  //Germany</w:t>
      </w:r>
    </w:p>
    <w:p w14:paraId="4A99EA6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26,</w:t>
      </w:r>
    </w:p>
    <w:p w14:paraId="0DC34DC3" w14:textId="4CC51134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freq=370,370,440,370,370,440,370,440,588,554,494,494,440,330,370,392,330,330,370,392,330,392,554,494,440,554,587, </w:t>
      </w:r>
    </w:p>
    <w:p w14:paraId="188AF67A" w14:textId="4F175281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1,1,3,1,1,4,1,1,2,3,1,2,2,1,1,2,2,1,1,4,1,1,1,1,2,2,4,   </w:t>
      </w:r>
    </w:p>
    <w:p w14:paraId="261E687C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</w:t>
      </w:r>
    </w:p>
    <w:p w14:paraId="779B1F6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struct Songs Yankee={</w:t>
      </w:r>
    </w:p>
    <w:p w14:paraId="1511BC9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Yankee Doodle",  //USA</w:t>
      </w:r>
    </w:p>
    <w:p w14:paraId="647DC466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28,</w:t>
      </w:r>
    </w:p>
    <w:p w14:paraId="47E47670" w14:textId="3F31D8C6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freq=392,392,440,494,392,494,440,294,392,392,440,494,392,370,294,392,392,440,494,523,494,440,392,370,294,330,370,392,392, </w:t>
      </w:r>
    </w:p>
    <w:p w14:paraId="22A08A6B" w14:textId="7655F872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1.0,1,1,1,1,1,1,1,1,1,1,1,2,1,1,1,1,1,1,1,1,1,1,1,1,1,1,2,2,   </w:t>
      </w:r>
    </w:p>
    <w:p w14:paraId="03EAFBA6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</w:t>
      </w:r>
    </w:p>
    <w:p w14:paraId="68C4BB6F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struct Songs Rasa={</w:t>
      </w:r>
    </w:p>
    <w:p w14:paraId="5E579100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Rasa Sayang",  //Malaysia</w:t>
      </w:r>
    </w:p>
    <w:p w14:paraId="60629A9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26,</w:t>
      </w:r>
    </w:p>
    <w:p w14:paraId="41D295A3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freq=370,392,440,440,587,554,494,440,494,392,440,370,587,554,494,494,440,392,370,440,294,370,330,392,277,330,294,//frequency array</w:t>
      </w:r>
    </w:p>
    <w:p w14:paraId="46C359D1" w14:textId="37928ECF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1,1,2,2,2,1,1,1,1,1,1,2,1,1,1,1,1,1,1,1,1,1,1,1,1,1,2   </w:t>
      </w:r>
    </w:p>
    <w:p w14:paraId="4F598B54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lastRenderedPageBreak/>
        <w:t xml:space="preserve"> };</w:t>
      </w:r>
    </w:p>
    <w:p w14:paraId="3942FEA4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struct Songs Matilda={</w:t>
      </w:r>
    </w:p>
    <w:p w14:paraId="5A2FAD59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Waltzing Matilda",  //Australia</w:t>
      </w:r>
    </w:p>
    <w:p w14:paraId="721A0C04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20,</w:t>
      </w:r>
    </w:p>
    <w:p w14:paraId="6C4BE9BD" w14:textId="0C7D68FA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freq=554,554,494,494,440,494,554,440,370,415,440,330,440,554,660,660,660,660,660,660,660, </w:t>
      </w:r>
    </w:p>
    <w:p w14:paraId="3752F444" w14:textId="42310720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2,2,2,2,1.5,0.5,1.5,0.5,1.5,0.5,2,2,1.5,0.5,2,1.5,0.5,2,1.5,0.5,4,   </w:t>
      </w:r>
    </w:p>
    <w:p w14:paraId="0471B13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</w:t>
      </w:r>
    </w:p>
    <w:p w14:paraId="18A95784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struct Songs Alouetta={</w:t>
      </w:r>
    </w:p>
    <w:p w14:paraId="338F1B13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Alouetta",  //France</w:t>
      </w:r>
    </w:p>
    <w:p w14:paraId="140E839E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length=18,    </w:t>
      </w:r>
    </w:p>
    <w:p w14:paraId="0BDC0477" w14:textId="744FE426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freq=392,440,494,494,440,392,440,494,392,294,392,440,494,494,440,392,440,494,392, </w:t>
      </w:r>
    </w:p>
    <w:p w14:paraId="12A40853" w14:textId="6DEB3B53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.beat=3,1,2,2,1.5,0.5,1.5,0.5,2,2,3,1,2,2,1.5,0.5,1.5,0.5,2, </w:t>
      </w:r>
    </w:p>
    <w:p w14:paraId="39E00962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</w:t>
      </w:r>
    </w:p>
    <w:p w14:paraId="62D4B50A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/*A spare song!</w:t>
      </w:r>
    </w:p>
    <w:p w14:paraId="15322291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struct Songs Twinkle={</w:t>
      </w:r>
    </w:p>
    <w:p w14:paraId="3F64D7A9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name="Twinkle",</w:t>
      </w:r>
    </w:p>
    <w:p w14:paraId="1AB25712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length=13,</w:t>
      </w:r>
    </w:p>
    <w:p w14:paraId="46C31DDD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freq=440,440,659,659,740,740,659,587,587,554,554,494,494,440,  //frequency array</w:t>
      </w:r>
    </w:p>
    <w:p w14:paraId="465D7656" w14:textId="77777777" w:rsidR="00F112AC" w:rsidRPr="00581054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>.beat=2,2,2,2,2,2,4,2,2,2,2,2,2,4,   //beat array</w:t>
      </w:r>
    </w:p>
    <w:p w14:paraId="77DFAFC3" w14:textId="1F9A071E" w:rsidR="00F837A9" w:rsidRDefault="00F112AC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581054">
        <w:rPr>
          <w:rFonts w:ascii="Courier New" w:hAnsi="Courier New" w:cs="Courier New"/>
          <w:color w:val="0000FF"/>
          <w:sz w:val="20"/>
          <w:szCs w:val="20"/>
        </w:rPr>
        <w:t xml:space="preserve"> };*/</w:t>
      </w:r>
    </w:p>
    <w:p w14:paraId="730FD6B2" w14:textId="41AC71D6" w:rsidR="00330AA3" w:rsidRDefault="00330AA3" w:rsidP="00581054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0F97EC4C" w14:textId="5472FDC9" w:rsidR="00330AA3" w:rsidRPr="00581054" w:rsidRDefault="00330AA3" w:rsidP="00330AA3">
      <w:pPr>
        <w:spacing w:after="0" w:line="240" w:lineRule="auto"/>
        <w:ind w:left="284"/>
        <w:jc w:val="center"/>
        <w:rPr>
          <w:rFonts w:ascii="Courier New" w:hAnsi="Courier New" w:cs="Courier New"/>
          <w:color w:val="0000FF"/>
          <w:sz w:val="20"/>
          <w:szCs w:val="20"/>
        </w:rPr>
      </w:pPr>
      <w:r w:rsidRPr="004F5E39">
        <w:rPr>
          <w:i/>
          <w:iCs/>
        </w:rPr>
        <w:t xml:space="preserve">Program Example </w:t>
      </w:r>
      <w:r>
        <w:rPr>
          <w:i/>
          <w:iCs/>
        </w:rPr>
        <w:t xml:space="preserve">2: </w:t>
      </w:r>
      <w:r w:rsidR="001A34BA">
        <w:rPr>
          <w:i/>
          <w:iCs/>
        </w:rPr>
        <w:t>tunes.h</w:t>
      </w:r>
    </w:p>
    <w:p w14:paraId="5627D615" w14:textId="29247F9A" w:rsidR="00F837A9" w:rsidRPr="006D288F" w:rsidRDefault="00F837A9" w:rsidP="009718FD">
      <w:pPr>
        <w:pStyle w:val="Heading1"/>
        <w:numPr>
          <w:ilvl w:val="0"/>
          <w:numId w:val="0"/>
        </w:numPr>
        <w:spacing w:before="240" w:after="240"/>
        <w:ind w:left="432" w:hanging="432"/>
        <w:rPr>
          <w:sz w:val="36"/>
          <w:szCs w:val="36"/>
        </w:rPr>
      </w:pPr>
      <w:bookmarkStart w:id="32" w:name="_Toc67645305"/>
      <w:r w:rsidRPr="006D288F">
        <w:rPr>
          <w:sz w:val="36"/>
          <w:szCs w:val="36"/>
        </w:rPr>
        <w:t>Appendix 2: 4bit_LCD.h</w:t>
      </w:r>
      <w:bookmarkEnd w:id="32"/>
    </w:p>
    <w:p w14:paraId="165A6EB3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/*Header file for a simple set of functions to write to 2x16 LCD,</w:t>
      </w:r>
    </w:p>
    <w:p w14:paraId="39EC4325" w14:textId="45F21CD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operating in 4-bit mode.                           */</w:t>
      </w:r>
    </w:p>
    <w:p w14:paraId="37D8C426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1E9BA41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#ifndef FOUR_BIT_LCD_H</w:t>
      </w:r>
    </w:p>
    <w:p w14:paraId="4E9AF7ED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#define FOUR_BIT_LCD_H</w:t>
      </w:r>
    </w:p>
    <w:p w14:paraId="2A260E4C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#include "mbed.h"</w:t>
      </w:r>
    </w:p>
    <w:p w14:paraId="10FF533A" w14:textId="1E00F4C2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#define ENABLE 0x08         //ORed in to data value to strobe E bit</w:t>
      </w:r>
    </w:p>
    <w:p w14:paraId="2E2894D7" w14:textId="23DFD5C6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 xml:space="preserve">#define COMMAND_MODE 0x00 </w:t>
      </w:r>
      <w:r w:rsidR="00FB0954">
        <w:rPr>
          <w:rFonts w:ascii="Courier New" w:hAnsi="Courier New" w:cs="Courier New"/>
          <w:color w:val="0000FF"/>
          <w:sz w:val="20"/>
          <w:szCs w:val="20"/>
        </w:rPr>
        <w:t xml:space="preserve">  </w:t>
      </w:r>
      <w:r w:rsidRPr="00934499">
        <w:rPr>
          <w:rFonts w:ascii="Courier New" w:hAnsi="Courier New" w:cs="Courier New"/>
          <w:color w:val="0000FF"/>
          <w:sz w:val="20"/>
          <w:szCs w:val="20"/>
        </w:rPr>
        <w:t>//to clear RS line to 0, for command transfer</w:t>
      </w:r>
    </w:p>
    <w:p w14:paraId="65E2BB7E" w14:textId="2D609A6A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#define DATA_MODE 0x04      //to set RS line to 1, for data transfer</w:t>
      </w:r>
    </w:p>
    <w:p w14:paraId="463FC43D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14:paraId="17582E7B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//Function Prototypes</w:t>
      </w:r>
    </w:p>
    <w:p w14:paraId="2CFBE1C0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void clr_lcd(void);</w:t>
      </w:r>
    </w:p>
    <w:p w14:paraId="56105E03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void init_lcd(void);</w:t>
      </w:r>
    </w:p>
    <w:p w14:paraId="4CF37C12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void print_lcd(const char *string);</w:t>
      </w:r>
    </w:p>
    <w:p w14:paraId="33EB965B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void shift_out(int data);</w:t>
      </w:r>
    </w:p>
    <w:p w14:paraId="6FF3F666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void write_cmd(int cmd);</w:t>
      </w:r>
    </w:p>
    <w:p w14:paraId="7D40A2FC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 xml:space="preserve">void write_data(char c); </w:t>
      </w:r>
    </w:p>
    <w:p w14:paraId="33B9882C" w14:textId="77777777" w:rsidR="00945A78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void write_4bit(int data);</w:t>
      </w:r>
    </w:p>
    <w:p w14:paraId="784012F4" w14:textId="6FA9C5BD" w:rsidR="00F837A9" w:rsidRPr="00934499" w:rsidRDefault="00945A78" w:rsidP="00934499">
      <w:pPr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934499">
        <w:rPr>
          <w:rFonts w:ascii="Courier New" w:hAnsi="Courier New" w:cs="Courier New"/>
          <w:color w:val="0000FF"/>
          <w:sz w:val="20"/>
          <w:szCs w:val="20"/>
        </w:rPr>
        <w:t>#endif</w:t>
      </w:r>
    </w:p>
    <w:p w14:paraId="14D3606F" w14:textId="1D51D3B2" w:rsidR="001A34BA" w:rsidRPr="00581054" w:rsidRDefault="001A34BA" w:rsidP="001A34BA">
      <w:pPr>
        <w:spacing w:after="0" w:line="240" w:lineRule="auto"/>
        <w:ind w:left="284"/>
        <w:jc w:val="center"/>
        <w:rPr>
          <w:rFonts w:ascii="Courier New" w:hAnsi="Courier New" w:cs="Courier New"/>
          <w:color w:val="0000FF"/>
          <w:sz w:val="20"/>
          <w:szCs w:val="20"/>
        </w:rPr>
      </w:pPr>
      <w:r w:rsidRPr="004F5E39">
        <w:rPr>
          <w:i/>
          <w:iCs/>
        </w:rPr>
        <w:t xml:space="preserve">Program Example </w:t>
      </w:r>
      <w:r>
        <w:rPr>
          <w:i/>
          <w:iCs/>
        </w:rPr>
        <w:t>3: 4bit_LCD.h</w:t>
      </w:r>
    </w:p>
    <w:p w14:paraId="5DDD8D46" w14:textId="69C479FF" w:rsidR="00F837A9" w:rsidRPr="006D288F" w:rsidRDefault="00F837A9" w:rsidP="009718FD">
      <w:pPr>
        <w:pStyle w:val="Heading1"/>
        <w:numPr>
          <w:ilvl w:val="0"/>
          <w:numId w:val="0"/>
        </w:numPr>
        <w:spacing w:before="240" w:after="240"/>
        <w:ind w:left="432" w:hanging="432"/>
        <w:rPr>
          <w:sz w:val="36"/>
          <w:szCs w:val="36"/>
        </w:rPr>
      </w:pPr>
      <w:bookmarkStart w:id="33" w:name="_Toc67645306"/>
      <w:r w:rsidRPr="006D288F">
        <w:rPr>
          <w:sz w:val="36"/>
          <w:szCs w:val="36"/>
        </w:rPr>
        <w:t>Appendix 3: 4bit_LCD.</w:t>
      </w:r>
      <w:r w:rsidR="00FC6251" w:rsidRPr="006D288F">
        <w:rPr>
          <w:sz w:val="36"/>
          <w:szCs w:val="36"/>
        </w:rPr>
        <w:t>cpp</w:t>
      </w:r>
      <w:bookmarkEnd w:id="33"/>
    </w:p>
    <w:p w14:paraId="15E74810" w14:textId="77777777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236A07">
        <w:rPr>
          <w:rFonts w:ascii="Courier New" w:hAnsi="Courier New" w:cs="Courier New"/>
          <w:color w:val="0000FF"/>
          <w:sz w:val="20"/>
          <w:szCs w:val="20"/>
        </w:rPr>
        <w:t>/*A simple set of functions to write to 2x16 LCD,</w:t>
      </w:r>
    </w:p>
    <w:p w14:paraId="5B707E5E" w14:textId="622CE73A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236A07">
        <w:rPr>
          <w:rFonts w:ascii="Courier New" w:hAnsi="Courier New" w:cs="Courier New"/>
          <w:color w:val="0000FF"/>
          <w:sz w:val="20"/>
          <w:szCs w:val="20"/>
        </w:rPr>
        <w:t>operating in 4-bit mode.                                        */</w:t>
      </w:r>
    </w:p>
    <w:p w14:paraId="05ACC6DA" w14:textId="77777777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236A07">
        <w:rPr>
          <w:rFonts w:ascii="Courier New" w:hAnsi="Courier New" w:cs="Courier New"/>
          <w:color w:val="0000FF"/>
          <w:sz w:val="20"/>
          <w:szCs w:val="20"/>
        </w:rPr>
        <w:t>#include "4bit_LCD.h"</w:t>
      </w:r>
    </w:p>
    <w:p w14:paraId="50553F7C" w14:textId="77777777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71714AEA" w14:textId="77777777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236A07">
        <w:rPr>
          <w:rFonts w:ascii="Courier New" w:hAnsi="Courier New" w:cs="Courier New"/>
          <w:color w:val="0000FF"/>
          <w:sz w:val="20"/>
          <w:szCs w:val="20"/>
        </w:rPr>
        <w:t>DigitalOut CS(D10);</w:t>
      </w:r>
    </w:p>
    <w:p w14:paraId="2253EF2B" w14:textId="77777777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236A07">
        <w:rPr>
          <w:rFonts w:ascii="Courier New" w:hAnsi="Courier New" w:cs="Courier New"/>
          <w:color w:val="0000FF"/>
          <w:sz w:val="20"/>
          <w:szCs w:val="20"/>
        </w:rPr>
        <w:t>SPI ser_port(D11, D12, D13); // Initialise SPI, using default settings</w:t>
      </w:r>
    </w:p>
    <w:p w14:paraId="090AF75A" w14:textId="77777777" w:rsidR="00E861FC" w:rsidRPr="00236A07" w:rsidRDefault="00E861FC" w:rsidP="00E861FC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3B8B77B5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void init_lcd(void){      //follow designated procedure in data sheet</w:t>
      </w:r>
    </w:p>
    <w:p w14:paraId="707C303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thread_sleep_for (40);</w:t>
      </w:r>
    </w:p>
    <w:p w14:paraId="6753C464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shift_out(0x30);    //function set 8-bit</w:t>
      </w:r>
    </w:p>
    <w:p w14:paraId="13A21290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37);</w:t>
      </w:r>
    </w:p>
    <w:p w14:paraId="4BAED6C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20);    //function set</w:t>
      </w:r>
    </w:p>
    <w:p w14:paraId="0D739B65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37);</w:t>
      </w:r>
    </w:p>
    <w:p w14:paraId="271D1D27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20);    //function set</w:t>
      </w:r>
    </w:p>
    <w:p w14:paraId="22F42222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37);</w:t>
      </w:r>
    </w:p>
    <w:p w14:paraId="0ACE3857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0C);    //display ON/OFF</w:t>
      </w:r>
    </w:p>
    <w:p w14:paraId="245407B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37);</w:t>
      </w:r>
    </w:p>
    <w:p w14:paraId="46B9EF52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01);    //display clear</w:t>
      </w:r>
    </w:p>
    <w:p w14:paraId="661EFAD2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1520);</w:t>
      </w:r>
    </w:p>
    <w:p w14:paraId="4D8948EB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06);    //entry-mode set</w:t>
      </w:r>
    </w:p>
    <w:p w14:paraId="26BF382A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37);</w:t>
      </w:r>
    </w:p>
    <w:p w14:paraId="10DA601A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28);    //function set</w:t>
      </w:r>
    </w:p>
    <w:p w14:paraId="24A58BCE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37);</w:t>
      </w:r>
    </w:p>
    <w:p w14:paraId="7DF126D0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276AF69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void write_4bit(int data, int mode){ //mode is RS line, </w:t>
      </w:r>
      <w:r>
        <w:rPr>
          <w:rFonts w:ascii="Courier New" w:hAnsi="Courier New" w:cs="Courier New"/>
          <w:color w:val="0000FF"/>
          <w:sz w:val="20"/>
          <w:szCs w:val="20"/>
        </w:rPr>
        <w:t>cmd=0</w:t>
      </w:r>
      <w:r w:rsidRPr="00690012">
        <w:rPr>
          <w:rFonts w:ascii="Courier New" w:hAnsi="Courier New" w:cs="Courier New"/>
          <w:color w:val="0000FF"/>
          <w:sz w:val="20"/>
          <w:szCs w:val="20"/>
        </w:rPr>
        <w:t>, data</w:t>
      </w:r>
      <w:r>
        <w:rPr>
          <w:rFonts w:ascii="Courier New" w:hAnsi="Courier New" w:cs="Courier New"/>
          <w:color w:val="0000FF"/>
          <w:sz w:val="20"/>
          <w:szCs w:val="20"/>
        </w:rPr>
        <w:t>=1</w:t>
      </w:r>
    </w:p>
    <w:p w14:paraId="4D83EB62" w14:textId="77777777" w:rsidR="00AA0A02" w:rsidRPr="00C21059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  <w:lang w:val="fr-FR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</w:t>
      </w:r>
      <w:r w:rsidRPr="00C21059">
        <w:rPr>
          <w:rFonts w:ascii="Courier New" w:hAnsi="Courier New" w:cs="Courier New"/>
          <w:color w:val="0000FF"/>
          <w:sz w:val="20"/>
          <w:szCs w:val="20"/>
          <w:lang w:val="fr-FR"/>
        </w:rPr>
        <w:t>int hi_n;</w:t>
      </w:r>
    </w:p>
    <w:p w14:paraId="58E9DC3A" w14:textId="77777777" w:rsidR="00AA0A02" w:rsidRPr="00C21059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  <w:lang w:val="fr-FR"/>
        </w:rPr>
      </w:pPr>
      <w:r w:rsidRPr="00C21059">
        <w:rPr>
          <w:rFonts w:ascii="Courier New" w:hAnsi="Courier New" w:cs="Courier New"/>
          <w:color w:val="0000FF"/>
          <w:sz w:val="20"/>
          <w:szCs w:val="20"/>
          <w:lang w:val="fr-FR"/>
        </w:rPr>
        <w:t xml:space="preserve">    int lo_n;</w:t>
      </w:r>
    </w:p>
    <w:p w14:paraId="1EB27DCE" w14:textId="3114F098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5EA1A6AC">
        <w:rPr>
          <w:rFonts w:ascii="Courier New" w:hAnsi="Courier New" w:cs="Courier New"/>
          <w:color w:val="0000FF"/>
          <w:sz w:val="20"/>
          <w:szCs w:val="20"/>
          <w:lang w:val="fr-FR"/>
        </w:rPr>
        <w:t xml:space="preserve">    </w:t>
      </w:r>
      <w:r w:rsidRPr="5EA1A6AC">
        <w:rPr>
          <w:rFonts w:ascii="Courier New" w:hAnsi="Courier New" w:cs="Courier New"/>
          <w:color w:val="0000FF"/>
          <w:sz w:val="20"/>
          <w:szCs w:val="20"/>
        </w:rPr>
        <w:t>hi_n = (data &amp; 0xF0);  /</w:t>
      </w:r>
      <w:r w:rsidR="55098497" w:rsidRPr="5EA1A6AC">
        <w:rPr>
          <w:rFonts w:ascii="Courier New" w:hAnsi="Courier New" w:cs="Courier New"/>
          <w:color w:val="0000FF"/>
          <w:sz w:val="20"/>
          <w:szCs w:val="20"/>
        </w:rPr>
        <w:t>/</w:t>
      </w:r>
      <w:r w:rsidRPr="5EA1A6AC">
        <w:rPr>
          <w:rFonts w:ascii="Courier New" w:hAnsi="Courier New" w:cs="Courier New"/>
          <w:color w:val="0000FF"/>
          <w:sz w:val="20"/>
          <w:szCs w:val="20"/>
        </w:rPr>
        <w:t>form the two 4-bit nibbles that will be sent</w:t>
      </w:r>
    </w:p>
    <w:p w14:paraId="40910E6B" w14:textId="77777777" w:rsidR="00AA0A0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lo_n = ((data &lt;&lt; 4) &amp;0xF0);</w:t>
      </w:r>
    </w:p>
    <w:p w14:paraId="17E2FCC2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//send each word twice, strobing the Enable line</w:t>
      </w:r>
    </w:p>
    <w:p w14:paraId="7A0768CD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shift_out(hi_n | ENABLE | mode); </w:t>
      </w:r>
    </w:p>
    <w:p w14:paraId="094C87D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1);</w:t>
      </w:r>
    </w:p>
    <w:p w14:paraId="5805322E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shift_out(hi_n &amp; ~ENABLE);</w:t>
      </w:r>
    </w:p>
    <w:p w14:paraId="5A62E314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shift_out(lo_n | ENABLE | mode);</w:t>
      </w:r>
    </w:p>
    <w:p w14:paraId="1EAE6456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1);</w:t>
      </w:r>
    </w:p>
    <w:p w14:paraId="234C0A91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shift_out(lo_n &amp; ~ENABLE);</w:t>
      </w:r>
    </w:p>
    <w:p w14:paraId="373E0F8E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62E77AD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void shift_out(int data){        //Sends word to SPI port</w:t>
      </w:r>
    </w:p>
    <w:p w14:paraId="6561B75E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CS = 0;</w:t>
      </w:r>
    </w:p>
    <w:p w14:paraId="70C482BD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ser_port.write(data);</w:t>
      </w:r>
    </w:p>
    <w:p w14:paraId="3DD87496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CS = 1;</w:t>
      </w:r>
    </w:p>
    <w:p w14:paraId="33FD75E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1DA22AB1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void write_cmd(int cmd){         //Configures LCD command word</w:t>
      </w:r>
    </w:p>
    <w:p w14:paraId="714C8C1C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4bit(cmd, COMMAND_MODE);</w:t>
      </w:r>
    </w:p>
    <w:p w14:paraId="20A7F6C6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66B2D348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void write_data(char c){        //Configures LCD data word</w:t>
      </w:r>
    </w:p>
    <w:p w14:paraId="75606AB0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4bit(c, DATA_MODE);    //1 for data mode</w:t>
      </w:r>
    </w:p>
    <w:p w14:paraId="0EE9D39B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3B67A9EA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void clr_lcd(void){      //Clears display and waits required time</w:t>
      </w:r>
    </w:p>
    <w:p w14:paraId="12EE5039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rite_cmd(0x01);    //display clear</w:t>
      </w:r>
    </w:p>
    <w:p w14:paraId="5B8868DB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ait_us(1520);</w:t>
      </w:r>
    </w:p>
    <w:p w14:paraId="1B2B84B5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6F8EE3DA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void print_lcd(const char *string){  //Sends character string to LCD</w:t>
      </w:r>
    </w:p>
    <w:p w14:paraId="57C802B4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while(*string) {</w:t>
      </w:r>
    </w:p>
    <w:p w14:paraId="2F1C8B6F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    write_data(*string++);</w:t>
      </w:r>
    </w:p>
    <w:p w14:paraId="751DE535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    wait_us(40);</w:t>
      </w:r>
    </w:p>
    <w:p w14:paraId="16EF11D3" w14:textId="77777777" w:rsidR="00AA0A02" w:rsidRPr="0069001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 xml:space="preserve">    }</w:t>
      </w:r>
    </w:p>
    <w:p w14:paraId="6C8B90F5" w14:textId="77777777" w:rsidR="00AA0A02" w:rsidRDefault="00AA0A02" w:rsidP="00AA0A02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690012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4D9CD46E" w14:textId="77777777" w:rsidR="001A34BA" w:rsidRDefault="001A34BA" w:rsidP="001A34BA">
      <w:pPr>
        <w:spacing w:after="0" w:line="240" w:lineRule="auto"/>
        <w:ind w:left="284"/>
        <w:jc w:val="center"/>
        <w:rPr>
          <w:i/>
          <w:iCs/>
        </w:rPr>
      </w:pPr>
    </w:p>
    <w:p w14:paraId="0FC6DD8D" w14:textId="1091515A" w:rsidR="00D57E72" w:rsidRPr="00CA41B5" w:rsidRDefault="001A34BA" w:rsidP="004B0971">
      <w:pPr>
        <w:spacing w:after="0" w:line="240" w:lineRule="auto"/>
        <w:ind w:left="284"/>
        <w:jc w:val="center"/>
      </w:pPr>
      <w:r w:rsidRPr="004F5E39">
        <w:rPr>
          <w:i/>
          <w:iCs/>
        </w:rPr>
        <w:t xml:space="preserve">Program Example </w:t>
      </w:r>
      <w:r>
        <w:rPr>
          <w:i/>
          <w:iCs/>
        </w:rPr>
        <w:t>4: 4bit_LCD.cpp</w:t>
      </w:r>
    </w:p>
    <w:sectPr w:rsidR="00D57E72" w:rsidRPr="00CA41B5" w:rsidSect="00AD66E8">
      <w:footerReference w:type="default" r:id="rId26"/>
      <w:headerReference w:type="first" r:id="rId2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A9E36" w14:textId="77777777" w:rsidR="00C17588" w:rsidRDefault="00C17588" w:rsidP="00AD4120">
      <w:pPr>
        <w:spacing w:after="0" w:line="240" w:lineRule="auto"/>
      </w:pPr>
      <w:r>
        <w:separator/>
      </w:r>
    </w:p>
  </w:endnote>
  <w:endnote w:type="continuationSeparator" w:id="0">
    <w:p w14:paraId="2AA2C8A2" w14:textId="77777777" w:rsidR="00C17588" w:rsidRDefault="00C17588" w:rsidP="00AD4120">
      <w:pPr>
        <w:spacing w:after="0" w:line="240" w:lineRule="auto"/>
      </w:pPr>
      <w:r>
        <w:continuationSeparator/>
      </w:r>
    </w:p>
  </w:endnote>
  <w:endnote w:type="continuationNotice" w:id="1">
    <w:p w14:paraId="7660AB38" w14:textId="77777777" w:rsidR="008D6BB0" w:rsidRDefault="008D6B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DF774" w14:textId="7CC7D409" w:rsidR="00921664" w:rsidRDefault="00921664" w:rsidP="00921A5B">
    <w:pPr>
      <w:pStyle w:val="Footer"/>
      <w:tabs>
        <w:tab w:val="left" w:pos="5319"/>
      </w:tabs>
    </w:pPr>
    <w:r>
      <w:tab/>
    </w:r>
  </w:p>
  <w:p w14:paraId="7E6878F4" w14:textId="77777777" w:rsidR="00921664" w:rsidRDefault="00921664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921664" w:rsidRDefault="007F0444">
        <w:pPr>
          <w:pStyle w:val="Footer"/>
          <w:jc w:val="center"/>
        </w:pPr>
      </w:p>
    </w:sdtContent>
  </w:sdt>
  <w:p w14:paraId="0146E42D" w14:textId="77777777" w:rsidR="00921664" w:rsidRDefault="009216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3140738" w:rsidR="00921664" w:rsidRDefault="00921664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7F0444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921664" w:rsidRPr="00496259" w:rsidRDefault="00921664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57ECB" w14:textId="77777777" w:rsidR="00C17588" w:rsidRDefault="00C1758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854BA09" w14:textId="77777777" w:rsidR="00C17588" w:rsidRDefault="00C17588" w:rsidP="00AD4120">
      <w:pPr>
        <w:spacing w:after="0" w:line="240" w:lineRule="auto"/>
      </w:pPr>
      <w:r>
        <w:continuationSeparator/>
      </w:r>
    </w:p>
  </w:footnote>
  <w:footnote w:type="continuationNotice" w:id="1">
    <w:p w14:paraId="0EF75DAD" w14:textId="77777777" w:rsidR="008D6BB0" w:rsidRDefault="008D6B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921664" w:rsidRDefault="0092166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921664" w:rsidRDefault="0092166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921664" w:rsidRPr="00757BD1" w:rsidRDefault="00921664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921664" w:rsidRDefault="00921664" w:rsidP="00757BD1">
    <w:pPr>
      <w:pStyle w:val="Header"/>
      <w:shd w:val="clear" w:color="auto" w:fill="0091BD"/>
      <w:jc w:val="center"/>
    </w:pPr>
    <w:r>
      <w:rPr>
        <w:noProof/>
        <w:lang w:eastAsia="en-GB"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921664" w:rsidRPr="00757BD1" w:rsidRDefault="00921664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921664" w:rsidRDefault="00921664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921664" w:rsidRDefault="009216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76B73"/>
    <w:multiLevelType w:val="hybridMultilevel"/>
    <w:tmpl w:val="550AD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C3797"/>
    <w:multiLevelType w:val="hybridMultilevel"/>
    <w:tmpl w:val="D826C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504B7"/>
    <w:multiLevelType w:val="hybridMultilevel"/>
    <w:tmpl w:val="04360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90747"/>
    <w:multiLevelType w:val="hybridMultilevel"/>
    <w:tmpl w:val="928A5CEC"/>
    <w:lvl w:ilvl="0" w:tplc="00563F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4D4A4299"/>
    <w:multiLevelType w:val="hybridMultilevel"/>
    <w:tmpl w:val="685CE86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13990"/>
    <w:multiLevelType w:val="hybridMultilevel"/>
    <w:tmpl w:val="35E61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A1843"/>
    <w:multiLevelType w:val="hybridMultilevel"/>
    <w:tmpl w:val="0C000025"/>
    <w:lvl w:ilvl="0" w:tplc="D69228A2">
      <w:start w:val="1"/>
      <w:numFmt w:val="decimal"/>
      <w:pStyle w:val="Heading1"/>
      <w:lvlText w:val="%1"/>
      <w:lvlJc w:val="left"/>
      <w:pPr>
        <w:ind w:left="432" w:hanging="432"/>
      </w:pPr>
    </w:lvl>
    <w:lvl w:ilvl="1" w:tplc="4AFC1B00">
      <w:start w:val="1"/>
      <w:numFmt w:val="decimal"/>
      <w:pStyle w:val="Heading2"/>
      <w:lvlText w:val="%1.%2"/>
      <w:lvlJc w:val="left"/>
      <w:pPr>
        <w:ind w:left="576" w:hanging="576"/>
      </w:pPr>
    </w:lvl>
    <w:lvl w:ilvl="2" w:tplc="212858D0">
      <w:start w:val="1"/>
      <w:numFmt w:val="decimal"/>
      <w:pStyle w:val="Heading3"/>
      <w:lvlText w:val="%1.%2.%3"/>
      <w:lvlJc w:val="left"/>
      <w:pPr>
        <w:ind w:left="720" w:hanging="720"/>
      </w:pPr>
    </w:lvl>
    <w:lvl w:ilvl="3" w:tplc="7AD269E8">
      <w:start w:val="1"/>
      <w:numFmt w:val="decimal"/>
      <w:pStyle w:val="Heading4"/>
      <w:lvlText w:val="%1.%2.%3.%4"/>
      <w:lvlJc w:val="left"/>
      <w:pPr>
        <w:ind w:left="864" w:hanging="864"/>
      </w:pPr>
    </w:lvl>
    <w:lvl w:ilvl="4" w:tplc="4E928A90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 w:tplc="47A6FB42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 w:tplc="D79AE878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 w:tplc="CC184FCC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 w:tplc="C96019E0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3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6" w15:restartNumberingAfterBreak="0">
    <w:nsid w:val="6BBE1D86"/>
    <w:multiLevelType w:val="hybridMultilevel"/>
    <w:tmpl w:val="E454EB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D37084"/>
    <w:multiLevelType w:val="hybridMultilevel"/>
    <w:tmpl w:val="AC1AFA58"/>
    <w:lvl w:ilvl="0" w:tplc="81D66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9"/>
  </w:num>
  <w:num w:numId="3">
    <w:abstractNumId w:val="30"/>
  </w:num>
  <w:num w:numId="4">
    <w:abstractNumId w:val="30"/>
    <w:lvlOverride w:ilvl="0">
      <w:startOverride w:val="1"/>
    </w:lvlOverride>
  </w:num>
  <w:num w:numId="5">
    <w:abstractNumId w:val="15"/>
  </w:num>
  <w:num w:numId="6">
    <w:abstractNumId w:val="3"/>
  </w:num>
  <w:num w:numId="7">
    <w:abstractNumId w:val="22"/>
  </w:num>
  <w:num w:numId="8">
    <w:abstractNumId w:val="2"/>
  </w:num>
  <w:num w:numId="9">
    <w:abstractNumId w:val="14"/>
  </w:num>
  <w:num w:numId="10">
    <w:abstractNumId w:val="27"/>
  </w:num>
  <w:num w:numId="11">
    <w:abstractNumId w:val="16"/>
  </w:num>
  <w:num w:numId="12">
    <w:abstractNumId w:val="28"/>
  </w:num>
  <w:num w:numId="13">
    <w:abstractNumId w:val="17"/>
  </w:num>
  <w:num w:numId="14">
    <w:abstractNumId w:val="25"/>
  </w:num>
  <w:num w:numId="15">
    <w:abstractNumId w:val="24"/>
  </w:num>
  <w:num w:numId="16">
    <w:abstractNumId w:val="12"/>
  </w:num>
  <w:num w:numId="17">
    <w:abstractNumId w:val="6"/>
  </w:num>
  <w:num w:numId="18">
    <w:abstractNumId w:val="11"/>
  </w:num>
  <w:num w:numId="19">
    <w:abstractNumId w:val="0"/>
  </w:num>
  <w:num w:numId="20">
    <w:abstractNumId w:val="10"/>
  </w:num>
  <w:num w:numId="21">
    <w:abstractNumId w:val="9"/>
  </w:num>
  <w:num w:numId="22">
    <w:abstractNumId w:val="13"/>
  </w:num>
  <w:num w:numId="23">
    <w:abstractNumId w:val="21"/>
  </w:num>
  <w:num w:numId="24">
    <w:abstractNumId w:val="23"/>
  </w:num>
  <w:num w:numId="25">
    <w:abstractNumId w:val="26"/>
  </w:num>
  <w:num w:numId="26">
    <w:abstractNumId w:val="5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</w:num>
  <w:num w:numId="29">
    <w:abstractNumId w:val="8"/>
  </w:num>
  <w:num w:numId="30">
    <w:abstractNumId w:val="20"/>
  </w:num>
  <w:num w:numId="31">
    <w:abstractNumId w:val="7"/>
  </w:num>
  <w:num w:numId="32">
    <w:abstractNumId w:val="18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hyphenationZone w:val="283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6F30"/>
    <w:rsid w:val="000070B6"/>
    <w:rsid w:val="0001040D"/>
    <w:rsid w:val="0001428C"/>
    <w:rsid w:val="0001441B"/>
    <w:rsid w:val="00014A79"/>
    <w:rsid w:val="00017E77"/>
    <w:rsid w:val="00021297"/>
    <w:rsid w:val="0002681F"/>
    <w:rsid w:val="00027869"/>
    <w:rsid w:val="000316FB"/>
    <w:rsid w:val="00040821"/>
    <w:rsid w:val="00047D90"/>
    <w:rsid w:val="00052E18"/>
    <w:rsid w:val="00056F67"/>
    <w:rsid w:val="00057150"/>
    <w:rsid w:val="00063CFE"/>
    <w:rsid w:val="0007056D"/>
    <w:rsid w:val="00072A81"/>
    <w:rsid w:val="00080834"/>
    <w:rsid w:val="000809FA"/>
    <w:rsid w:val="0008756E"/>
    <w:rsid w:val="00090670"/>
    <w:rsid w:val="0009260F"/>
    <w:rsid w:val="00092D81"/>
    <w:rsid w:val="00093EFC"/>
    <w:rsid w:val="000A1730"/>
    <w:rsid w:val="000A2B1B"/>
    <w:rsid w:val="000A4D08"/>
    <w:rsid w:val="000C50CF"/>
    <w:rsid w:val="000D2033"/>
    <w:rsid w:val="000D617E"/>
    <w:rsid w:val="000E0216"/>
    <w:rsid w:val="000E5453"/>
    <w:rsid w:val="000E74A1"/>
    <w:rsid w:val="000F0E0F"/>
    <w:rsid w:val="000F1FC4"/>
    <w:rsid w:val="000F3976"/>
    <w:rsid w:val="000F4AB4"/>
    <w:rsid w:val="000F57BD"/>
    <w:rsid w:val="00100571"/>
    <w:rsid w:val="00105DDE"/>
    <w:rsid w:val="00106971"/>
    <w:rsid w:val="00112FA6"/>
    <w:rsid w:val="00116198"/>
    <w:rsid w:val="00121582"/>
    <w:rsid w:val="001240A7"/>
    <w:rsid w:val="00133E1F"/>
    <w:rsid w:val="001355E7"/>
    <w:rsid w:val="001379BA"/>
    <w:rsid w:val="001401EE"/>
    <w:rsid w:val="0014055E"/>
    <w:rsid w:val="001415B9"/>
    <w:rsid w:val="00142B30"/>
    <w:rsid w:val="0014587F"/>
    <w:rsid w:val="00146591"/>
    <w:rsid w:val="00147149"/>
    <w:rsid w:val="00150F02"/>
    <w:rsid w:val="001533B5"/>
    <w:rsid w:val="00154283"/>
    <w:rsid w:val="001547B7"/>
    <w:rsid w:val="00154855"/>
    <w:rsid w:val="00166B78"/>
    <w:rsid w:val="001674E6"/>
    <w:rsid w:val="00167E28"/>
    <w:rsid w:val="0017131C"/>
    <w:rsid w:val="00171485"/>
    <w:rsid w:val="00174DF8"/>
    <w:rsid w:val="00177FC2"/>
    <w:rsid w:val="001867A0"/>
    <w:rsid w:val="00187A5D"/>
    <w:rsid w:val="0019152C"/>
    <w:rsid w:val="001A2A2A"/>
    <w:rsid w:val="001A2D42"/>
    <w:rsid w:val="001A34BA"/>
    <w:rsid w:val="001A622A"/>
    <w:rsid w:val="001B1217"/>
    <w:rsid w:val="001B5C7B"/>
    <w:rsid w:val="001C2E4D"/>
    <w:rsid w:val="001C624D"/>
    <w:rsid w:val="001D2D87"/>
    <w:rsid w:val="001D6F8E"/>
    <w:rsid w:val="001D7E20"/>
    <w:rsid w:val="001E25F8"/>
    <w:rsid w:val="001E380C"/>
    <w:rsid w:val="001E6245"/>
    <w:rsid w:val="001F4C2F"/>
    <w:rsid w:val="001F65EA"/>
    <w:rsid w:val="002052D9"/>
    <w:rsid w:val="002108D3"/>
    <w:rsid w:val="002121EB"/>
    <w:rsid w:val="00222AC4"/>
    <w:rsid w:val="00222F4F"/>
    <w:rsid w:val="00234C55"/>
    <w:rsid w:val="00235016"/>
    <w:rsid w:val="00236161"/>
    <w:rsid w:val="00236A07"/>
    <w:rsid w:val="00263A15"/>
    <w:rsid w:val="002712B7"/>
    <w:rsid w:val="00275B5B"/>
    <w:rsid w:val="00280078"/>
    <w:rsid w:val="002819E6"/>
    <w:rsid w:val="00283580"/>
    <w:rsid w:val="00287559"/>
    <w:rsid w:val="00291DFB"/>
    <w:rsid w:val="00292711"/>
    <w:rsid w:val="002945EB"/>
    <w:rsid w:val="002968AE"/>
    <w:rsid w:val="00297EEC"/>
    <w:rsid w:val="002A0961"/>
    <w:rsid w:val="002A14C7"/>
    <w:rsid w:val="002A16B1"/>
    <w:rsid w:val="002A1B36"/>
    <w:rsid w:val="002A20C8"/>
    <w:rsid w:val="002A3074"/>
    <w:rsid w:val="002A62F0"/>
    <w:rsid w:val="002A661E"/>
    <w:rsid w:val="002B1B32"/>
    <w:rsid w:val="002B269C"/>
    <w:rsid w:val="002B303A"/>
    <w:rsid w:val="002C22BE"/>
    <w:rsid w:val="002D10C3"/>
    <w:rsid w:val="002D64AE"/>
    <w:rsid w:val="002D6DE6"/>
    <w:rsid w:val="002E02E4"/>
    <w:rsid w:val="002E477E"/>
    <w:rsid w:val="002E648F"/>
    <w:rsid w:val="00303B33"/>
    <w:rsid w:val="00307534"/>
    <w:rsid w:val="003079C5"/>
    <w:rsid w:val="003103A1"/>
    <w:rsid w:val="00311F72"/>
    <w:rsid w:val="00314E91"/>
    <w:rsid w:val="003165F1"/>
    <w:rsid w:val="00317BA3"/>
    <w:rsid w:val="00317EF2"/>
    <w:rsid w:val="003230B2"/>
    <w:rsid w:val="0033067C"/>
    <w:rsid w:val="00330AA3"/>
    <w:rsid w:val="00331D21"/>
    <w:rsid w:val="0034015A"/>
    <w:rsid w:val="00345227"/>
    <w:rsid w:val="00345BB3"/>
    <w:rsid w:val="00346AA5"/>
    <w:rsid w:val="0034705D"/>
    <w:rsid w:val="00350889"/>
    <w:rsid w:val="00361D20"/>
    <w:rsid w:val="00362B9C"/>
    <w:rsid w:val="00363370"/>
    <w:rsid w:val="00367857"/>
    <w:rsid w:val="00370B88"/>
    <w:rsid w:val="00376879"/>
    <w:rsid w:val="0037781A"/>
    <w:rsid w:val="003778AF"/>
    <w:rsid w:val="00382557"/>
    <w:rsid w:val="00384BC7"/>
    <w:rsid w:val="003A3B63"/>
    <w:rsid w:val="003B061E"/>
    <w:rsid w:val="003B0F7E"/>
    <w:rsid w:val="003B120D"/>
    <w:rsid w:val="003B1371"/>
    <w:rsid w:val="003C070C"/>
    <w:rsid w:val="003C211B"/>
    <w:rsid w:val="003C2E75"/>
    <w:rsid w:val="003D1687"/>
    <w:rsid w:val="003D22B0"/>
    <w:rsid w:val="003D61F6"/>
    <w:rsid w:val="003E2DF9"/>
    <w:rsid w:val="003E6C21"/>
    <w:rsid w:val="003F091E"/>
    <w:rsid w:val="003F14DB"/>
    <w:rsid w:val="00405413"/>
    <w:rsid w:val="0040772A"/>
    <w:rsid w:val="00410F79"/>
    <w:rsid w:val="004112AC"/>
    <w:rsid w:val="00412313"/>
    <w:rsid w:val="004132DA"/>
    <w:rsid w:val="00415746"/>
    <w:rsid w:val="00420375"/>
    <w:rsid w:val="0042182A"/>
    <w:rsid w:val="00424001"/>
    <w:rsid w:val="0042548D"/>
    <w:rsid w:val="0042679A"/>
    <w:rsid w:val="0042768F"/>
    <w:rsid w:val="004326FA"/>
    <w:rsid w:val="00433F1E"/>
    <w:rsid w:val="0043487F"/>
    <w:rsid w:val="004379F8"/>
    <w:rsid w:val="004403FE"/>
    <w:rsid w:val="0044294E"/>
    <w:rsid w:val="004469D0"/>
    <w:rsid w:val="00453BAF"/>
    <w:rsid w:val="00457842"/>
    <w:rsid w:val="004603E5"/>
    <w:rsid w:val="00463949"/>
    <w:rsid w:val="004655A6"/>
    <w:rsid w:val="00470701"/>
    <w:rsid w:val="00470C40"/>
    <w:rsid w:val="004712D0"/>
    <w:rsid w:val="00475DEB"/>
    <w:rsid w:val="004777A5"/>
    <w:rsid w:val="004801B4"/>
    <w:rsid w:val="00482E80"/>
    <w:rsid w:val="004860D8"/>
    <w:rsid w:val="004926EF"/>
    <w:rsid w:val="00494469"/>
    <w:rsid w:val="0049517E"/>
    <w:rsid w:val="004961DE"/>
    <w:rsid w:val="00496259"/>
    <w:rsid w:val="00496F23"/>
    <w:rsid w:val="004A2137"/>
    <w:rsid w:val="004A36DE"/>
    <w:rsid w:val="004A49E8"/>
    <w:rsid w:val="004B0971"/>
    <w:rsid w:val="004B77FC"/>
    <w:rsid w:val="004C1401"/>
    <w:rsid w:val="004C48D6"/>
    <w:rsid w:val="004C6941"/>
    <w:rsid w:val="004C6EC2"/>
    <w:rsid w:val="004D48D5"/>
    <w:rsid w:val="004D4ED5"/>
    <w:rsid w:val="004D7D82"/>
    <w:rsid w:val="004E07E2"/>
    <w:rsid w:val="004E1DC2"/>
    <w:rsid w:val="004E6CFD"/>
    <w:rsid w:val="004F08FD"/>
    <w:rsid w:val="004F346B"/>
    <w:rsid w:val="00502D75"/>
    <w:rsid w:val="0050610C"/>
    <w:rsid w:val="00512411"/>
    <w:rsid w:val="00514848"/>
    <w:rsid w:val="00514FE6"/>
    <w:rsid w:val="00524BBE"/>
    <w:rsid w:val="005336B0"/>
    <w:rsid w:val="005336CF"/>
    <w:rsid w:val="0053561F"/>
    <w:rsid w:val="005360A8"/>
    <w:rsid w:val="00537FF8"/>
    <w:rsid w:val="00540273"/>
    <w:rsid w:val="0054038C"/>
    <w:rsid w:val="00540950"/>
    <w:rsid w:val="00541532"/>
    <w:rsid w:val="005416B2"/>
    <w:rsid w:val="00541811"/>
    <w:rsid w:val="00546319"/>
    <w:rsid w:val="00546EE4"/>
    <w:rsid w:val="005515E5"/>
    <w:rsid w:val="00556E3A"/>
    <w:rsid w:val="00561817"/>
    <w:rsid w:val="0056382C"/>
    <w:rsid w:val="00563CD6"/>
    <w:rsid w:val="00571981"/>
    <w:rsid w:val="00581054"/>
    <w:rsid w:val="0058379F"/>
    <w:rsid w:val="00585D1B"/>
    <w:rsid w:val="0059503F"/>
    <w:rsid w:val="005959A0"/>
    <w:rsid w:val="00595EAA"/>
    <w:rsid w:val="00596136"/>
    <w:rsid w:val="00597700"/>
    <w:rsid w:val="00597F94"/>
    <w:rsid w:val="005A0AB1"/>
    <w:rsid w:val="005A2691"/>
    <w:rsid w:val="005A4422"/>
    <w:rsid w:val="005B0346"/>
    <w:rsid w:val="005B21F9"/>
    <w:rsid w:val="005B4CBB"/>
    <w:rsid w:val="005B5B9E"/>
    <w:rsid w:val="005B5D94"/>
    <w:rsid w:val="005C005B"/>
    <w:rsid w:val="005C0C96"/>
    <w:rsid w:val="005C3564"/>
    <w:rsid w:val="005C3DF1"/>
    <w:rsid w:val="005C4754"/>
    <w:rsid w:val="005C6BFF"/>
    <w:rsid w:val="005D0558"/>
    <w:rsid w:val="005D3170"/>
    <w:rsid w:val="005D48F8"/>
    <w:rsid w:val="005E0D24"/>
    <w:rsid w:val="005E18CC"/>
    <w:rsid w:val="005E5EE0"/>
    <w:rsid w:val="005E6BF4"/>
    <w:rsid w:val="005E6CCA"/>
    <w:rsid w:val="005E7841"/>
    <w:rsid w:val="005F2845"/>
    <w:rsid w:val="005F35CB"/>
    <w:rsid w:val="00601190"/>
    <w:rsid w:val="0060120E"/>
    <w:rsid w:val="00601531"/>
    <w:rsid w:val="00602161"/>
    <w:rsid w:val="006022EB"/>
    <w:rsid w:val="00604891"/>
    <w:rsid w:val="00611D4E"/>
    <w:rsid w:val="0061420B"/>
    <w:rsid w:val="00614F82"/>
    <w:rsid w:val="00615C1B"/>
    <w:rsid w:val="006176CD"/>
    <w:rsid w:val="00621CC3"/>
    <w:rsid w:val="00621D57"/>
    <w:rsid w:val="006222CE"/>
    <w:rsid w:val="00630AFD"/>
    <w:rsid w:val="006313FA"/>
    <w:rsid w:val="00632494"/>
    <w:rsid w:val="0063268B"/>
    <w:rsid w:val="0063501C"/>
    <w:rsid w:val="00637284"/>
    <w:rsid w:val="00642796"/>
    <w:rsid w:val="00642992"/>
    <w:rsid w:val="0064379A"/>
    <w:rsid w:val="00646A6A"/>
    <w:rsid w:val="00652180"/>
    <w:rsid w:val="006535AF"/>
    <w:rsid w:val="006608B0"/>
    <w:rsid w:val="00660EE9"/>
    <w:rsid w:val="006721BF"/>
    <w:rsid w:val="00672681"/>
    <w:rsid w:val="00672A5D"/>
    <w:rsid w:val="006805A5"/>
    <w:rsid w:val="00681C85"/>
    <w:rsid w:val="00684536"/>
    <w:rsid w:val="006903D2"/>
    <w:rsid w:val="006948E4"/>
    <w:rsid w:val="00696FA6"/>
    <w:rsid w:val="006A0403"/>
    <w:rsid w:val="006A2C4C"/>
    <w:rsid w:val="006A2D84"/>
    <w:rsid w:val="006A39C2"/>
    <w:rsid w:val="006A549C"/>
    <w:rsid w:val="006B1279"/>
    <w:rsid w:val="006B1709"/>
    <w:rsid w:val="006B51D3"/>
    <w:rsid w:val="006C3070"/>
    <w:rsid w:val="006C400A"/>
    <w:rsid w:val="006D1330"/>
    <w:rsid w:val="006D140B"/>
    <w:rsid w:val="006D1D4D"/>
    <w:rsid w:val="006D288F"/>
    <w:rsid w:val="006D37D5"/>
    <w:rsid w:val="006D6E6C"/>
    <w:rsid w:val="006F579E"/>
    <w:rsid w:val="00703229"/>
    <w:rsid w:val="007032C9"/>
    <w:rsid w:val="0070566B"/>
    <w:rsid w:val="007207F7"/>
    <w:rsid w:val="00723B6F"/>
    <w:rsid w:val="00724750"/>
    <w:rsid w:val="0072501B"/>
    <w:rsid w:val="00725DFD"/>
    <w:rsid w:val="00727FAF"/>
    <w:rsid w:val="0073019F"/>
    <w:rsid w:val="007308D3"/>
    <w:rsid w:val="007358AF"/>
    <w:rsid w:val="007420C1"/>
    <w:rsid w:val="00744F87"/>
    <w:rsid w:val="0074684C"/>
    <w:rsid w:val="0074725F"/>
    <w:rsid w:val="00757BD1"/>
    <w:rsid w:val="0077269F"/>
    <w:rsid w:val="00777495"/>
    <w:rsid w:val="007961CB"/>
    <w:rsid w:val="007A282A"/>
    <w:rsid w:val="007A33A8"/>
    <w:rsid w:val="007A4381"/>
    <w:rsid w:val="007A565A"/>
    <w:rsid w:val="007A7893"/>
    <w:rsid w:val="007B2508"/>
    <w:rsid w:val="007B2B03"/>
    <w:rsid w:val="007B34F9"/>
    <w:rsid w:val="007B380B"/>
    <w:rsid w:val="007B54AF"/>
    <w:rsid w:val="007C3095"/>
    <w:rsid w:val="007C59EE"/>
    <w:rsid w:val="007C6D65"/>
    <w:rsid w:val="007C755B"/>
    <w:rsid w:val="007D012F"/>
    <w:rsid w:val="007D0AF1"/>
    <w:rsid w:val="007D1FF7"/>
    <w:rsid w:val="007D39AB"/>
    <w:rsid w:val="007D3C19"/>
    <w:rsid w:val="007D6493"/>
    <w:rsid w:val="007E0043"/>
    <w:rsid w:val="007E28BB"/>
    <w:rsid w:val="007E35ED"/>
    <w:rsid w:val="007E691A"/>
    <w:rsid w:val="007F00BA"/>
    <w:rsid w:val="007F0444"/>
    <w:rsid w:val="007F3240"/>
    <w:rsid w:val="007F4138"/>
    <w:rsid w:val="00803D96"/>
    <w:rsid w:val="00804CFA"/>
    <w:rsid w:val="00823653"/>
    <w:rsid w:val="00825BFA"/>
    <w:rsid w:val="0082607F"/>
    <w:rsid w:val="00827CED"/>
    <w:rsid w:val="008417D5"/>
    <w:rsid w:val="00850035"/>
    <w:rsid w:val="008537AA"/>
    <w:rsid w:val="00853CA9"/>
    <w:rsid w:val="008553CF"/>
    <w:rsid w:val="008560FF"/>
    <w:rsid w:val="00864AF9"/>
    <w:rsid w:val="00866240"/>
    <w:rsid w:val="008675B6"/>
    <w:rsid w:val="00870925"/>
    <w:rsid w:val="008724B8"/>
    <w:rsid w:val="00872624"/>
    <w:rsid w:val="00875537"/>
    <w:rsid w:val="00887D27"/>
    <w:rsid w:val="008971BD"/>
    <w:rsid w:val="008A2779"/>
    <w:rsid w:val="008A2EF9"/>
    <w:rsid w:val="008B3953"/>
    <w:rsid w:val="008B4CA9"/>
    <w:rsid w:val="008C2DFA"/>
    <w:rsid w:val="008C6DBF"/>
    <w:rsid w:val="008C7CC7"/>
    <w:rsid w:val="008D015A"/>
    <w:rsid w:val="008D0D2E"/>
    <w:rsid w:val="008D234A"/>
    <w:rsid w:val="008D3084"/>
    <w:rsid w:val="008D50A6"/>
    <w:rsid w:val="008D6BB0"/>
    <w:rsid w:val="008E2406"/>
    <w:rsid w:val="008E3882"/>
    <w:rsid w:val="008E7C54"/>
    <w:rsid w:val="008F0329"/>
    <w:rsid w:val="008F2CC7"/>
    <w:rsid w:val="008F2E99"/>
    <w:rsid w:val="008F3890"/>
    <w:rsid w:val="00901B59"/>
    <w:rsid w:val="0090525D"/>
    <w:rsid w:val="00911F2C"/>
    <w:rsid w:val="00917B69"/>
    <w:rsid w:val="00921664"/>
    <w:rsid w:val="00921A5B"/>
    <w:rsid w:val="00922203"/>
    <w:rsid w:val="00923FD2"/>
    <w:rsid w:val="009261B4"/>
    <w:rsid w:val="009319C1"/>
    <w:rsid w:val="00933438"/>
    <w:rsid w:val="00934499"/>
    <w:rsid w:val="0094275C"/>
    <w:rsid w:val="009437E8"/>
    <w:rsid w:val="00945A78"/>
    <w:rsid w:val="00947DF2"/>
    <w:rsid w:val="00952EFE"/>
    <w:rsid w:val="00956295"/>
    <w:rsid w:val="00960E79"/>
    <w:rsid w:val="00966877"/>
    <w:rsid w:val="00967ED8"/>
    <w:rsid w:val="00971466"/>
    <w:rsid w:val="009717AA"/>
    <w:rsid w:val="009718FD"/>
    <w:rsid w:val="009728D2"/>
    <w:rsid w:val="00973CD6"/>
    <w:rsid w:val="009761F3"/>
    <w:rsid w:val="009764D4"/>
    <w:rsid w:val="009801A0"/>
    <w:rsid w:val="009809D4"/>
    <w:rsid w:val="00985544"/>
    <w:rsid w:val="00987EC0"/>
    <w:rsid w:val="0099708D"/>
    <w:rsid w:val="00997149"/>
    <w:rsid w:val="009A115D"/>
    <w:rsid w:val="009A24A4"/>
    <w:rsid w:val="009A3C7B"/>
    <w:rsid w:val="009A45D3"/>
    <w:rsid w:val="009A45F3"/>
    <w:rsid w:val="009A7731"/>
    <w:rsid w:val="009B261F"/>
    <w:rsid w:val="009B2A4D"/>
    <w:rsid w:val="009B2F08"/>
    <w:rsid w:val="009B79B0"/>
    <w:rsid w:val="009C11D2"/>
    <w:rsid w:val="009C44AB"/>
    <w:rsid w:val="009C7C05"/>
    <w:rsid w:val="009D2D18"/>
    <w:rsid w:val="009D6490"/>
    <w:rsid w:val="009E3B13"/>
    <w:rsid w:val="009E5779"/>
    <w:rsid w:val="009E5B6F"/>
    <w:rsid w:val="009F5922"/>
    <w:rsid w:val="00A04DBA"/>
    <w:rsid w:val="00A06521"/>
    <w:rsid w:val="00A07021"/>
    <w:rsid w:val="00A071AE"/>
    <w:rsid w:val="00A138A4"/>
    <w:rsid w:val="00A17D79"/>
    <w:rsid w:val="00A24A07"/>
    <w:rsid w:val="00A263FA"/>
    <w:rsid w:val="00A265CB"/>
    <w:rsid w:val="00A31B4C"/>
    <w:rsid w:val="00A41BB5"/>
    <w:rsid w:val="00A4314F"/>
    <w:rsid w:val="00A466BF"/>
    <w:rsid w:val="00A46741"/>
    <w:rsid w:val="00A47A0E"/>
    <w:rsid w:val="00A53FF5"/>
    <w:rsid w:val="00A55A0F"/>
    <w:rsid w:val="00A6610B"/>
    <w:rsid w:val="00A71309"/>
    <w:rsid w:val="00A730BA"/>
    <w:rsid w:val="00A74700"/>
    <w:rsid w:val="00A803E8"/>
    <w:rsid w:val="00A84CBE"/>
    <w:rsid w:val="00A87868"/>
    <w:rsid w:val="00A87BF3"/>
    <w:rsid w:val="00AA025A"/>
    <w:rsid w:val="00AA0A02"/>
    <w:rsid w:val="00AA65EE"/>
    <w:rsid w:val="00AB0A14"/>
    <w:rsid w:val="00AB21F5"/>
    <w:rsid w:val="00AC2B19"/>
    <w:rsid w:val="00AC6E5A"/>
    <w:rsid w:val="00AD3773"/>
    <w:rsid w:val="00AD4120"/>
    <w:rsid w:val="00AD61EF"/>
    <w:rsid w:val="00AD66E8"/>
    <w:rsid w:val="00AE2C71"/>
    <w:rsid w:val="00AF1E69"/>
    <w:rsid w:val="00AF40AE"/>
    <w:rsid w:val="00B00D34"/>
    <w:rsid w:val="00B05246"/>
    <w:rsid w:val="00B05855"/>
    <w:rsid w:val="00B128E6"/>
    <w:rsid w:val="00B137A7"/>
    <w:rsid w:val="00B14FFB"/>
    <w:rsid w:val="00B15AAB"/>
    <w:rsid w:val="00B16FAD"/>
    <w:rsid w:val="00B17F79"/>
    <w:rsid w:val="00B23834"/>
    <w:rsid w:val="00B31459"/>
    <w:rsid w:val="00B3214F"/>
    <w:rsid w:val="00B32927"/>
    <w:rsid w:val="00B33893"/>
    <w:rsid w:val="00B35D66"/>
    <w:rsid w:val="00B373D8"/>
    <w:rsid w:val="00B40D0A"/>
    <w:rsid w:val="00B40F27"/>
    <w:rsid w:val="00B40F55"/>
    <w:rsid w:val="00B4304B"/>
    <w:rsid w:val="00B522C1"/>
    <w:rsid w:val="00B7293B"/>
    <w:rsid w:val="00B74198"/>
    <w:rsid w:val="00B76362"/>
    <w:rsid w:val="00B833ED"/>
    <w:rsid w:val="00B8599F"/>
    <w:rsid w:val="00B93B9C"/>
    <w:rsid w:val="00B96EA6"/>
    <w:rsid w:val="00BA79A1"/>
    <w:rsid w:val="00BB4F86"/>
    <w:rsid w:val="00BB632B"/>
    <w:rsid w:val="00BC064E"/>
    <w:rsid w:val="00BC1249"/>
    <w:rsid w:val="00BC1417"/>
    <w:rsid w:val="00BC1E72"/>
    <w:rsid w:val="00BC3327"/>
    <w:rsid w:val="00BC3F9A"/>
    <w:rsid w:val="00BD17FB"/>
    <w:rsid w:val="00BD256E"/>
    <w:rsid w:val="00BD416C"/>
    <w:rsid w:val="00BE3CD9"/>
    <w:rsid w:val="00BE48D9"/>
    <w:rsid w:val="00BE6963"/>
    <w:rsid w:val="00BE7A7F"/>
    <w:rsid w:val="00BF0979"/>
    <w:rsid w:val="00BF5DD9"/>
    <w:rsid w:val="00C000B0"/>
    <w:rsid w:val="00C03690"/>
    <w:rsid w:val="00C12936"/>
    <w:rsid w:val="00C150EE"/>
    <w:rsid w:val="00C15DEA"/>
    <w:rsid w:val="00C17588"/>
    <w:rsid w:val="00C20854"/>
    <w:rsid w:val="00C21059"/>
    <w:rsid w:val="00C24F1D"/>
    <w:rsid w:val="00C30567"/>
    <w:rsid w:val="00C3195E"/>
    <w:rsid w:val="00C31BA0"/>
    <w:rsid w:val="00C352C2"/>
    <w:rsid w:val="00C3670C"/>
    <w:rsid w:val="00C3729D"/>
    <w:rsid w:val="00C42007"/>
    <w:rsid w:val="00C4321B"/>
    <w:rsid w:val="00C43D24"/>
    <w:rsid w:val="00C51B73"/>
    <w:rsid w:val="00C526BB"/>
    <w:rsid w:val="00C5326C"/>
    <w:rsid w:val="00C53B39"/>
    <w:rsid w:val="00C57567"/>
    <w:rsid w:val="00C652E6"/>
    <w:rsid w:val="00C6671A"/>
    <w:rsid w:val="00C67FCA"/>
    <w:rsid w:val="00C7387F"/>
    <w:rsid w:val="00C74273"/>
    <w:rsid w:val="00C77D74"/>
    <w:rsid w:val="00C862DC"/>
    <w:rsid w:val="00C87B01"/>
    <w:rsid w:val="00C961E6"/>
    <w:rsid w:val="00C97E0C"/>
    <w:rsid w:val="00CA1971"/>
    <w:rsid w:val="00CA41B5"/>
    <w:rsid w:val="00CA6110"/>
    <w:rsid w:val="00CB3657"/>
    <w:rsid w:val="00CB5D25"/>
    <w:rsid w:val="00CB6035"/>
    <w:rsid w:val="00CC298B"/>
    <w:rsid w:val="00CC3553"/>
    <w:rsid w:val="00CC3EE4"/>
    <w:rsid w:val="00CC53FA"/>
    <w:rsid w:val="00CC7504"/>
    <w:rsid w:val="00CD5C54"/>
    <w:rsid w:val="00CD60D9"/>
    <w:rsid w:val="00CE2AA3"/>
    <w:rsid w:val="00CE2CD0"/>
    <w:rsid w:val="00CE32B0"/>
    <w:rsid w:val="00CE449E"/>
    <w:rsid w:val="00CF0EA7"/>
    <w:rsid w:val="00D00515"/>
    <w:rsid w:val="00D027E7"/>
    <w:rsid w:val="00D272A4"/>
    <w:rsid w:val="00D30850"/>
    <w:rsid w:val="00D368EA"/>
    <w:rsid w:val="00D37426"/>
    <w:rsid w:val="00D5167F"/>
    <w:rsid w:val="00D52599"/>
    <w:rsid w:val="00D55FEA"/>
    <w:rsid w:val="00D57E72"/>
    <w:rsid w:val="00D60288"/>
    <w:rsid w:val="00D6213F"/>
    <w:rsid w:val="00D650B7"/>
    <w:rsid w:val="00D65535"/>
    <w:rsid w:val="00D66CF1"/>
    <w:rsid w:val="00D67374"/>
    <w:rsid w:val="00D754B6"/>
    <w:rsid w:val="00D762EE"/>
    <w:rsid w:val="00D77757"/>
    <w:rsid w:val="00D84D6E"/>
    <w:rsid w:val="00D91CDC"/>
    <w:rsid w:val="00D92AD3"/>
    <w:rsid w:val="00D95FB6"/>
    <w:rsid w:val="00DA2C1E"/>
    <w:rsid w:val="00DA3EB8"/>
    <w:rsid w:val="00DA3F78"/>
    <w:rsid w:val="00DA4394"/>
    <w:rsid w:val="00DA7935"/>
    <w:rsid w:val="00DB6E44"/>
    <w:rsid w:val="00DC0E7C"/>
    <w:rsid w:val="00DC2844"/>
    <w:rsid w:val="00DC4025"/>
    <w:rsid w:val="00DC48B1"/>
    <w:rsid w:val="00DC6A1E"/>
    <w:rsid w:val="00DD04DC"/>
    <w:rsid w:val="00DD61B7"/>
    <w:rsid w:val="00DE290A"/>
    <w:rsid w:val="00DE434C"/>
    <w:rsid w:val="00DE4381"/>
    <w:rsid w:val="00DE74A8"/>
    <w:rsid w:val="00DF0A5D"/>
    <w:rsid w:val="00DF6C1C"/>
    <w:rsid w:val="00E01C18"/>
    <w:rsid w:val="00E0377B"/>
    <w:rsid w:val="00E057D6"/>
    <w:rsid w:val="00E07265"/>
    <w:rsid w:val="00E127EA"/>
    <w:rsid w:val="00E12F86"/>
    <w:rsid w:val="00E14C79"/>
    <w:rsid w:val="00E22CDF"/>
    <w:rsid w:val="00E22F0C"/>
    <w:rsid w:val="00E23B6B"/>
    <w:rsid w:val="00E277F9"/>
    <w:rsid w:val="00E308BD"/>
    <w:rsid w:val="00E30EFA"/>
    <w:rsid w:val="00E31808"/>
    <w:rsid w:val="00E32ABC"/>
    <w:rsid w:val="00E33E3E"/>
    <w:rsid w:val="00E36851"/>
    <w:rsid w:val="00E37B46"/>
    <w:rsid w:val="00E45CD8"/>
    <w:rsid w:val="00E51EF1"/>
    <w:rsid w:val="00E611CB"/>
    <w:rsid w:val="00E62028"/>
    <w:rsid w:val="00E627DE"/>
    <w:rsid w:val="00E657B0"/>
    <w:rsid w:val="00E66D67"/>
    <w:rsid w:val="00E75803"/>
    <w:rsid w:val="00E76846"/>
    <w:rsid w:val="00E80334"/>
    <w:rsid w:val="00E805C3"/>
    <w:rsid w:val="00E809E6"/>
    <w:rsid w:val="00E81FA5"/>
    <w:rsid w:val="00E861FC"/>
    <w:rsid w:val="00E8795E"/>
    <w:rsid w:val="00E87B82"/>
    <w:rsid w:val="00E91B00"/>
    <w:rsid w:val="00E92A02"/>
    <w:rsid w:val="00E94507"/>
    <w:rsid w:val="00E964B1"/>
    <w:rsid w:val="00EB1A83"/>
    <w:rsid w:val="00EB2020"/>
    <w:rsid w:val="00EB57FA"/>
    <w:rsid w:val="00EC0E3E"/>
    <w:rsid w:val="00EC1C3C"/>
    <w:rsid w:val="00EC74FB"/>
    <w:rsid w:val="00ED1B9A"/>
    <w:rsid w:val="00ED6424"/>
    <w:rsid w:val="00EF260D"/>
    <w:rsid w:val="00EF32A1"/>
    <w:rsid w:val="00EF3C60"/>
    <w:rsid w:val="00EF5690"/>
    <w:rsid w:val="00F026B0"/>
    <w:rsid w:val="00F02B9C"/>
    <w:rsid w:val="00F03A3A"/>
    <w:rsid w:val="00F06306"/>
    <w:rsid w:val="00F07DF1"/>
    <w:rsid w:val="00F112AC"/>
    <w:rsid w:val="00F13F7C"/>
    <w:rsid w:val="00F15157"/>
    <w:rsid w:val="00F17874"/>
    <w:rsid w:val="00F20086"/>
    <w:rsid w:val="00F26D8D"/>
    <w:rsid w:val="00F27F24"/>
    <w:rsid w:val="00F31A30"/>
    <w:rsid w:val="00F32B40"/>
    <w:rsid w:val="00F343E3"/>
    <w:rsid w:val="00F417AA"/>
    <w:rsid w:val="00F44121"/>
    <w:rsid w:val="00F44C6B"/>
    <w:rsid w:val="00F50279"/>
    <w:rsid w:val="00F50451"/>
    <w:rsid w:val="00F52F94"/>
    <w:rsid w:val="00F540C6"/>
    <w:rsid w:val="00F6145A"/>
    <w:rsid w:val="00F724AA"/>
    <w:rsid w:val="00F72F3B"/>
    <w:rsid w:val="00F75FF8"/>
    <w:rsid w:val="00F806ED"/>
    <w:rsid w:val="00F837A9"/>
    <w:rsid w:val="00F8446F"/>
    <w:rsid w:val="00F86A0B"/>
    <w:rsid w:val="00F876D4"/>
    <w:rsid w:val="00F906B0"/>
    <w:rsid w:val="00FA1A48"/>
    <w:rsid w:val="00FB086D"/>
    <w:rsid w:val="00FB0954"/>
    <w:rsid w:val="00FB0DCF"/>
    <w:rsid w:val="00FB1EFB"/>
    <w:rsid w:val="00FB71F5"/>
    <w:rsid w:val="00FC6251"/>
    <w:rsid w:val="00FD33AF"/>
    <w:rsid w:val="00FD5FD4"/>
    <w:rsid w:val="00FD6086"/>
    <w:rsid w:val="00FD649C"/>
    <w:rsid w:val="00FD7F6B"/>
    <w:rsid w:val="00FE0966"/>
    <w:rsid w:val="00FE1DE0"/>
    <w:rsid w:val="00FE327D"/>
    <w:rsid w:val="00FE5AA8"/>
    <w:rsid w:val="00FE7F65"/>
    <w:rsid w:val="00FF18DD"/>
    <w:rsid w:val="00FF37D9"/>
    <w:rsid w:val="04EF29A1"/>
    <w:rsid w:val="0AA9BD0F"/>
    <w:rsid w:val="0AF81A51"/>
    <w:rsid w:val="0D66E544"/>
    <w:rsid w:val="0DDE9D8C"/>
    <w:rsid w:val="0FC06967"/>
    <w:rsid w:val="120672CB"/>
    <w:rsid w:val="1E6DC537"/>
    <w:rsid w:val="251BFEC5"/>
    <w:rsid w:val="2609CA15"/>
    <w:rsid w:val="2C368548"/>
    <w:rsid w:val="31479D14"/>
    <w:rsid w:val="327CD51A"/>
    <w:rsid w:val="3A1DD5A3"/>
    <w:rsid w:val="3B3D1EA4"/>
    <w:rsid w:val="3CF321B3"/>
    <w:rsid w:val="3E57F522"/>
    <w:rsid w:val="42F77E33"/>
    <w:rsid w:val="440A0606"/>
    <w:rsid w:val="4897DD8E"/>
    <w:rsid w:val="48E77BA2"/>
    <w:rsid w:val="4D7A513D"/>
    <w:rsid w:val="50C51C81"/>
    <w:rsid w:val="54C6028D"/>
    <w:rsid w:val="55098497"/>
    <w:rsid w:val="55B1BCBC"/>
    <w:rsid w:val="572794A0"/>
    <w:rsid w:val="576BC228"/>
    <w:rsid w:val="5EA1A6AC"/>
    <w:rsid w:val="65399889"/>
    <w:rsid w:val="653AFAE1"/>
    <w:rsid w:val="660A9F9D"/>
    <w:rsid w:val="6A96753F"/>
    <w:rsid w:val="6C24E04D"/>
    <w:rsid w:val="723E762D"/>
    <w:rsid w:val="7255AB43"/>
    <w:rsid w:val="74EB2108"/>
    <w:rsid w:val="76C492A3"/>
    <w:rsid w:val="773DE78B"/>
    <w:rsid w:val="799D5DB9"/>
    <w:rsid w:val="7AFE8A2C"/>
    <w:rsid w:val="7F202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B3ECFEF"/>
  <w15:docId w15:val="{7D1C500F-B09B-46A1-AE7D-0882243DA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6CF1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7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0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4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47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5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6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7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7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3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https://os.mbed.com/docs/mbed-os/v6.6/introduction/index.html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forums.mbed.com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os.mbed.com/components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os.mbed.com/docs/mbed-os/v6.6/tutorials/index.htm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https://os.mbed.com/docs/mbed-os/v6.6/apis/index.html" TargetMode="External"/><Relationship Id="rId27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C76C20E833A49BFFF4D9DC363BB40" ma:contentTypeVersion="7" ma:contentTypeDescription="Create a new document." ma:contentTypeScope="" ma:versionID="4454075b350669126e50cfcb06c35074">
  <xsd:schema xmlns:xsd="http://www.w3.org/2001/XMLSchema" xmlns:xs="http://www.w3.org/2001/XMLSchema" xmlns:p="http://schemas.microsoft.com/office/2006/metadata/properties" xmlns:ns2="5f8f3bec-6fac-4a40-97a1-c9bbb2f61af7" xmlns:ns3="ddfc92a0-d44a-4331-8145-fa978293130b" targetNamespace="http://schemas.microsoft.com/office/2006/metadata/properties" ma:root="true" ma:fieldsID="3a8e5550d8889a88a0b8911ef3178b88" ns2:_="" ns3:_="">
    <xsd:import namespace="5f8f3bec-6fac-4a40-97a1-c9bbb2f61af7"/>
    <xsd:import namespace="ddfc92a0-d44a-4331-8145-fa97829313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f3bec-6fac-4a40-97a1-c9bbb2f61a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c92a0-d44a-4331-8145-fa978293130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17CE6A-154A-4F24-A411-B7F9645B41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FC94F0F-2484-4F9A-94D8-366FCBB842A2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purl.org/dc/dcmitype/"/>
    <ds:schemaRef ds:uri="ddfc92a0-d44a-4331-8145-fa978293130b"/>
    <ds:schemaRef ds:uri="5f8f3bec-6fac-4a40-97a1-c9bbb2f61af7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2DF3C5E-F172-4759-BC27-5B600E0C28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8f3bec-6fac-4a40-97a1-c9bbb2f61af7"/>
    <ds:schemaRef ds:uri="ddfc92a0-d44a-4331-8145-fa97829313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53DF7F-AFA8-428E-9182-F78A900C5A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147</Words>
  <Characters>17940</Characters>
  <Application>Microsoft Office Word</Application>
  <DocSecurity>4</DocSecurity>
  <Lines>149</Lines>
  <Paragraphs>42</Paragraphs>
  <ScaleCrop>false</ScaleCrop>
  <Company/>
  <LinksUpToDate>false</LinksUpToDate>
  <CharactersWithSpaces>2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.Allen@arm.com</dc:creator>
  <cp:keywords/>
  <dc:description/>
  <cp:lastModifiedBy>David Mackenzie</cp:lastModifiedBy>
  <cp:revision>2</cp:revision>
  <cp:lastPrinted>2019-04-05T13:21:00Z</cp:lastPrinted>
  <dcterms:created xsi:type="dcterms:W3CDTF">2021-03-30T10:43:00Z</dcterms:created>
  <dcterms:modified xsi:type="dcterms:W3CDTF">2021-03-30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C76C20E833A49BFFF4D9DC363BB40</vt:lpwstr>
  </property>
</Properties>
</file>